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BFFA0" w14:textId="7606C755" w:rsidR="005030F6" w:rsidRDefault="00B32879" w:rsidP="00EB02B0">
      <w:pPr>
        <w:pStyle w:val="Title"/>
        <w:rPr>
          <w:sz w:val="44"/>
          <w:szCs w:val="44"/>
        </w:rPr>
      </w:pPr>
      <w:r>
        <w:rPr>
          <w:sz w:val="44"/>
          <w:szCs w:val="44"/>
        </w:rPr>
        <w:t xml:space="preserve">Lab </w:t>
      </w:r>
      <w:r w:rsidR="00036C2F">
        <w:rPr>
          <w:sz w:val="44"/>
          <w:szCs w:val="44"/>
        </w:rPr>
        <w:t>2</w:t>
      </w:r>
      <w:r>
        <w:rPr>
          <w:sz w:val="44"/>
          <w:szCs w:val="44"/>
        </w:rPr>
        <w:t xml:space="preserve">: </w:t>
      </w:r>
      <w:r w:rsidR="00036C2F">
        <w:rPr>
          <w:sz w:val="44"/>
          <w:szCs w:val="44"/>
        </w:rPr>
        <w:t>Timers, Counters, and One-Shot Instructions</w:t>
      </w:r>
    </w:p>
    <w:p w14:paraId="43A17369" w14:textId="30627C71" w:rsidR="0012216D" w:rsidRDefault="001A4949" w:rsidP="0012216D">
      <w:pPr>
        <w:pStyle w:val="Heading1"/>
      </w:pPr>
      <w:r>
        <w:t>Worksheet</w:t>
      </w:r>
    </w:p>
    <w:p w14:paraId="2FA41155" w14:textId="77777777" w:rsidR="00556D2A" w:rsidRDefault="00556D2A" w:rsidP="00097362">
      <w:pPr>
        <w:pStyle w:val="Heading2"/>
      </w:pPr>
      <w:r>
        <w:t>Timers</w:t>
      </w:r>
    </w:p>
    <w:p w14:paraId="0F827ABD" w14:textId="77777777" w:rsidR="00AC539B" w:rsidRDefault="00556D2A" w:rsidP="00204EB4">
      <w:pPr>
        <w:pStyle w:val="Quote"/>
      </w:pPr>
      <w:r>
        <w:t>Provide a screenshot of your on-delay timer implementation.</w:t>
      </w:r>
    </w:p>
    <w:p w14:paraId="77135BA4" w14:textId="2E124F8C" w:rsidR="00556D2A" w:rsidRDefault="00AC539B" w:rsidP="00AC539B">
      <w:pPr>
        <w:pStyle w:val="Quote"/>
        <w:numPr>
          <w:ilvl w:val="0"/>
          <w:numId w:val="0"/>
        </w:numPr>
      </w:pPr>
      <w:r>
        <w:rPr>
          <w:noProof/>
        </w:rPr>
        <w:drawing>
          <wp:inline distT="0" distB="0" distL="0" distR="0" wp14:anchorId="55DF7385" wp14:editId="436FAB7A">
            <wp:extent cx="5943600" cy="1310005"/>
            <wp:effectExtent l="0" t="0" r="0" b="4445"/>
            <wp:docPr id="14325569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56962"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310005"/>
                    </a:xfrm>
                    <a:prstGeom prst="rect">
                      <a:avLst/>
                    </a:prstGeom>
                  </pic:spPr>
                </pic:pic>
              </a:graphicData>
            </a:graphic>
          </wp:inline>
        </w:drawing>
      </w:r>
    </w:p>
    <w:p w14:paraId="3CAFA674" w14:textId="77777777" w:rsidR="00556D2A" w:rsidRPr="000B55A7" w:rsidRDefault="00556D2A" w:rsidP="00556D2A">
      <w:pPr>
        <w:pStyle w:val="StudentResponse"/>
      </w:pPr>
    </w:p>
    <w:p w14:paraId="4F5D4404" w14:textId="54F8229F" w:rsidR="00ED1044" w:rsidRDefault="00556D2A" w:rsidP="00ED1044">
      <w:pPr>
        <w:pStyle w:val="Quote"/>
      </w:pPr>
      <w:r>
        <w:t xml:space="preserve">Comment on your observations of how the on-delay timer operates. </w:t>
      </w:r>
    </w:p>
    <w:p w14:paraId="32A9473C" w14:textId="02998DD3" w:rsidR="007C33F6" w:rsidRPr="007C33F6" w:rsidRDefault="003E439A" w:rsidP="007C33F6">
      <w:r>
        <w:t xml:space="preserve">The </w:t>
      </w:r>
      <w:r w:rsidR="007C33F6">
        <w:t xml:space="preserve">on-delay timer </w:t>
      </w:r>
      <w:r w:rsidR="0056301F">
        <w:t>is off for the preset amount of time</w:t>
      </w:r>
      <w:r w:rsidR="002E1DD4">
        <w:t xml:space="preserve"> </w:t>
      </w:r>
      <w:r>
        <w:t>and then turns on</w:t>
      </w:r>
      <w:r w:rsidR="00D62F5F">
        <w:t>.</w:t>
      </w:r>
    </w:p>
    <w:p w14:paraId="1D9B488D" w14:textId="77777777" w:rsidR="00556D2A" w:rsidRPr="0061103E" w:rsidRDefault="00556D2A" w:rsidP="00556D2A">
      <w:pPr>
        <w:pStyle w:val="StudentResponse"/>
      </w:pPr>
    </w:p>
    <w:p w14:paraId="78109850" w14:textId="77777777" w:rsidR="00AC539B" w:rsidRDefault="00556D2A" w:rsidP="00204EB4">
      <w:pPr>
        <w:pStyle w:val="Quote"/>
      </w:pPr>
      <w:r>
        <w:t>Provide a screenshot of your off-delay timer implementation.</w:t>
      </w:r>
    </w:p>
    <w:p w14:paraId="17FFE510" w14:textId="30318D90" w:rsidR="00556D2A" w:rsidRDefault="00AC539B" w:rsidP="00AC539B">
      <w:pPr>
        <w:pStyle w:val="Quote"/>
        <w:numPr>
          <w:ilvl w:val="0"/>
          <w:numId w:val="0"/>
        </w:numPr>
      </w:pPr>
      <w:r>
        <w:rPr>
          <w:noProof/>
        </w:rPr>
        <w:drawing>
          <wp:inline distT="0" distB="0" distL="0" distR="0" wp14:anchorId="1FB48705" wp14:editId="7F210108">
            <wp:extent cx="5943600" cy="1291590"/>
            <wp:effectExtent l="0" t="0" r="0" b="3810"/>
            <wp:docPr id="107874138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741389" name="Picture 2"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291590"/>
                    </a:xfrm>
                    <a:prstGeom prst="rect">
                      <a:avLst/>
                    </a:prstGeom>
                  </pic:spPr>
                </pic:pic>
              </a:graphicData>
            </a:graphic>
          </wp:inline>
        </w:drawing>
      </w:r>
    </w:p>
    <w:p w14:paraId="4F035693" w14:textId="77777777" w:rsidR="00556D2A" w:rsidRPr="000B55A7" w:rsidRDefault="00556D2A" w:rsidP="00556D2A">
      <w:pPr>
        <w:pStyle w:val="StudentResponse"/>
      </w:pPr>
    </w:p>
    <w:p w14:paraId="4E1D3558" w14:textId="510D5296" w:rsidR="00556D2A" w:rsidRDefault="00556D2A" w:rsidP="00204EB4">
      <w:pPr>
        <w:pStyle w:val="Quote"/>
      </w:pPr>
      <w:r w:rsidRPr="00204EB4">
        <w:t>Comment on your observations of how the off-delay timer operates.</w:t>
      </w:r>
    </w:p>
    <w:p w14:paraId="5EDBF83A" w14:textId="3B4D8CC5" w:rsidR="003E439A" w:rsidRPr="003E439A" w:rsidRDefault="0003383C" w:rsidP="003E439A">
      <w:r>
        <w:t xml:space="preserve">The off-delay timer </w:t>
      </w:r>
      <w:r w:rsidR="00D62F5F">
        <w:t>DN output will energize immediately when the rung is true, and then will wait some specified preset time after the rung is de-energized</w:t>
      </w:r>
      <w:r w:rsidR="000B1CCF">
        <w:t xml:space="preserve"> for the DN bit to de-energize as well.</w:t>
      </w:r>
    </w:p>
    <w:p w14:paraId="5194590B" w14:textId="77777777" w:rsidR="00556D2A" w:rsidRPr="0061103E" w:rsidRDefault="00556D2A" w:rsidP="00556D2A">
      <w:pPr>
        <w:pStyle w:val="StudentResponse"/>
      </w:pPr>
    </w:p>
    <w:p w14:paraId="7B980C2A" w14:textId="77777777" w:rsidR="00AC539B" w:rsidRDefault="00556D2A" w:rsidP="00204EB4">
      <w:pPr>
        <w:pStyle w:val="Quote"/>
      </w:pPr>
      <w:r>
        <w:lastRenderedPageBreak/>
        <w:t>Provide a screenshot of your retentive on-delay timer implementation.</w:t>
      </w:r>
    </w:p>
    <w:p w14:paraId="1231B3A1" w14:textId="3893079E" w:rsidR="00556D2A" w:rsidRDefault="00AC539B" w:rsidP="00AC539B">
      <w:pPr>
        <w:pStyle w:val="Quote"/>
        <w:numPr>
          <w:ilvl w:val="0"/>
          <w:numId w:val="0"/>
        </w:numPr>
      </w:pPr>
      <w:r>
        <w:rPr>
          <w:noProof/>
        </w:rPr>
        <w:drawing>
          <wp:inline distT="0" distB="0" distL="0" distR="0" wp14:anchorId="3D35EF37" wp14:editId="306BF497">
            <wp:extent cx="5943600" cy="1575435"/>
            <wp:effectExtent l="0" t="0" r="0" b="5715"/>
            <wp:docPr id="521323686" name="Picture 3" descr="A white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23686" name="Picture 3" descr="A white and blue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575435"/>
                    </a:xfrm>
                    <a:prstGeom prst="rect">
                      <a:avLst/>
                    </a:prstGeom>
                  </pic:spPr>
                </pic:pic>
              </a:graphicData>
            </a:graphic>
          </wp:inline>
        </w:drawing>
      </w:r>
    </w:p>
    <w:p w14:paraId="17C4F02C" w14:textId="77777777" w:rsidR="00556D2A" w:rsidRPr="000B55A7" w:rsidRDefault="00556D2A" w:rsidP="00556D2A">
      <w:pPr>
        <w:pStyle w:val="StudentResponse"/>
      </w:pPr>
    </w:p>
    <w:p w14:paraId="793E82CD" w14:textId="77777777" w:rsidR="00556D2A" w:rsidRDefault="00556D2A" w:rsidP="00204EB4">
      <w:pPr>
        <w:pStyle w:val="Quote"/>
      </w:pPr>
      <w:r>
        <w:t xml:space="preserve">Comment on your observations of how the retentive on-delay timer operates. </w:t>
      </w:r>
    </w:p>
    <w:p w14:paraId="6E2CE2DD" w14:textId="598CF7B5" w:rsidR="00556D2A" w:rsidRPr="0061103E" w:rsidRDefault="006415A3" w:rsidP="00556D2A">
      <w:pPr>
        <w:pStyle w:val="StudentResponse"/>
        <w:tabs>
          <w:tab w:val="left" w:pos="6525"/>
        </w:tabs>
      </w:pPr>
      <w:r>
        <w:t xml:space="preserve">The retentive on-delay timer will remember how much time it has counted </w:t>
      </w:r>
      <w:r w:rsidR="005A2057">
        <w:t>even when the rung becomes false. The timer is only reset when the reset command is activated.</w:t>
      </w:r>
    </w:p>
    <w:p w14:paraId="793B233F" w14:textId="77777777" w:rsidR="00AC539B" w:rsidRDefault="00556D2A" w:rsidP="00204EB4">
      <w:pPr>
        <w:pStyle w:val="Quote"/>
      </w:pPr>
      <w:r>
        <w:t>Provide a screenshot of your “blinker” program.</w:t>
      </w:r>
    </w:p>
    <w:p w14:paraId="125288DB" w14:textId="3E5FB8A3" w:rsidR="00556D2A" w:rsidRDefault="00AC539B" w:rsidP="00AC539B">
      <w:pPr>
        <w:pStyle w:val="Quote"/>
        <w:numPr>
          <w:ilvl w:val="0"/>
          <w:numId w:val="0"/>
        </w:numPr>
      </w:pPr>
      <w:r>
        <w:rPr>
          <w:noProof/>
        </w:rPr>
        <w:drawing>
          <wp:inline distT="0" distB="0" distL="0" distR="0" wp14:anchorId="6789BE3C" wp14:editId="4F7B6ECC">
            <wp:extent cx="5920740" cy="1950720"/>
            <wp:effectExtent l="0" t="0" r="3810" b="0"/>
            <wp:docPr id="791145795" name="Picture 4" descr="A blue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45795" name="Picture 4" descr="A blue line on a white backgroun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0740" cy="1950720"/>
                    </a:xfrm>
                    <a:prstGeom prst="rect">
                      <a:avLst/>
                    </a:prstGeom>
                  </pic:spPr>
                </pic:pic>
              </a:graphicData>
            </a:graphic>
          </wp:inline>
        </w:drawing>
      </w:r>
    </w:p>
    <w:p w14:paraId="0358E612" w14:textId="77777777" w:rsidR="00556D2A" w:rsidRDefault="00556D2A" w:rsidP="00556D2A">
      <w:pPr>
        <w:pStyle w:val="StudentResponse"/>
      </w:pPr>
    </w:p>
    <w:p w14:paraId="047EEFF9" w14:textId="77777777" w:rsidR="00556D2A" w:rsidRPr="0034270C" w:rsidRDefault="00556D2A" w:rsidP="00097362">
      <w:pPr>
        <w:pStyle w:val="Heading2"/>
      </w:pPr>
      <w:r>
        <w:t>Challenge: Traffic Light Intersection</w:t>
      </w:r>
    </w:p>
    <w:p w14:paraId="5CB9B430" w14:textId="77777777" w:rsidR="00556D2A" w:rsidRDefault="00556D2A" w:rsidP="00204EB4">
      <w:pPr>
        <w:pStyle w:val="Quote"/>
      </w:pPr>
      <w:r>
        <w:t xml:space="preserve">Provide a screenshot of your program. Also, upload your code to the Dropbox (as an RSLogix project). </w:t>
      </w:r>
    </w:p>
    <w:p w14:paraId="5B426F80" w14:textId="1069B0A7" w:rsidR="00556D2A" w:rsidRPr="000B55A7" w:rsidRDefault="005F21C7" w:rsidP="00556D2A">
      <w:pPr>
        <w:pStyle w:val="StudentResponse"/>
      </w:pPr>
      <w:r>
        <w:rPr>
          <w:noProof/>
        </w:rPr>
        <w:drawing>
          <wp:inline distT="0" distB="0" distL="0" distR="0" wp14:anchorId="3AEBF4E4" wp14:editId="70F5D4A7">
            <wp:extent cx="5943600" cy="2644140"/>
            <wp:effectExtent l="0" t="0" r="0" b="3810"/>
            <wp:docPr id="804011074" name="Picture 8"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1074" name="Picture 8" descr="A computer screen shot of a 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644140"/>
                    </a:xfrm>
                    <a:prstGeom prst="rect">
                      <a:avLst/>
                    </a:prstGeom>
                    <a:noFill/>
                    <a:ln>
                      <a:noFill/>
                    </a:ln>
                  </pic:spPr>
                </pic:pic>
              </a:graphicData>
            </a:graphic>
          </wp:inline>
        </w:drawing>
      </w:r>
      <w:r>
        <w:rPr>
          <w:noProof/>
        </w:rPr>
        <w:drawing>
          <wp:inline distT="0" distB="0" distL="0" distR="0" wp14:anchorId="41AABFCC" wp14:editId="6A058615">
            <wp:extent cx="5943600" cy="2731770"/>
            <wp:effectExtent l="0" t="0" r="0" b="0"/>
            <wp:docPr id="2021405555" name="Picture 9" descr="A screenshot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05555" name="Picture 9" descr="A screenshot of a white board&#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731770"/>
                    </a:xfrm>
                    <a:prstGeom prst="rect">
                      <a:avLst/>
                    </a:prstGeom>
                    <a:noFill/>
                    <a:ln>
                      <a:noFill/>
                    </a:ln>
                  </pic:spPr>
                </pic:pic>
              </a:graphicData>
            </a:graphic>
          </wp:inline>
        </w:drawing>
      </w:r>
      <w:r w:rsidR="00D85AB2">
        <w:rPr>
          <w:noProof/>
        </w:rPr>
        <w:drawing>
          <wp:inline distT="0" distB="0" distL="0" distR="0" wp14:anchorId="73DFFB57" wp14:editId="0CB72B51">
            <wp:extent cx="5943600" cy="2710815"/>
            <wp:effectExtent l="0" t="0" r="0" b="0"/>
            <wp:docPr id="1739240691"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240691" name="Picture 10"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10815"/>
                    </a:xfrm>
                    <a:prstGeom prst="rect">
                      <a:avLst/>
                    </a:prstGeom>
                    <a:noFill/>
                    <a:ln>
                      <a:noFill/>
                    </a:ln>
                  </pic:spPr>
                </pic:pic>
              </a:graphicData>
            </a:graphic>
          </wp:inline>
        </w:drawing>
      </w:r>
      <w:r w:rsidR="00D85AB2">
        <w:rPr>
          <w:noProof/>
        </w:rPr>
        <w:drawing>
          <wp:inline distT="0" distB="0" distL="0" distR="0" wp14:anchorId="00C5B215" wp14:editId="4AED4D31">
            <wp:extent cx="5943600" cy="1762125"/>
            <wp:effectExtent l="0" t="0" r="0" b="9525"/>
            <wp:docPr id="1592425359" name="Picture 7" descr="A white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25359" name="Picture 7" descr="A white background with blue 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inline>
        </w:drawing>
      </w:r>
    </w:p>
    <w:p w14:paraId="1EBC6814" w14:textId="77777777" w:rsidR="00556D2A" w:rsidRDefault="00556D2A" w:rsidP="00097362">
      <w:pPr>
        <w:pStyle w:val="Quote"/>
      </w:pPr>
      <w:r>
        <w:t xml:space="preserve">What type of traffic pattern/orientation would require that the lights on one road be controlled separately depending on which direction the traffic flows?  </w:t>
      </w:r>
    </w:p>
    <w:p w14:paraId="3CF1944B" w14:textId="59C53439" w:rsidR="00556D2A" w:rsidRPr="0061103E" w:rsidRDefault="005B383C" w:rsidP="00556D2A">
      <w:pPr>
        <w:pStyle w:val="StudentResponse"/>
        <w:tabs>
          <w:tab w:val="left" w:pos="6525"/>
        </w:tabs>
      </w:pPr>
      <w:r>
        <w:t>Supposing</w:t>
      </w:r>
      <w:r w:rsidR="00A044CB">
        <w:t xml:space="preserve"> that the roads in question are fairly busy, there could be a crosswalk or a left turn signal that </w:t>
      </w:r>
      <w:r w:rsidR="0069796B">
        <w:t xml:space="preserve">gives priority with an arrow and blocks the opposing traffic with a red signal. </w:t>
      </w:r>
      <w:r w:rsidR="00B1689B">
        <w:t>In those cases, there would need to be more individual control over the lights</w:t>
      </w:r>
      <w:r w:rsidR="00CA3461">
        <w:t xml:space="preserve">. Alternatively, on a narrow road there may only be room for one direction of traffic to pass, so either the east, west, north, or south direction </w:t>
      </w:r>
      <w:r w:rsidR="00245DB5">
        <w:t>individually.</w:t>
      </w:r>
      <w:r w:rsidR="00556D2A">
        <w:tab/>
      </w:r>
    </w:p>
    <w:p w14:paraId="1AD2D099" w14:textId="77777777" w:rsidR="00556D2A" w:rsidRDefault="00556D2A" w:rsidP="00097362">
      <w:pPr>
        <w:pStyle w:val="Heading2"/>
      </w:pPr>
      <w:r>
        <w:t xml:space="preserve"> Counters</w:t>
      </w:r>
    </w:p>
    <w:p w14:paraId="2609E675" w14:textId="77777777" w:rsidR="00556D2A" w:rsidRDefault="00556D2A" w:rsidP="00097362">
      <w:pPr>
        <w:pStyle w:val="Quote"/>
      </w:pPr>
      <w:r>
        <w:t>Provide a screenshot of your up-counter implementation.</w:t>
      </w:r>
    </w:p>
    <w:p w14:paraId="64DAD6A4" w14:textId="4BA947BC" w:rsidR="00556D2A" w:rsidRPr="000B55A7" w:rsidRDefault="007326B4" w:rsidP="00556D2A">
      <w:pPr>
        <w:pStyle w:val="StudentResponse"/>
      </w:pPr>
      <w:r>
        <w:rPr>
          <w:noProof/>
        </w:rPr>
        <w:drawing>
          <wp:inline distT="0" distB="0" distL="0" distR="0" wp14:anchorId="3831CBAB" wp14:editId="0585D954">
            <wp:extent cx="5943600" cy="1927860"/>
            <wp:effectExtent l="0" t="0" r="0" b="0"/>
            <wp:docPr id="905816004" name="Picture 1" descr="A blue rectangle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816004" name="Picture 1" descr="A blue rectangle with white background&#10;&#10;Description automatically generated"/>
                    <pic:cNvPicPr/>
                  </pic:nvPicPr>
                  <pic:blipFill>
                    <a:blip r:embed="rId19"/>
                    <a:stretch>
                      <a:fillRect/>
                    </a:stretch>
                  </pic:blipFill>
                  <pic:spPr>
                    <a:xfrm>
                      <a:off x="0" y="0"/>
                      <a:ext cx="5943600" cy="1927860"/>
                    </a:xfrm>
                    <a:prstGeom prst="rect">
                      <a:avLst/>
                    </a:prstGeom>
                  </pic:spPr>
                </pic:pic>
              </a:graphicData>
            </a:graphic>
          </wp:inline>
        </w:drawing>
      </w:r>
    </w:p>
    <w:p w14:paraId="3A693E00" w14:textId="77777777" w:rsidR="00556D2A" w:rsidRDefault="00556D2A" w:rsidP="00097362">
      <w:pPr>
        <w:pStyle w:val="Quote"/>
      </w:pPr>
      <w:r>
        <w:t xml:space="preserve">Comment on your observations of how the up-counter operates. </w:t>
      </w:r>
    </w:p>
    <w:p w14:paraId="727C5978" w14:textId="0923937B" w:rsidR="00556D2A" w:rsidRDefault="00647B68" w:rsidP="00556D2A">
      <w:pPr>
        <w:pStyle w:val="StudentResponse"/>
      </w:pPr>
      <w:r>
        <w:t>The up counter increases by 1 for every time the increment input bit is switched on</w:t>
      </w:r>
      <w:r w:rsidR="00506637">
        <w:t>. It ignores each time the bit is switched off or left in one state continuously.</w:t>
      </w:r>
    </w:p>
    <w:p w14:paraId="23455F0E" w14:textId="77777777" w:rsidR="00556D2A" w:rsidRDefault="00556D2A" w:rsidP="00097362">
      <w:pPr>
        <w:pStyle w:val="Quote"/>
      </w:pPr>
      <w:r>
        <w:t>Provide a screenshot of your down-counter implementation.</w:t>
      </w:r>
    </w:p>
    <w:p w14:paraId="375C5170" w14:textId="658667DE" w:rsidR="00556D2A" w:rsidRPr="000B55A7" w:rsidRDefault="00FF396E" w:rsidP="00556D2A">
      <w:pPr>
        <w:pStyle w:val="StudentResponse"/>
      </w:pPr>
      <w:r>
        <w:rPr>
          <w:noProof/>
        </w:rPr>
        <w:drawing>
          <wp:inline distT="0" distB="0" distL="0" distR="0" wp14:anchorId="704B9EFD" wp14:editId="7CA589B1">
            <wp:extent cx="5943600" cy="2013585"/>
            <wp:effectExtent l="0" t="0" r="0" b="5715"/>
            <wp:docPr id="1899318438" name="Picture 1" descr="A screenshot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318438" name="Picture 1" descr="A screenshot of a white board&#10;&#10;Description automatically generated"/>
                    <pic:cNvPicPr/>
                  </pic:nvPicPr>
                  <pic:blipFill>
                    <a:blip r:embed="rId20"/>
                    <a:stretch>
                      <a:fillRect/>
                    </a:stretch>
                  </pic:blipFill>
                  <pic:spPr>
                    <a:xfrm>
                      <a:off x="0" y="0"/>
                      <a:ext cx="5943600" cy="2013585"/>
                    </a:xfrm>
                    <a:prstGeom prst="rect">
                      <a:avLst/>
                    </a:prstGeom>
                  </pic:spPr>
                </pic:pic>
              </a:graphicData>
            </a:graphic>
          </wp:inline>
        </w:drawing>
      </w:r>
    </w:p>
    <w:p w14:paraId="6BACF5C0" w14:textId="77777777" w:rsidR="00556D2A" w:rsidRDefault="00556D2A" w:rsidP="00097362">
      <w:pPr>
        <w:pStyle w:val="Quote"/>
      </w:pPr>
      <w:r>
        <w:t xml:space="preserve">Comment on your observations of how the down-counter operates. </w:t>
      </w:r>
    </w:p>
    <w:p w14:paraId="655CAC33" w14:textId="5DA39195" w:rsidR="00556D2A" w:rsidRPr="000C528F" w:rsidRDefault="00D7411A" w:rsidP="00556D2A">
      <w:pPr>
        <w:pStyle w:val="StudentResponse"/>
      </w:pPr>
      <w:r>
        <w:t xml:space="preserve">The down-counter </w:t>
      </w:r>
      <w:r w:rsidR="003C743C">
        <w:t xml:space="preserve">increments the accumulated value down by one every time the rung is true and resets to 0 when the reset command is active. </w:t>
      </w:r>
    </w:p>
    <w:p w14:paraId="566EFB3A" w14:textId="77777777" w:rsidR="00556D2A" w:rsidRDefault="00556D2A" w:rsidP="00097362">
      <w:pPr>
        <w:pStyle w:val="Quote"/>
      </w:pPr>
      <w:r>
        <w:t>Provide a screenshot of your up/down counter implementation.</w:t>
      </w:r>
    </w:p>
    <w:p w14:paraId="7AA8B9C2" w14:textId="144567EC" w:rsidR="00556D2A" w:rsidRPr="000B55A7" w:rsidRDefault="00FE7739" w:rsidP="00556D2A">
      <w:pPr>
        <w:pStyle w:val="StudentResponse"/>
      </w:pPr>
      <w:r>
        <w:rPr>
          <w:noProof/>
        </w:rPr>
        <w:drawing>
          <wp:inline distT="0" distB="0" distL="0" distR="0" wp14:anchorId="45B09649" wp14:editId="15FD6B07">
            <wp:extent cx="5943600" cy="2818130"/>
            <wp:effectExtent l="0" t="0" r="0" b="1270"/>
            <wp:docPr id="2223461" name="Picture 1" descr="A blue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3461" name="Picture 1" descr="A blue lines on a white background&#10;&#10;Description automatically generated"/>
                    <pic:cNvPicPr/>
                  </pic:nvPicPr>
                  <pic:blipFill>
                    <a:blip r:embed="rId21"/>
                    <a:stretch>
                      <a:fillRect/>
                    </a:stretch>
                  </pic:blipFill>
                  <pic:spPr>
                    <a:xfrm>
                      <a:off x="0" y="0"/>
                      <a:ext cx="5943600" cy="2818130"/>
                    </a:xfrm>
                    <a:prstGeom prst="rect">
                      <a:avLst/>
                    </a:prstGeom>
                  </pic:spPr>
                </pic:pic>
              </a:graphicData>
            </a:graphic>
          </wp:inline>
        </w:drawing>
      </w:r>
    </w:p>
    <w:p w14:paraId="35EB3193" w14:textId="77777777" w:rsidR="00556D2A" w:rsidRDefault="00556D2A" w:rsidP="00097362">
      <w:pPr>
        <w:pStyle w:val="Quote"/>
      </w:pPr>
      <w:r>
        <w:t xml:space="preserve">Comment on your observations of how the up/down counter operates. </w:t>
      </w:r>
    </w:p>
    <w:p w14:paraId="1AD9B609" w14:textId="63F899DA" w:rsidR="00556D2A" w:rsidRPr="000C528F" w:rsidRDefault="00FE7739" w:rsidP="00556D2A">
      <w:pPr>
        <w:pStyle w:val="StudentResponse"/>
      </w:pPr>
      <w:r>
        <w:t xml:space="preserve">The increment input switch will count up for every rising edge and the decrement input switch will count down for every rising edge. The reset command resets to counter to 0. The updown setup is configured by addressing an up counter and a down counter to the same counter file, and so when the preset is reached or exceeded, the </w:t>
      </w:r>
      <w:r w:rsidR="002404B5">
        <w:t>DN bit for both counters is active.</w:t>
      </w:r>
    </w:p>
    <w:p w14:paraId="2D2944BF" w14:textId="77777777" w:rsidR="00556D2A" w:rsidRDefault="00556D2A" w:rsidP="00097362">
      <w:pPr>
        <w:pStyle w:val="Heading2"/>
      </w:pPr>
      <w:r>
        <w:t>Challenge: Parking Garage</w:t>
      </w:r>
    </w:p>
    <w:p w14:paraId="0320850E" w14:textId="2702B3A7" w:rsidR="00556D2A" w:rsidRDefault="00556D2A" w:rsidP="00097362">
      <w:pPr>
        <w:pStyle w:val="Quote"/>
      </w:pPr>
      <w:r>
        <w:t xml:space="preserve">Provide a screenshot of your program. Also, upload your code to the Dropbox (as an RSLogix project). </w:t>
      </w:r>
      <w:r w:rsidR="00773C54">
        <w:rPr>
          <w:noProof/>
        </w:rPr>
        <w:drawing>
          <wp:inline distT="0" distB="0" distL="0" distR="0" wp14:anchorId="401680B1" wp14:editId="5AD22549">
            <wp:extent cx="5943600" cy="2288540"/>
            <wp:effectExtent l="0" t="0" r="0" b="0"/>
            <wp:docPr id="990332245" name="Picture 1" descr="A screenshot of a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332245" name="Picture 1" descr="A screenshot of a notebook&#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288540"/>
                    </a:xfrm>
                    <a:prstGeom prst="rect">
                      <a:avLst/>
                    </a:prstGeom>
                  </pic:spPr>
                </pic:pic>
              </a:graphicData>
            </a:graphic>
          </wp:inline>
        </w:drawing>
      </w:r>
      <w:r w:rsidR="00773C54">
        <w:rPr>
          <w:noProof/>
        </w:rPr>
        <w:drawing>
          <wp:inline distT="0" distB="0" distL="0" distR="0" wp14:anchorId="227F4A88" wp14:editId="48FE3207">
            <wp:extent cx="5943600" cy="1922145"/>
            <wp:effectExtent l="0" t="0" r="0" b="1905"/>
            <wp:docPr id="176473833" name="Picture 2" descr="A blue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73833" name="Picture 2" descr="A blue lines on a white background&#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922145"/>
                    </a:xfrm>
                    <a:prstGeom prst="rect">
                      <a:avLst/>
                    </a:prstGeom>
                  </pic:spPr>
                </pic:pic>
              </a:graphicData>
            </a:graphic>
          </wp:inline>
        </w:drawing>
      </w:r>
      <w:r w:rsidR="00773C54">
        <w:rPr>
          <w:noProof/>
        </w:rPr>
        <w:drawing>
          <wp:inline distT="0" distB="0" distL="0" distR="0" wp14:anchorId="2DB2CC3C" wp14:editId="3ED112DA">
            <wp:extent cx="5943600" cy="1363345"/>
            <wp:effectExtent l="0" t="0" r="0" b="8255"/>
            <wp:docPr id="363256499" name="Picture 3" descr="A white rectangle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256499" name="Picture 3" descr="A white rectangle with blue line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363345"/>
                    </a:xfrm>
                    <a:prstGeom prst="rect">
                      <a:avLst/>
                    </a:prstGeom>
                  </pic:spPr>
                </pic:pic>
              </a:graphicData>
            </a:graphic>
          </wp:inline>
        </w:drawing>
      </w:r>
    </w:p>
    <w:p w14:paraId="119D0AD5" w14:textId="77777777" w:rsidR="00556D2A" w:rsidRPr="0061103E" w:rsidRDefault="00556D2A" w:rsidP="00556D2A">
      <w:pPr>
        <w:pStyle w:val="StudentResponse"/>
      </w:pPr>
    </w:p>
    <w:p w14:paraId="50B54F51" w14:textId="77777777" w:rsidR="00556D2A" w:rsidRDefault="00556D2A" w:rsidP="00097362">
      <w:pPr>
        <w:pStyle w:val="Heading2"/>
      </w:pPr>
      <w:r>
        <w:t>One-Shot Instructions</w:t>
      </w:r>
    </w:p>
    <w:p w14:paraId="519E2054" w14:textId="77777777" w:rsidR="00C04D50" w:rsidRDefault="00556D2A" w:rsidP="00C04D50">
      <w:pPr>
        <w:pStyle w:val="Quote"/>
      </w:pPr>
      <w:r>
        <w:t>Screenshot your demonstrations and provide them in the worksheet.</w:t>
      </w:r>
    </w:p>
    <w:p w14:paraId="55F37504" w14:textId="2EDC0024" w:rsidR="00556D2A" w:rsidRPr="00883AED" w:rsidRDefault="00883AED" w:rsidP="00C04D50">
      <w:pPr>
        <w:pStyle w:val="Quote"/>
        <w:numPr>
          <w:ilvl w:val="0"/>
          <w:numId w:val="0"/>
        </w:numPr>
        <w:rPr>
          <w:i w:val="0"/>
          <w:iCs w:val="0"/>
          <w:color w:val="auto"/>
        </w:rPr>
      </w:pPr>
      <w:r w:rsidRPr="00883AED">
        <w:rPr>
          <w:i w:val="0"/>
          <w:iCs w:val="0"/>
          <w:color w:val="auto"/>
        </w:rPr>
        <w:t xml:space="preserve">Demonstrated </w:t>
      </w:r>
      <w:r w:rsidR="009E22FB">
        <w:rPr>
          <w:i w:val="0"/>
          <w:iCs w:val="0"/>
          <w:color w:val="auto"/>
        </w:rPr>
        <w:t>throughout the lab in different exercises</w:t>
      </w:r>
    </w:p>
    <w:p w14:paraId="77DD0B71" w14:textId="77777777" w:rsidR="00556D2A" w:rsidRDefault="00556D2A" w:rsidP="00556D2A">
      <w:pPr>
        <w:pStyle w:val="StudentResponse"/>
      </w:pPr>
    </w:p>
    <w:p w14:paraId="760CEAF4" w14:textId="77777777" w:rsidR="00556D2A" w:rsidRDefault="00556D2A" w:rsidP="00097362">
      <w:pPr>
        <w:pStyle w:val="Heading2"/>
      </w:pPr>
      <w:r>
        <w:t>Challenge: Efficient Motor Forward and Reverse Control</w:t>
      </w:r>
    </w:p>
    <w:p w14:paraId="5DE39482" w14:textId="550FEFDE" w:rsidR="00556D2A" w:rsidRDefault="00556D2A" w:rsidP="00036C2F">
      <w:pPr>
        <w:pStyle w:val="Quote"/>
      </w:pPr>
      <w:r>
        <w:t xml:space="preserve">Provide a screenshot of your program. Also, upload your code to the Dropbox (as an RSLogix project). </w:t>
      </w:r>
    </w:p>
    <w:p w14:paraId="7EC531A3" w14:textId="0E458698" w:rsidR="00556D2A" w:rsidRPr="0061103E" w:rsidRDefault="007E6E10" w:rsidP="00556D2A">
      <w:pPr>
        <w:pStyle w:val="StudentResponse"/>
      </w:pPr>
      <w:r>
        <w:rPr>
          <w:noProof/>
        </w:rPr>
        <w:drawing>
          <wp:inline distT="0" distB="0" distL="0" distR="0" wp14:anchorId="07977436" wp14:editId="1255F346">
            <wp:extent cx="5943600" cy="2390140"/>
            <wp:effectExtent l="0" t="0" r="0" b="0"/>
            <wp:docPr id="1516516441" name="Picture 2"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16441" name="Picture 2" descr="A diagram of a pr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390140"/>
                    </a:xfrm>
                    <a:prstGeom prst="rect">
                      <a:avLst/>
                    </a:prstGeom>
                    <a:noFill/>
                    <a:ln>
                      <a:noFill/>
                    </a:ln>
                  </pic:spPr>
                </pic:pic>
              </a:graphicData>
            </a:graphic>
          </wp:inline>
        </w:drawing>
      </w:r>
      <w:r w:rsidR="00C53275">
        <w:rPr>
          <w:noProof/>
        </w:rPr>
        <w:drawing>
          <wp:inline distT="0" distB="0" distL="0" distR="0" wp14:anchorId="3DB65900" wp14:editId="7DF6174F">
            <wp:extent cx="5943600" cy="2111375"/>
            <wp:effectExtent l="0" t="0" r="0" b="3175"/>
            <wp:docPr id="241503449" name="Picture 3" descr="A person holding a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503449" name="Picture 3" descr="A person holding a rectangle&#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11375"/>
                    </a:xfrm>
                    <a:prstGeom prst="rect">
                      <a:avLst/>
                    </a:prstGeom>
                    <a:noFill/>
                    <a:ln>
                      <a:noFill/>
                    </a:ln>
                  </pic:spPr>
                </pic:pic>
              </a:graphicData>
            </a:graphic>
          </wp:inline>
        </w:drawing>
      </w:r>
      <w:r w:rsidR="00C53275">
        <w:rPr>
          <w:noProof/>
        </w:rPr>
        <w:drawing>
          <wp:inline distT="0" distB="0" distL="0" distR="0" wp14:anchorId="1474DC08" wp14:editId="0FC821EA">
            <wp:extent cx="5943600" cy="2120265"/>
            <wp:effectExtent l="0" t="0" r="0" b="0"/>
            <wp:docPr id="1463106924" name="Picture 4" descr="A blue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106924" name="Picture 4" descr="A blue line on a white background&#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20265"/>
                    </a:xfrm>
                    <a:prstGeom prst="rect">
                      <a:avLst/>
                    </a:prstGeom>
                    <a:noFill/>
                    <a:ln>
                      <a:noFill/>
                    </a:ln>
                  </pic:spPr>
                </pic:pic>
              </a:graphicData>
            </a:graphic>
          </wp:inline>
        </w:drawing>
      </w:r>
      <w:r w:rsidR="00C53275">
        <w:rPr>
          <w:noProof/>
        </w:rPr>
        <w:drawing>
          <wp:inline distT="0" distB="0" distL="0" distR="0" wp14:anchorId="73A6DDAF" wp14:editId="080082DD">
            <wp:extent cx="5943600" cy="1983740"/>
            <wp:effectExtent l="0" t="0" r="0" b="0"/>
            <wp:docPr id="110875365" name="Picture 5" descr="A blue rectang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5365" name="Picture 5" descr="A blue rectangle with a white background&#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983740"/>
                    </a:xfrm>
                    <a:prstGeom prst="rect">
                      <a:avLst/>
                    </a:prstGeom>
                    <a:noFill/>
                    <a:ln>
                      <a:noFill/>
                    </a:ln>
                  </pic:spPr>
                </pic:pic>
              </a:graphicData>
            </a:graphic>
          </wp:inline>
        </w:drawing>
      </w:r>
      <w:r>
        <w:rPr>
          <w:noProof/>
        </w:rPr>
        <w:drawing>
          <wp:inline distT="0" distB="0" distL="0" distR="0" wp14:anchorId="3F97E0D1" wp14:editId="71BD514E">
            <wp:extent cx="5943600" cy="2338070"/>
            <wp:effectExtent l="0" t="0" r="0" b="5080"/>
            <wp:docPr id="2114176358" name="Picture 6" descr="A blue rectang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76358" name="Picture 6" descr="A blue rectangle with a white background&#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338070"/>
                    </a:xfrm>
                    <a:prstGeom prst="rect">
                      <a:avLst/>
                    </a:prstGeom>
                    <a:noFill/>
                    <a:ln>
                      <a:noFill/>
                    </a:ln>
                  </pic:spPr>
                </pic:pic>
              </a:graphicData>
            </a:graphic>
          </wp:inline>
        </w:drawing>
      </w:r>
    </w:p>
    <w:sectPr w:rsidR="00556D2A" w:rsidRPr="0061103E">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58159" w14:textId="77777777" w:rsidR="00E877BF" w:rsidRDefault="00E877BF" w:rsidP="009E0E63">
      <w:pPr>
        <w:spacing w:after="0" w:line="240" w:lineRule="auto"/>
      </w:pPr>
      <w:r>
        <w:separator/>
      </w:r>
    </w:p>
  </w:endnote>
  <w:endnote w:type="continuationSeparator" w:id="0">
    <w:p w14:paraId="523CBA1F" w14:textId="77777777" w:rsidR="00E877BF" w:rsidRDefault="00E877BF" w:rsidP="009E0E63">
      <w:pPr>
        <w:spacing w:after="0" w:line="240" w:lineRule="auto"/>
      </w:pPr>
      <w:r>
        <w:continuationSeparator/>
      </w:r>
    </w:p>
  </w:endnote>
  <w:endnote w:type="continuationNotice" w:id="1">
    <w:p w14:paraId="38CF86E4" w14:textId="77777777" w:rsidR="00E877BF" w:rsidRDefault="00E877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Light">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 Nova">
    <w:altName w:val="Tahoma"/>
    <w:panose1 w:val="00000000000000000000"/>
    <w:charset w:val="00"/>
    <w:family w:val="modern"/>
    <w:notTrueType/>
    <w:pitch w:val="variable"/>
    <w:sig w:usb0="A00002EF" w:usb1="5000E0FB" w:usb2="00000000" w:usb3="00000000" w:csb0="0000019F" w:csb1="00000000"/>
  </w:font>
  <w:font w:name="Yorkten Slab Norm Black">
    <w:altName w:val="Calibri"/>
    <w:panose1 w:val="00000000000000000000"/>
    <w:charset w:val="00"/>
    <w:family w:val="modern"/>
    <w:notTrueType/>
    <w:pitch w:val="variable"/>
    <w:sig w:usb0="A000002F" w:usb1="1000004B" w:usb2="00000000" w:usb3="00000000" w:csb0="00000193" w:csb1="00000000"/>
  </w:font>
  <w:font w:name="Yorkten Slab Norm Bold Ital">
    <w:altName w:val="Calibri"/>
    <w:panose1 w:val="00000000000000000000"/>
    <w:charset w:val="00"/>
    <w:family w:val="modern"/>
    <w:notTrueType/>
    <w:pitch w:val="variable"/>
    <w:sig w:usb0="A000002F" w:usb1="1000004B" w:usb2="00000000" w:usb3="00000000" w:csb0="00000193" w:csb1="00000000"/>
  </w:font>
  <w:font w:name="Industry Medium">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ajan Pro">
    <w:altName w:val="Georgia"/>
    <w:charset w:val="00"/>
    <w:family w:val="auto"/>
    <w:pitch w:val="variable"/>
    <w:sig w:usb0="00000001"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2B88F" w14:textId="77777777" w:rsidR="00E877BF" w:rsidRDefault="00E877BF" w:rsidP="009E0E63">
      <w:pPr>
        <w:spacing w:after="0" w:line="240" w:lineRule="auto"/>
      </w:pPr>
      <w:r>
        <w:separator/>
      </w:r>
    </w:p>
  </w:footnote>
  <w:footnote w:type="continuationSeparator" w:id="0">
    <w:p w14:paraId="344FF367" w14:textId="77777777" w:rsidR="00E877BF" w:rsidRDefault="00E877BF" w:rsidP="009E0E63">
      <w:pPr>
        <w:spacing w:after="0" w:line="240" w:lineRule="auto"/>
      </w:pPr>
      <w:r>
        <w:continuationSeparator/>
      </w:r>
    </w:p>
  </w:footnote>
  <w:footnote w:type="continuationNotice" w:id="1">
    <w:p w14:paraId="0D9F42CE" w14:textId="77777777" w:rsidR="00E877BF" w:rsidRDefault="00E877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433" w:type="pct"/>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306"/>
      <w:gridCol w:w="5840"/>
      <w:gridCol w:w="1025"/>
    </w:tblGrid>
    <w:tr w:rsidR="00AB65FE" w14:paraId="50539813" w14:textId="77777777" w:rsidTr="00D24804">
      <w:trPr>
        <w:trHeight w:val="720"/>
      </w:trPr>
      <w:tc>
        <w:tcPr>
          <w:tcW w:w="1625" w:type="pct"/>
          <w:vAlign w:val="center"/>
        </w:tcPr>
        <w:p w14:paraId="17D65A80" w14:textId="226EB732" w:rsidR="00880739" w:rsidRDefault="00AB65FE" w:rsidP="00880739">
          <w:pPr>
            <w:pStyle w:val="Header"/>
            <w:rPr>
              <w:b/>
              <w:bCs/>
            </w:rPr>
          </w:pPr>
          <w:r>
            <w:rPr>
              <w:b/>
              <w:bCs/>
              <w:noProof/>
            </w:rPr>
            <w:drawing>
              <wp:inline distT="0" distB="0" distL="0" distR="0" wp14:anchorId="0910D0BA" wp14:editId="5FF36B49">
                <wp:extent cx="1602557" cy="548640"/>
                <wp:effectExtent l="0" t="0" r="0" b="381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02557" cy="548640"/>
                        </a:xfrm>
                        <a:prstGeom prst="rect">
                          <a:avLst/>
                        </a:prstGeom>
                      </pic:spPr>
                    </pic:pic>
                  </a:graphicData>
                </a:graphic>
              </wp:inline>
            </w:drawing>
          </w:r>
        </w:p>
      </w:tc>
      <w:tc>
        <w:tcPr>
          <w:tcW w:w="2871" w:type="pct"/>
          <w:tcBorders>
            <w:right w:val="single" w:sz="4" w:space="0" w:color="auto"/>
          </w:tcBorders>
          <w:vAlign w:val="center"/>
        </w:tcPr>
        <w:p w14:paraId="74C25E4B" w14:textId="4FF48959" w:rsidR="007E265D" w:rsidRPr="007E265D" w:rsidRDefault="00366FD1" w:rsidP="007E265D">
          <w:pPr>
            <w:jc w:val="right"/>
            <w:rPr>
              <w:sz w:val="20"/>
              <w:szCs w:val="20"/>
            </w:rPr>
          </w:pPr>
          <w:r>
            <w:rPr>
              <w:sz w:val="20"/>
              <w:szCs w:val="20"/>
            </w:rPr>
            <w:t>MECH 3</w:t>
          </w:r>
          <w:r w:rsidR="00935551">
            <w:rPr>
              <w:sz w:val="20"/>
              <w:szCs w:val="20"/>
            </w:rPr>
            <w:t>3</w:t>
          </w:r>
          <w:r>
            <w:rPr>
              <w:sz w:val="20"/>
              <w:szCs w:val="20"/>
            </w:rPr>
            <w:t>00</w:t>
          </w:r>
          <w:r w:rsidR="0041121C">
            <w:rPr>
              <w:sz w:val="20"/>
              <w:szCs w:val="20"/>
            </w:rPr>
            <w:t xml:space="preserve">: </w:t>
          </w:r>
          <w:r w:rsidR="00935551">
            <w:rPr>
              <w:sz w:val="20"/>
              <w:szCs w:val="20"/>
            </w:rPr>
            <w:t>Advanced PLCs and Integration</w:t>
          </w:r>
        </w:p>
        <w:p w14:paraId="52F0C131" w14:textId="6E33ED63" w:rsidR="00C1572D" w:rsidRDefault="00DC2F10" w:rsidP="00C1572D">
          <w:pPr>
            <w:jc w:val="right"/>
            <w:rPr>
              <w:b/>
              <w:bCs/>
            </w:rPr>
          </w:pPr>
          <w:r>
            <w:rPr>
              <w:b/>
              <w:bCs/>
            </w:rPr>
            <w:t xml:space="preserve">Lab </w:t>
          </w:r>
          <w:r w:rsidR="00036C2F">
            <w:rPr>
              <w:b/>
              <w:bCs/>
            </w:rPr>
            <w:t>2</w:t>
          </w:r>
          <w:r w:rsidR="00B32879">
            <w:rPr>
              <w:b/>
              <w:bCs/>
            </w:rPr>
            <w:t xml:space="preserve"> – </w:t>
          </w:r>
          <w:r w:rsidR="00036C2F">
            <w:rPr>
              <w:b/>
              <w:bCs/>
            </w:rPr>
            <w:t>Timers, Counters, and One-Shot Instructions</w:t>
          </w:r>
          <w:r w:rsidR="00366FD1">
            <w:rPr>
              <w:b/>
              <w:bCs/>
            </w:rPr>
            <w:t xml:space="preserve"> (</w:t>
          </w:r>
          <w:r w:rsidR="00EA1E92">
            <w:rPr>
              <w:b/>
              <w:bCs/>
            </w:rPr>
            <w:t>Worksheet</w:t>
          </w:r>
          <w:r w:rsidR="00366FD1">
            <w:rPr>
              <w:b/>
              <w:bCs/>
            </w:rPr>
            <w:t>)</w:t>
          </w:r>
        </w:p>
      </w:tc>
      <w:tc>
        <w:tcPr>
          <w:tcW w:w="504" w:type="pct"/>
          <w:tcBorders>
            <w:left w:val="single" w:sz="4" w:space="0" w:color="auto"/>
          </w:tcBorders>
          <w:vAlign w:val="center"/>
        </w:tcPr>
        <w:p w14:paraId="79306304" w14:textId="01441CEF" w:rsidR="00880739" w:rsidRPr="00D21C15" w:rsidRDefault="00880739" w:rsidP="00B33879">
          <w:pPr>
            <w:pStyle w:val="Header"/>
            <w:jc w:val="right"/>
            <w:rPr>
              <w:b/>
            </w:rPr>
          </w:pPr>
          <w:r w:rsidRPr="00D21C15">
            <w:rPr>
              <w:noProof/>
            </w:rPr>
            <w:fldChar w:fldCharType="begin"/>
          </w:r>
          <w:r w:rsidRPr="00D21C15">
            <w:rPr>
              <w:noProof/>
            </w:rPr>
            <w:instrText xml:space="preserve"> PAGE </w:instrText>
          </w:r>
          <w:r w:rsidRPr="00D21C15">
            <w:rPr>
              <w:noProof/>
            </w:rPr>
            <w:fldChar w:fldCharType="separate"/>
          </w:r>
          <w:r w:rsidR="00DF3A1D">
            <w:rPr>
              <w:noProof/>
            </w:rPr>
            <w:t>1</w:t>
          </w:r>
          <w:r w:rsidRPr="00D21C15">
            <w:rPr>
              <w:noProof/>
            </w:rPr>
            <w:fldChar w:fldCharType="end"/>
          </w:r>
          <w:r w:rsidRPr="00D21C15">
            <w:rPr>
              <w:noProof/>
            </w:rPr>
            <w:t xml:space="preserve"> of </w:t>
          </w:r>
          <w:r w:rsidRPr="00D21C15">
            <w:rPr>
              <w:noProof/>
            </w:rPr>
            <w:fldChar w:fldCharType="begin"/>
          </w:r>
          <w:r w:rsidRPr="00D21C15">
            <w:rPr>
              <w:noProof/>
            </w:rPr>
            <w:instrText xml:space="preserve"> NUMPAGES </w:instrText>
          </w:r>
          <w:r w:rsidRPr="00D21C15">
            <w:rPr>
              <w:noProof/>
            </w:rPr>
            <w:fldChar w:fldCharType="separate"/>
          </w:r>
          <w:r w:rsidR="00DF3A1D">
            <w:rPr>
              <w:noProof/>
            </w:rPr>
            <w:t>4</w:t>
          </w:r>
          <w:r w:rsidRPr="00D21C15">
            <w:rPr>
              <w:noProof/>
            </w:rPr>
            <w:fldChar w:fldCharType="end"/>
          </w:r>
        </w:p>
      </w:tc>
    </w:tr>
  </w:tbl>
  <w:p w14:paraId="6BBAA135" w14:textId="77777777" w:rsidR="009E0E63" w:rsidRDefault="009E0E63" w:rsidP="009E0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4D42"/>
    <w:multiLevelType w:val="hybridMultilevel"/>
    <w:tmpl w:val="2F8C7C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97C6F"/>
    <w:multiLevelType w:val="hybridMultilevel"/>
    <w:tmpl w:val="6A1C1288"/>
    <w:lvl w:ilvl="0" w:tplc="45983476">
      <w:start w:val="1"/>
      <w:numFmt w:val="lowerLetter"/>
      <w:pStyle w:val="Quot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245AA"/>
    <w:multiLevelType w:val="multilevel"/>
    <w:tmpl w:val="EC4CAB62"/>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9952FE0"/>
    <w:multiLevelType w:val="hybridMultilevel"/>
    <w:tmpl w:val="E9CA9942"/>
    <w:lvl w:ilvl="0" w:tplc="79AC25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6D6AB4"/>
    <w:multiLevelType w:val="hybridMultilevel"/>
    <w:tmpl w:val="33A004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0F2F90"/>
    <w:multiLevelType w:val="hybridMultilevel"/>
    <w:tmpl w:val="004CC2B8"/>
    <w:lvl w:ilvl="0" w:tplc="82A0D578">
      <w:start w:val="2"/>
      <w:numFmt w:val="bullet"/>
      <w:lvlText w:val="•"/>
      <w:lvlJc w:val="left"/>
      <w:pPr>
        <w:ind w:left="1080" w:hanging="720"/>
      </w:pPr>
      <w:rPr>
        <w:rFonts w:ascii="Roboto Light" w:eastAsiaTheme="minorHAnsi" w:hAnsi="Roboto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12F55"/>
    <w:multiLevelType w:val="multilevel"/>
    <w:tmpl w:val="13424F8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9C93765"/>
    <w:multiLevelType w:val="multilevel"/>
    <w:tmpl w:val="D0ACCC5A"/>
    <w:styleLink w:val="CurrentList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CA2087A"/>
    <w:multiLevelType w:val="hybridMultilevel"/>
    <w:tmpl w:val="CEE2731C"/>
    <w:lvl w:ilvl="0" w:tplc="785277FC">
      <w:start w:val="1"/>
      <w:numFmt w:val="decimal"/>
      <w:pStyle w:val="Heading2"/>
      <w:lvlText w:val="Exercise %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B10B5A"/>
    <w:multiLevelType w:val="hybridMultilevel"/>
    <w:tmpl w:val="81B0D430"/>
    <w:lvl w:ilvl="0" w:tplc="C57A760E">
      <w:start w:val="1"/>
      <w:numFmt w:val="decimal"/>
      <w:lvlText w:val="Exercis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4D0341"/>
    <w:multiLevelType w:val="hybridMultilevel"/>
    <w:tmpl w:val="1DDC02AA"/>
    <w:lvl w:ilvl="0" w:tplc="4328CBBE">
      <w:start w:val="1"/>
      <w:numFmt w:val="bullet"/>
      <w:lvlText w:val=""/>
      <w:lvlJc w:val="left"/>
      <w:pPr>
        <w:tabs>
          <w:tab w:val="num" w:pos="1088"/>
        </w:tabs>
        <w:ind w:left="1088" w:hanging="360"/>
      </w:pPr>
      <w:rPr>
        <w:rFonts w:ascii="Symbol" w:hAnsi="Symbol" w:hint="default"/>
        <w:color w:val="auto"/>
        <w:sz w:val="20"/>
      </w:rPr>
    </w:lvl>
    <w:lvl w:ilvl="1" w:tplc="04090003" w:tentative="1">
      <w:start w:val="1"/>
      <w:numFmt w:val="bullet"/>
      <w:lvlText w:val="o"/>
      <w:lvlJc w:val="left"/>
      <w:pPr>
        <w:tabs>
          <w:tab w:val="num" w:pos="1880"/>
        </w:tabs>
        <w:ind w:left="1880" w:hanging="360"/>
      </w:pPr>
      <w:rPr>
        <w:rFonts w:ascii="Courier New" w:hAnsi="Courier New" w:cs="Courier New" w:hint="default"/>
      </w:rPr>
    </w:lvl>
    <w:lvl w:ilvl="2" w:tplc="04090005" w:tentative="1">
      <w:start w:val="1"/>
      <w:numFmt w:val="bullet"/>
      <w:lvlText w:val=""/>
      <w:lvlJc w:val="left"/>
      <w:pPr>
        <w:tabs>
          <w:tab w:val="num" w:pos="2600"/>
        </w:tabs>
        <w:ind w:left="2600" w:hanging="360"/>
      </w:pPr>
      <w:rPr>
        <w:rFonts w:ascii="Wingdings" w:hAnsi="Wingdings" w:hint="default"/>
      </w:rPr>
    </w:lvl>
    <w:lvl w:ilvl="3" w:tplc="04090001" w:tentative="1">
      <w:start w:val="1"/>
      <w:numFmt w:val="bullet"/>
      <w:lvlText w:val=""/>
      <w:lvlJc w:val="left"/>
      <w:pPr>
        <w:tabs>
          <w:tab w:val="num" w:pos="3320"/>
        </w:tabs>
        <w:ind w:left="3320" w:hanging="360"/>
      </w:pPr>
      <w:rPr>
        <w:rFonts w:ascii="Symbol" w:hAnsi="Symbol" w:hint="default"/>
      </w:rPr>
    </w:lvl>
    <w:lvl w:ilvl="4" w:tplc="04090003" w:tentative="1">
      <w:start w:val="1"/>
      <w:numFmt w:val="bullet"/>
      <w:lvlText w:val="o"/>
      <w:lvlJc w:val="left"/>
      <w:pPr>
        <w:tabs>
          <w:tab w:val="num" w:pos="4040"/>
        </w:tabs>
        <w:ind w:left="4040" w:hanging="360"/>
      </w:pPr>
      <w:rPr>
        <w:rFonts w:ascii="Courier New" w:hAnsi="Courier New" w:cs="Courier New" w:hint="default"/>
      </w:rPr>
    </w:lvl>
    <w:lvl w:ilvl="5" w:tplc="04090005" w:tentative="1">
      <w:start w:val="1"/>
      <w:numFmt w:val="bullet"/>
      <w:lvlText w:val=""/>
      <w:lvlJc w:val="left"/>
      <w:pPr>
        <w:tabs>
          <w:tab w:val="num" w:pos="4760"/>
        </w:tabs>
        <w:ind w:left="4760" w:hanging="360"/>
      </w:pPr>
      <w:rPr>
        <w:rFonts w:ascii="Wingdings" w:hAnsi="Wingdings" w:hint="default"/>
      </w:rPr>
    </w:lvl>
    <w:lvl w:ilvl="6" w:tplc="04090001" w:tentative="1">
      <w:start w:val="1"/>
      <w:numFmt w:val="bullet"/>
      <w:lvlText w:val=""/>
      <w:lvlJc w:val="left"/>
      <w:pPr>
        <w:tabs>
          <w:tab w:val="num" w:pos="5480"/>
        </w:tabs>
        <w:ind w:left="5480" w:hanging="360"/>
      </w:pPr>
      <w:rPr>
        <w:rFonts w:ascii="Symbol" w:hAnsi="Symbol" w:hint="default"/>
      </w:rPr>
    </w:lvl>
    <w:lvl w:ilvl="7" w:tplc="04090003" w:tentative="1">
      <w:start w:val="1"/>
      <w:numFmt w:val="bullet"/>
      <w:lvlText w:val="o"/>
      <w:lvlJc w:val="left"/>
      <w:pPr>
        <w:tabs>
          <w:tab w:val="num" w:pos="6200"/>
        </w:tabs>
        <w:ind w:left="6200" w:hanging="360"/>
      </w:pPr>
      <w:rPr>
        <w:rFonts w:ascii="Courier New" w:hAnsi="Courier New" w:cs="Courier New" w:hint="default"/>
      </w:rPr>
    </w:lvl>
    <w:lvl w:ilvl="8" w:tplc="04090005" w:tentative="1">
      <w:start w:val="1"/>
      <w:numFmt w:val="bullet"/>
      <w:lvlText w:val=""/>
      <w:lvlJc w:val="left"/>
      <w:pPr>
        <w:tabs>
          <w:tab w:val="num" w:pos="6920"/>
        </w:tabs>
        <w:ind w:left="6920" w:hanging="360"/>
      </w:pPr>
      <w:rPr>
        <w:rFonts w:ascii="Wingdings" w:hAnsi="Wingdings" w:hint="default"/>
      </w:rPr>
    </w:lvl>
  </w:abstractNum>
  <w:abstractNum w:abstractNumId="11" w15:restartNumberingAfterBreak="0">
    <w:nsid w:val="406657FA"/>
    <w:multiLevelType w:val="hybridMultilevel"/>
    <w:tmpl w:val="C640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85422"/>
    <w:multiLevelType w:val="hybridMultilevel"/>
    <w:tmpl w:val="CF6E3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6E27E2"/>
    <w:multiLevelType w:val="hybridMultilevel"/>
    <w:tmpl w:val="7DF22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294823"/>
    <w:multiLevelType w:val="hybridMultilevel"/>
    <w:tmpl w:val="62A6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BC3666"/>
    <w:multiLevelType w:val="hybridMultilevel"/>
    <w:tmpl w:val="33A004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FC2ED0"/>
    <w:multiLevelType w:val="hybridMultilevel"/>
    <w:tmpl w:val="94F4FC04"/>
    <w:lvl w:ilvl="0" w:tplc="D66C8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63832"/>
    <w:multiLevelType w:val="hybridMultilevel"/>
    <w:tmpl w:val="3E3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479F7"/>
    <w:multiLevelType w:val="hybridMultilevel"/>
    <w:tmpl w:val="F17C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BC5677"/>
    <w:multiLevelType w:val="hybridMultilevel"/>
    <w:tmpl w:val="17080684"/>
    <w:lvl w:ilvl="0" w:tplc="05D40E12">
      <w:start w:val="1"/>
      <w:numFmt w:val="decimal"/>
      <w:pStyle w:val="Instructions"/>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3301DE"/>
    <w:multiLevelType w:val="hybridMultilevel"/>
    <w:tmpl w:val="ACD88FB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96057AC"/>
    <w:multiLevelType w:val="multilevel"/>
    <w:tmpl w:val="D0ACCC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6C122B41"/>
    <w:multiLevelType w:val="multilevel"/>
    <w:tmpl w:val="D0ACCC5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F3D4703"/>
    <w:multiLevelType w:val="hybridMultilevel"/>
    <w:tmpl w:val="7BB67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4158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4D96711"/>
    <w:multiLevelType w:val="hybridMultilevel"/>
    <w:tmpl w:val="64BAA36A"/>
    <w:lvl w:ilvl="0" w:tplc="C9D6915C">
      <w:start w:val="1"/>
      <w:numFmt w:val="decimal"/>
      <w:lvlText w:val="Exercise %1 - "/>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85E7678"/>
    <w:multiLevelType w:val="hybridMultilevel"/>
    <w:tmpl w:val="48E8845A"/>
    <w:lvl w:ilvl="0" w:tplc="163C3B78">
      <w:start w:val="1"/>
      <w:numFmt w:val="decimal"/>
      <w:lvlText w:val="%1."/>
      <w:lvlJc w:val="left"/>
      <w:pPr>
        <w:tabs>
          <w:tab w:val="num" w:pos="720"/>
        </w:tabs>
        <w:ind w:left="720" w:hanging="360"/>
      </w:pPr>
    </w:lvl>
    <w:lvl w:ilvl="1" w:tplc="C152FF70" w:tentative="1">
      <w:start w:val="1"/>
      <w:numFmt w:val="decimal"/>
      <w:lvlText w:val="%2."/>
      <w:lvlJc w:val="left"/>
      <w:pPr>
        <w:tabs>
          <w:tab w:val="num" w:pos="1440"/>
        </w:tabs>
        <w:ind w:left="1440" w:hanging="360"/>
      </w:pPr>
    </w:lvl>
    <w:lvl w:ilvl="2" w:tplc="EF9CE8E8" w:tentative="1">
      <w:start w:val="1"/>
      <w:numFmt w:val="decimal"/>
      <w:lvlText w:val="%3."/>
      <w:lvlJc w:val="left"/>
      <w:pPr>
        <w:tabs>
          <w:tab w:val="num" w:pos="2160"/>
        </w:tabs>
        <w:ind w:left="2160" w:hanging="360"/>
      </w:pPr>
    </w:lvl>
    <w:lvl w:ilvl="3" w:tplc="A170E394" w:tentative="1">
      <w:start w:val="1"/>
      <w:numFmt w:val="decimal"/>
      <w:lvlText w:val="%4."/>
      <w:lvlJc w:val="left"/>
      <w:pPr>
        <w:tabs>
          <w:tab w:val="num" w:pos="2880"/>
        </w:tabs>
        <w:ind w:left="2880" w:hanging="360"/>
      </w:pPr>
    </w:lvl>
    <w:lvl w:ilvl="4" w:tplc="5518FDB8" w:tentative="1">
      <w:start w:val="1"/>
      <w:numFmt w:val="decimal"/>
      <w:lvlText w:val="%5."/>
      <w:lvlJc w:val="left"/>
      <w:pPr>
        <w:tabs>
          <w:tab w:val="num" w:pos="3600"/>
        </w:tabs>
        <w:ind w:left="3600" w:hanging="360"/>
      </w:pPr>
    </w:lvl>
    <w:lvl w:ilvl="5" w:tplc="14DA7122" w:tentative="1">
      <w:start w:val="1"/>
      <w:numFmt w:val="decimal"/>
      <w:lvlText w:val="%6."/>
      <w:lvlJc w:val="left"/>
      <w:pPr>
        <w:tabs>
          <w:tab w:val="num" w:pos="4320"/>
        </w:tabs>
        <w:ind w:left="4320" w:hanging="360"/>
      </w:pPr>
    </w:lvl>
    <w:lvl w:ilvl="6" w:tplc="A2EEF580" w:tentative="1">
      <w:start w:val="1"/>
      <w:numFmt w:val="decimal"/>
      <w:lvlText w:val="%7."/>
      <w:lvlJc w:val="left"/>
      <w:pPr>
        <w:tabs>
          <w:tab w:val="num" w:pos="5040"/>
        </w:tabs>
        <w:ind w:left="5040" w:hanging="360"/>
      </w:pPr>
    </w:lvl>
    <w:lvl w:ilvl="7" w:tplc="EE362DAA" w:tentative="1">
      <w:start w:val="1"/>
      <w:numFmt w:val="decimal"/>
      <w:lvlText w:val="%8."/>
      <w:lvlJc w:val="left"/>
      <w:pPr>
        <w:tabs>
          <w:tab w:val="num" w:pos="5760"/>
        </w:tabs>
        <w:ind w:left="5760" w:hanging="360"/>
      </w:pPr>
    </w:lvl>
    <w:lvl w:ilvl="8" w:tplc="4A1A1DFE" w:tentative="1">
      <w:start w:val="1"/>
      <w:numFmt w:val="decimal"/>
      <w:lvlText w:val="%9."/>
      <w:lvlJc w:val="left"/>
      <w:pPr>
        <w:tabs>
          <w:tab w:val="num" w:pos="6480"/>
        </w:tabs>
        <w:ind w:left="6480" w:hanging="360"/>
      </w:pPr>
    </w:lvl>
  </w:abstractNum>
  <w:abstractNum w:abstractNumId="27" w15:restartNumberingAfterBreak="0">
    <w:nsid w:val="7C9A7E4A"/>
    <w:multiLevelType w:val="hybridMultilevel"/>
    <w:tmpl w:val="4BD6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E56507"/>
    <w:multiLevelType w:val="hybridMultilevel"/>
    <w:tmpl w:val="CEBA5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9446773">
    <w:abstractNumId w:val="11"/>
  </w:num>
  <w:num w:numId="2" w16cid:durableId="1816489586">
    <w:abstractNumId w:val="23"/>
  </w:num>
  <w:num w:numId="3" w16cid:durableId="1534920260">
    <w:abstractNumId w:val="17"/>
  </w:num>
  <w:num w:numId="4" w16cid:durableId="408888865">
    <w:abstractNumId w:val="5"/>
  </w:num>
  <w:num w:numId="5" w16cid:durableId="96214538">
    <w:abstractNumId w:val="6"/>
  </w:num>
  <w:num w:numId="6" w16cid:durableId="1939293178">
    <w:abstractNumId w:val="12"/>
  </w:num>
  <w:num w:numId="7" w16cid:durableId="1097753545">
    <w:abstractNumId w:val="14"/>
  </w:num>
  <w:num w:numId="8" w16cid:durableId="16197799">
    <w:abstractNumId w:val="0"/>
  </w:num>
  <w:num w:numId="9" w16cid:durableId="1174762795">
    <w:abstractNumId w:val="10"/>
  </w:num>
  <w:num w:numId="10" w16cid:durableId="1077744940">
    <w:abstractNumId w:val="16"/>
  </w:num>
  <w:num w:numId="11" w16cid:durableId="960495980">
    <w:abstractNumId w:val="22"/>
  </w:num>
  <w:num w:numId="12" w16cid:durableId="1019350194">
    <w:abstractNumId w:val="24"/>
  </w:num>
  <w:num w:numId="13" w16cid:durableId="1628045943">
    <w:abstractNumId w:val="2"/>
  </w:num>
  <w:num w:numId="14" w16cid:durableId="696926294">
    <w:abstractNumId w:val="21"/>
  </w:num>
  <w:num w:numId="15" w16cid:durableId="1450591836">
    <w:abstractNumId w:val="7"/>
  </w:num>
  <w:num w:numId="16" w16cid:durableId="2055933038">
    <w:abstractNumId w:val="15"/>
  </w:num>
  <w:num w:numId="17" w16cid:durableId="2133674127">
    <w:abstractNumId w:val="28"/>
  </w:num>
  <w:num w:numId="18" w16cid:durableId="1585841179">
    <w:abstractNumId w:val="19"/>
  </w:num>
  <w:num w:numId="19" w16cid:durableId="628828783">
    <w:abstractNumId w:val="13"/>
  </w:num>
  <w:num w:numId="20" w16cid:durableId="462818904">
    <w:abstractNumId w:val="27"/>
  </w:num>
  <w:num w:numId="21" w16cid:durableId="2009940430">
    <w:abstractNumId w:val="8"/>
  </w:num>
  <w:num w:numId="22" w16cid:durableId="1060253280">
    <w:abstractNumId w:val="1"/>
  </w:num>
  <w:num w:numId="23" w16cid:durableId="600603996">
    <w:abstractNumId w:val="19"/>
    <w:lvlOverride w:ilvl="0">
      <w:startOverride w:val="1"/>
    </w:lvlOverride>
  </w:num>
  <w:num w:numId="24" w16cid:durableId="1813600521">
    <w:abstractNumId w:val="19"/>
    <w:lvlOverride w:ilvl="0">
      <w:startOverride w:val="1"/>
    </w:lvlOverride>
  </w:num>
  <w:num w:numId="25" w16cid:durableId="2050176716">
    <w:abstractNumId w:val="20"/>
  </w:num>
  <w:num w:numId="26" w16cid:durableId="1919247464">
    <w:abstractNumId w:val="19"/>
    <w:lvlOverride w:ilvl="0">
      <w:startOverride w:val="1"/>
    </w:lvlOverride>
  </w:num>
  <w:num w:numId="27" w16cid:durableId="1042709331">
    <w:abstractNumId w:val="19"/>
    <w:lvlOverride w:ilvl="0">
      <w:startOverride w:val="1"/>
    </w:lvlOverride>
  </w:num>
  <w:num w:numId="28" w16cid:durableId="655107754">
    <w:abstractNumId w:val="19"/>
    <w:lvlOverride w:ilvl="0">
      <w:startOverride w:val="1"/>
    </w:lvlOverride>
  </w:num>
  <w:num w:numId="29" w16cid:durableId="991788112">
    <w:abstractNumId w:val="19"/>
    <w:lvlOverride w:ilvl="0">
      <w:startOverride w:val="1"/>
    </w:lvlOverride>
  </w:num>
  <w:num w:numId="30" w16cid:durableId="444159649">
    <w:abstractNumId w:val="19"/>
    <w:lvlOverride w:ilvl="0">
      <w:startOverride w:val="1"/>
    </w:lvlOverride>
  </w:num>
  <w:num w:numId="31" w16cid:durableId="422380935">
    <w:abstractNumId w:val="19"/>
    <w:lvlOverride w:ilvl="0">
      <w:startOverride w:val="1"/>
    </w:lvlOverride>
  </w:num>
  <w:num w:numId="32" w16cid:durableId="1454665640">
    <w:abstractNumId w:val="19"/>
    <w:lvlOverride w:ilvl="0">
      <w:startOverride w:val="1"/>
    </w:lvlOverride>
  </w:num>
  <w:num w:numId="33" w16cid:durableId="148981657">
    <w:abstractNumId w:val="19"/>
    <w:lvlOverride w:ilvl="0">
      <w:startOverride w:val="1"/>
    </w:lvlOverride>
  </w:num>
  <w:num w:numId="34" w16cid:durableId="571280353">
    <w:abstractNumId w:val="3"/>
  </w:num>
  <w:num w:numId="35" w16cid:durableId="1682316706">
    <w:abstractNumId w:val="9"/>
  </w:num>
  <w:num w:numId="36" w16cid:durableId="1918829795">
    <w:abstractNumId w:val="26"/>
  </w:num>
  <w:num w:numId="37" w16cid:durableId="99036020">
    <w:abstractNumId w:val="18"/>
  </w:num>
  <w:num w:numId="38" w16cid:durableId="596207791">
    <w:abstractNumId w:val="25"/>
  </w:num>
  <w:num w:numId="39" w16cid:durableId="12194333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wNzc3tDA2tzAxMzRV0lEKTi0uzszPAykwrAUA/rQI+CwAAAA="/>
  </w:docVars>
  <w:rsids>
    <w:rsidRoot w:val="009E0E63"/>
    <w:rsid w:val="000001C8"/>
    <w:rsid w:val="00001DAE"/>
    <w:rsid w:val="00005E1D"/>
    <w:rsid w:val="0000799F"/>
    <w:rsid w:val="00011555"/>
    <w:rsid w:val="00011C10"/>
    <w:rsid w:val="0002274A"/>
    <w:rsid w:val="00023A85"/>
    <w:rsid w:val="00024A65"/>
    <w:rsid w:val="00027D0D"/>
    <w:rsid w:val="00032C9B"/>
    <w:rsid w:val="0003383C"/>
    <w:rsid w:val="00033B4A"/>
    <w:rsid w:val="00036822"/>
    <w:rsid w:val="00036C2F"/>
    <w:rsid w:val="000375DE"/>
    <w:rsid w:val="00037F21"/>
    <w:rsid w:val="00043360"/>
    <w:rsid w:val="00044311"/>
    <w:rsid w:val="00046735"/>
    <w:rsid w:val="00046EAB"/>
    <w:rsid w:val="00051905"/>
    <w:rsid w:val="00052DE0"/>
    <w:rsid w:val="00054E3D"/>
    <w:rsid w:val="00055E64"/>
    <w:rsid w:val="00056F4C"/>
    <w:rsid w:val="00057C6F"/>
    <w:rsid w:val="00060B74"/>
    <w:rsid w:val="00062BAC"/>
    <w:rsid w:val="00064C5A"/>
    <w:rsid w:val="00064EB2"/>
    <w:rsid w:val="000658F1"/>
    <w:rsid w:val="0006675A"/>
    <w:rsid w:val="00066F1A"/>
    <w:rsid w:val="0006710D"/>
    <w:rsid w:val="00067D01"/>
    <w:rsid w:val="000702A5"/>
    <w:rsid w:val="0007145D"/>
    <w:rsid w:val="00071FCE"/>
    <w:rsid w:val="00073D09"/>
    <w:rsid w:val="000744B5"/>
    <w:rsid w:val="0007514E"/>
    <w:rsid w:val="00076F46"/>
    <w:rsid w:val="000776A0"/>
    <w:rsid w:val="000806FE"/>
    <w:rsid w:val="00080831"/>
    <w:rsid w:val="00081085"/>
    <w:rsid w:val="00083C78"/>
    <w:rsid w:val="00084873"/>
    <w:rsid w:val="000849DA"/>
    <w:rsid w:val="00084D71"/>
    <w:rsid w:val="000854C6"/>
    <w:rsid w:val="00085930"/>
    <w:rsid w:val="00085CF2"/>
    <w:rsid w:val="0008778C"/>
    <w:rsid w:val="00091004"/>
    <w:rsid w:val="00093976"/>
    <w:rsid w:val="00095753"/>
    <w:rsid w:val="000961B3"/>
    <w:rsid w:val="00097059"/>
    <w:rsid w:val="00097362"/>
    <w:rsid w:val="000A06FC"/>
    <w:rsid w:val="000A223D"/>
    <w:rsid w:val="000A374B"/>
    <w:rsid w:val="000A50C4"/>
    <w:rsid w:val="000A65CF"/>
    <w:rsid w:val="000A7138"/>
    <w:rsid w:val="000B03CE"/>
    <w:rsid w:val="000B1CCF"/>
    <w:rsid w:val="000B2AFF"/>
    <w:rsid w:val="000B4BD4"/>
    <w:rsid w:val="000B5BFA"/>
    <w:rsid w:val="000B70F9"/>
    <w:rsid w:val="000B7711"/>
    <w:rsid w:val="000C19ED"/>
    <w:rsid w:val="000C2AF6"/>
    <w:rsid w:val="000C34FE"/>
    <w:rsid w:val="000C3BD8"/>
    <w:rsid w:val="000C6FAB"/>
    <w:rsid w:val="000D0322"/>
    <w:rsid w:val="000D0551"/>
    <w:rsid w:val="000D0C2C"/>
    <w:rsid w:val="000D545F"/>
    <w:rsid w:val="000D56F4"/>
    <w:rsid w:val="000D5CA8"/>
    <w:rsid w:val="000D7AFF"/>
    <w:rsid w:val="000E0075"/>
    <w:rsid w:val="000E0C2A"/>
    <w:rsid w:val="000E214F"/>
    <w:rsid w:val="000E2336"/>
    <w:rsid w:val="000E2ACF"/>
    <w:rsid w:val="000E4371"/>
    <w:rsid w:val="000E5FAE"/>
    <w:rsid w:val="000E6550"/>
    <w:rsid w:val="000E6CA3"/>
    <w:rsid w:val="000F11C7"/>
    <w:rsid w:val="00102443"/>
    <w:rsid w:val="0010264A"/>
    <w:rsid w:val="00102A45"/>
    <w:rsid w:val="00106CE7"/>
    <w:rsid w:val="00110ABD"/>
    <w:rsid w:val="00110C23"/>
    <w:rsid w:val="001126F7"/>
    <w:rsid w:val="00115AF0"/>
    <w:rsid w:val="00115C74"/>
    <w:rsid w:val="00117DA7"/>
    <w:rsid w:val="001215D6"/>
    <w:rsid w:val="0012216D"/>
    <w:rsid w:val="0012291C"/>
    <w:rsid w:val="00127A8E"/>
    <w:rsid w:val="00130288"/>
    <w:rsid w:val="00130838"/>
    <w:rsid w:val="00131478"/>
    <w:rsid w:val="00131902"/>
    <w:rsid w:val="001378A1"/>
    <w:rsid w:val="001379C7"/>
    <w:rsid w:val="00140840"/>
    <w:rsid w:val="00140DA5"/>
    <w:rsid w:val="00141E5C"/>
    <w:rsid w:val="00143856"/>
    <w:rsid w:val="00147F5B"/>
    <w:rsid w:val="00151209"/>
    <w:rsid w:val="00152200"/>
    <w:rsid w:val="0015789B"/>
    <w:rsid w:val="00157B0C"/>
    <w:rsid w:val="0016200E"/>
    <w:rsid w:val="00166AEE"/>
    <w:rsid w:val="0016764C"/>
    <w:rsid w:val="00167B56"/>
    <w:rsid w:val="00170074"/>
    <w:rsid w:val="00170665"/>
    <w:rsid w:val="001707CE"/>
    <w:rsid w:val="0017160C"/>
    <w:rsid w:val="001716BD"/>
    <w:rsid w:val="0017322D"/>
    <w:rsid w:val="0017403A"/>
    <w:rsid w:val="00175828"/>
    <w:rsid w:val="00180C7E"/>
    <w:rsid w:val="001848E9"/>
    <w:rsid w:val="00184BE0"/>
    <w:rsid w:val="00186A78"/>
    <w:rsid w:val="00192708"/>
    <w:rsid w:val="001931E2"/>
    <w:rsid w:val="0019771F"/>
    <w:rsid w:val="00197EBC"/>
    <w:rsid w:val="001A0E07"/>
    <w:rsid w:val="001A1B35"/>
    <w:rsid w:val="001A2C5D"/>
    <w:rsid w:val="001A31CE"/>
    <w:rsid w:val="001A3260"/>
    <w:rsid w:val="001A3912"/>
    <w:rsid w:val="001A4949"/>
    <w:rsid w:val="001A5865"/>
    <w:rsid w:val="001B1E00"/>
    <w:rsid w:val="001B3085"/>
    <w:rsid w:val="001B3AA1"/>
    <w:rsid w:val="001B4004"/>
    <w:rsid w:val="001C109F"/>
    <w:rsid w:val="001C3DB7"/>
    <w:rsid w:val="001C4529"/>
    <w:rsid w:val="001C60C2"/>
    <w:rsid w:val="001C671E"/>
    <w:rsid w:val="001C678F"/>
    <w:rsid w:val="001D12C8"/>
    <w:rsid w:val="001D12E2"/>
    <w:rsid w:val="001D1750"/>
    <w:rsid w:val="001D1C94"/>
    <w:rsid w:val="001D3A24"/>
    <w:rsid w:val="001D72F2"/>
    <w:rsid w:val="001E25AD"/>
    <w:rsid w:val="001E2C1E"/>
    <w:rsid w:val="001E4044"/>
    <w:rsid w:val="001E46A9"/>
    <w:rsid w:val="001E4EFA"/>
    <w:rsid w:val="001E508B"/>
    <w:rsid w:val="001F58B0"/>
    <w:rsid w:val="001F6ADA"/>
    <w:rsid w:val="00204486"/>
    <w:rsid w:val="00204572"/>
    <w:rsid w:val="00204EB4"/>
    <w:rsid w:val="00206CBD"/>
    <w:rsid w:val="00213938"/>
    <w:rsid w:val="00214E1F"/>
    <w:rsid w:val="00215440"/>
    <w:rsid w:val="00217F79"/>
    <w:rsid w:val="002205F9"/>
    <w:rsid w:val="00220604"/>
    <w:rsid w:val="002213DB"/>
    <w:rsid w:val="002221E7"/>
    <w:rsid w:val="002236BE"/>
    <w:rsid w:val="00224CD5"/>
    <w:rsid w:val="00226214"/>
    <w:rsid w:val="002266E1"/>
    <w:rsid w:val="002275FC"/>
    <w:rsid w:val="00234413"/>
    <w:rsid w:val="00235474"/>
    <w:rsid w:val="002369DF"/>
    <w:rsid w:val="00236B97"/>
    <w:rsid w:val="002404B5"/>
    <w:rsid w:val="00243292"/>
    <w:rsid w:val="00245DB5"/>
    <w:rsid w:val="002470B8"/>
    <w:rsid w:val="00250BA1"/>
    <w:rsid w:val="00250DAB"/>
    <w:rsid w:val="00251622"/>
    <w:rsid w:val="002518AD"/>
    <w:rsid w:val="00253E6E"/>
    <w:rsid w:val="002548C4"/>
    <w:rsid w:val="0025674D"/>
    <w:rsid w:val="00261988"/>
    <w:rsid w:val="0026270A"/>
    <w:rsid w:val="00264347"/>
    <w:rsid w:val="00266214"/>
    <w:rsid w:val="00267521"/>
    <w:rsid w:val="002676C1"/>
    <w:rsid w:val="00273273"/>
    <w:rsid w:val="00273559"/>
    <w:rsid w:val="00274092"/>
    <w:rsid w:val="0027485E"/>
    <w:rsid w:val="00276C33"/>
    <w:rsid w:val="002778A1"/>
    <w:rsid w:val="00277A6D"/>
    <w:rsid w:val="00280817"/>
    <w:rsid w:val="002818B1"/>
    <w:rsid w:val="00283467"/>
    <w:rsid w:val="00284243"/>
    <w:rsid w:val="002867A2"/>
    <w:rsid w:val="002912E9"/>
    <w:rsid w:val="00291A4E"/>
    <w:rsid w:val="00291F02"/>
    <w:rsid w:val="00292550"/>
    <w:rsid w:val="00293BD0"/>
    <w:rsid w:val="00295B8A"/>
    <w:rsid w:val="00295F5C"/>
    <w:rsid w:val="00296416"/>
    <w:rsid w:val="0029747D"/>
    <w:rsid w:val="00297805"/>
    <w:rsid w:val="002A1CDB"/>
    <w:rsid w:val="002A2A84"/>
    <w:rsid w:val="002A2BAC"/>
    <w:rsid w:val="002A35E9"/>
    <w:rsid w:val="002A4552"/>
    <w:rsid w:val="002A604A"/>
    <w:rsid w:val="002A6A44"/>
    <w:rsid w:val="002B0475"/>
    <w:rsid w:val="002B1ACC"/>
    <w:rsid w:val="002B1BCE"/>
    <w:rsid w:val="002B1D2D"/>
    <w:rsid w:val="002B623A"/>
    <w:rsid w:val="002B7E20"/>
    <w:rsid w:val="002C14D8"/>
    <w:rsid w:val="002C2074"/>
    <w:rsid w:val="002C482B"/>
    <w:rsid w:val="002C4F94"/>
    <w:rsid w:val="002C5B9D"/>
    <w:rsid w:val="002C6C49"/>
    <w:rsid w:val="002D1714"/>
    <w:rsid w:val="002D26C9"/>
    <w:rsid w:val="002D3813"/>
    <w:rsid w:val="002D5A1B"/>
    <w:rsid w:val="002D77CC"/>
    <w:rsid w:val="002E0829"/>
    <w:rsid w:val="002E1140"/>
    <w:rsid w:val="002E1381"/>
    <w:rsid w:val="002E1DD4"/>
    <w:rsid w:val="002E34AD"/>
    <w:rsid w:val="002E7296"/>
    <w:rsid w:val="002F0844"/>
    <w:rsid w:val="002F0D28"/>
    <w:rsid w:val="0030356E"/>
    <w:rsid w:val="0030385C"/>
    <w:rsid w:val="00304457"/>
    <w:rsid w:val="00310CE2"/>
    <w:rsid w:val="003170E7"/>
    <w:rsid w:val="00317E82"/>
    <w:rsid w:val="00323EDF"/>
    <w:rsid w:val="0032431B"/>
    <w:rsid w:val="00324551"/>
    <w:rsid w:val="003254E4"/>
    <w:rsid w:val="003271BC"/>
    <w:rsid w:val="00327A37"/>
    <w:rsid w:val="0033046E"/>
    <w:rsid w:val="00332421"/>
    <w:rsid w:val="003335EC"/>
    <w:rsid w:val="00334A77"/>
    <w:rsid w:val="00335E1F"/>
    <w:rsid w:val="00342A63"/>
    <w:rsid w:val="0034429F"/>
    <w:rsid w:val="00346B3B"/>
    <w:rsid w:val="00346F13"/>
    <w:rsid w:val="00350C80"/>
    <w:rsid w:val="00351D63"/>
    <w:rsid w:val="00353C1A"/>
    <w:rsid w:val="00355737"/>
    <w:rsid w:val="00355CEB"/>
    <w:rsid w:val="00356D27"/>
    <w:rsid w:val="003610D4"/>
    <w:rsid w:val="00361BF7"/>
    <w:rsid w:val="00366FD1"/>
    <w:rsid w:val="00371E6C"/>
    <w:rsid w:val="003744CD"/>
    <w:rsid w:val="00374767"/>
    <w:rsid w:val="00374B31"/>
    <w:rsid w:val="00380C4C"/>
    <w:rsid w:val="00382897"/>
    <w:rsid w:val="00383FC1"/>
    <w:rsid w:val="00384178"/>
    <w:rsid w:val="00390B36"/>
    <w:rsid w:val="00392D3E"/>
    <w:rsid w:val="0039621F"/>
    <w:rsid w:val="003A05F2"/>
    <w:rsid w:val="003A1134"/>
    <w:rsid w:val="003A3CB8"/>
    <w:rsid w:val="003A6251"/>
    <w:rsid w:val="003A70DC"/>
    <w:rsid w:val="003B2149"/>
    <w:rsid w:val="003B4AEF"/>
    <w:rsid w:val="003C03D5"/>
    <w:rsid w:val="003C0956"/>
    <w:rsid w:val="003C0FC3"/>
    <w:rsid w:val="003C41C1"/>
    <w:rsid w:val="003C4B62"/>
    <w:rsid w:val="003C70B4"/>
    <w:rsid w:val="003C743C"/>
    <w:rsid w:val="003C7A2D"/>
    <w:rsid w:val="003D2488"/>
    <w:rsid w:val="003D38C4"/>
    <w:rsid w:val="003D4044"/>
    <w:rsid w:val="003D5CD7"/>
    <w:rsid w:val="003D7F84"/>
    <w:rsid w:val="003E0700"/>
    <w:rsid w:val="003E1101"/>
    <w:rsid w:val="003E1265"/>
    <w:rsid w:val="003E439A"/>
    <w:rsid w:val="003E4407"/>
    <w:rsid w:val="003E5FE1"/>
    <w:rsid w:val="003E7470"/>
    <w:rsid w:val="003F0F13"/>
    <w:rsid w:val="003F59EF"/>
    <w:rsid w:val="003F5BEE"/>
    <w:rsid w:val="00403F06"/>
    <w:rsid w:val="0040458B"/>
    <w:rsid w:val="00404983"/>
    <w:rsid w:val="004075EF"/>
    <w:rsid w:val="00410D22"/>
    <w:rsid w:val="0041121C"/>
    <w:rsid w:val="00411A7A"/>
    <w:rsid w:val="00411EA2"/>
    <w:rsid w:val="00413D0C"/>
    <w:rsid w:val="00414C6F"/>
    <w:rsid w:val="00416718"/>
    <w:rsid w:val="0042026B"/>
    <w:rsid w:val="00421A52"/>
    <w:rsid w:val="004224EA"/>
    <w:rsid w:val="00422723"/>
    <w:rsid w:val="00424AFA"/>
    <w:rsid w:val="00425417"/>
    <w:rsid w:val="004254B6"/>
    <w:rsid w:val="00432AFC"/>
    <w:rsid w:val="00433633"/>
    <w:rsid w:val="00434812"/>
    <w:rsid w:val="00434F3E"/>
    <w:rsid w:val="00435C57"/>
    <w:rsid w:val="0044081C"/>
    <w:rsid w:val="004423B3"/>
    <w:rsid w:val="004423FE"/>
    <w:rsid w:val="004427AC"/>
    <w:rsid w:val="0044291A"/>
    <w:rsid w:val="00445263"/>
    <w:rsid w:val="004515BA"/>
    <w:rsid w:val="0045407D"/>
    <w:rsid w:val="00454E09"/>
    <w:rsid w:val="00457282"/>
    <w:rsid w:val="00460A87"/>
    <w:rsid w:val="0046243A"/>
    <w:rsid w:val="0047091C"/>
    <w:rsid w:val="0047456E"/>
    <w:rsid w:val="00474737"/>
    <w:rsid w:val="0047600C"/>
    <w:rsid w:val="004760E7"/>
    <w:rsid w:val="004762D0"/>
    <w:rsid w:val="004765E3"/>
    <w:rsid w:val="0047695A"/>
    <w:rsid w:val="00477757"/>
    <w:rsid w:val="004779B9"/>
    <w:rsid w:val="00481797"/>
    <w:rsid w:val="004836FB"/>
    <w:rsid w:val="00483F4B"/>
    <w:rsid w:val="004844F7"/>
    <w:rsid w:val="00484807"/>
    <w:rsid w:val="00484A47"/>
    <w:rsid w:val="00485DCF"/>
    <w:rsid w:val="004917D1"/>
    <w:rsid w:val="00491B7D"/>
    <w:rsid w:val="00492740"/>
    <w:rsid w:val="0049287B"/>
    <w:rsid w:val="00492DFD"/>
    <w:rsid w:val="00496C6D"/>
    <w:rsid w:val="004A1F70"/>
    <w:rsid w:val="004A41F5"/>
    <w:rsid w:val="004A6FFA"/>
    <w:rsid w:val="004B115D"/>
    <w:rsid w:val="004B1AF4"/>
    <w:rsid w:val="004B2408"/>
    <w:rsid w:val="004B46B8"/>
    <w:rsid w:val="004C1A08"/>
    <w:rsid w:val="004C2B77"/>
    <w:rsid w:val="004D19AE"/>
    <w:rsid w:val="004D31C1"/>
    <w:rsid w:val="004D6786"/>
    <w:rsid w:val="004D7966"/>
    <w:rsid w:val="004D7A99"/>
    <w:rsid w:val="004E2CD3"/>
    <w:rsid w:val="004E335C"/>
    <w:rsid w:val="004E34B6"/>
    <w:rsid w:val="004E41B5"/>
    <w:rsid w:val="004E43CF"/>
    <w:rsid w:val="004E477C"/>
    <w:rsid w:val="004E684F"/>
    <w:rsid w:val="004E74CA"/>
    <w:rsid w:val="004F2DAE"/>
    <w:rsid w:val="004F3F4C"/>
    <w:rsid w:val="004F47F3"/>
    <w:rsid w:val="004F71C3"/>
    <w:rsid w:val="005030F6"/>
    <w:rsid w:val="00504BD8"/>
    <w:rsid w:val="00505FBE"/>
    <w:rsid w:val="005065D6"/>
    <w:rsid w:val="00506637"/>
    <w:rsid w:val="00507F2D"/>
    <w:rsid w:val="00513E5A"/>
    <w:rsid w:val="005144E4"/>
    <w:rsid w:val="00514559"/>
    <w:rsid w:val="00514BCE"/>
    <w:rsid w:val="00516EBD"/>
    <w:rsid w:val="00517C31"/>
    <w:rsid w:val="00521527"/>
    <w:rsid w:val="00522AA1"/>
    <w:rsid w:val="005264BF"/>
    <w:rsid w:val="00526848"/>
    <w:rsid w:val="00530ABA"/>
    <w:rsid w:val="00531B3E"/>
    <w:rsid w:val="00532614"/>
    <w:rsid w:val="00533092"/>
    <w:rsid w:val="0053494A"/>
    <w:rsid w:val="005373BE"/>
    <w:rsid w:val="005374A2"/>
    <w:rsid w:val="005403EB"/>
    <w:rsid w:val="0054127E"/>
    <w:rsid w:val="0054503D"/>
    <w:rsid w:val="00545AE9"/>
    <w:rsid w:val="00546933"/>
    <w:rsid w:val="00547203"/>
    <w:rsid w:val="00547D3D"/>
    <w:rsid w:val="00547DED"/>
    <w:rsid w:val="00547E70"/>
    <w:rsid w:val="00550B32"/>
    <w:rsid w:val="00550CCC"/>
    <w:rsid w:val="00551173"/>
    <w:rsid w:val="0055348E"/>
    <w:rsid w:val="00556D2A"/>
    <w:rsid w:val="00561B93"/>
    <w:rsid w:val="0056301F"/>
    <w:rsid w:val="00563618"/>
    <w:rsid w:val="00567807"/>
    <w:rsid w:val="00570AE8"/>
    <w:rsid w:val="00571287"/>
    <w:rsid w:val="005713CB"/>
    <w:rsid w:val="005714D3"/>
    <w:rsid w:val="00571BA3"/>
    <w:rsid w:val="005765D9"/>
    <w:rsid w:val="005817AD"/>
    <w:rsid w:val="00582247"/>
    <w:rsid w:val="00582AE5"/>
    <w:rsid w:val="00586611"/>
    <w:rsid w:val="00592A39"/>
    <w:rsid w:val="00593382"/>
    <w:rsid w:val="0059512E"/>
    <w:rsid w:val="005A0D74"/>
    <w:rsid w:val="005A198F"/>
    <w:rsid w:val="005A2057"/>
    <w:rsid w:val="005A2408"/>
    <w:rsid w:val="005A4A63"/>
    <w:rsid w:val="005A4F70"/>
    <w:rsid w:val="005A528D"/>
    <w:rsid w:val="005A5852"/>
    <w:rsid w:val="005A6F6E"/>
    <w:rsid w:val="005B2F99"/>
    <w:rsid w:val="005B383C"/>
    <w:rsid w:val="005B3E05"/>
    <w:rsid w:val="005B60B4"/>
    <w:rsid w:val="005B6291"/>
    <w:rsid w:val="005B6C14"/>
    <w:rsid w:val="005C04E5"/>
    <w:rsid w:val="005C10E9"/>
    <w:rsid w:val="005C2A24"/>
    <w:rsid w:val="005C3466"/>
    <w:rsid w:val="005C5233"/>
    <w:rsid w:val="005C6A8C"/>
    <w:rsid w:val="005C6EFD"/>
    <w:rsid w:val="005C7E07"/>
    <w:rsid w:val="005D1D2E"/>
    <w:rsid w:val="005D1E9B"/>
    <w:rsid w:val="005D3F35"/>
    <w:rsid w:val="005D67D0"/>
    <w:rsid w:val="005D7886"/>
    <w:rsid w:val="005D7A8A"/>
    <w:rsid w:val="005E0983"/>
    <w:rsid w:val="005E34AD"/>
    <w:rsid w:val="005E3BB2"/>
    <w:rsid w:val="005E488D"/>
    <w:rsid w:val="005E48F6"/>
    <w:rsid w:val="005E5456"/>
    <w:rsid w:val="005E59D5"/>
    <w:rsid w:val="005E5B6F"/>
    <w:rsid w:val="005E67B3"/>
    <w:rsid w:val="005F21C7"/>
    <w:rsid w:val="005F233C"/>
    <w:rsid w:val="005F3099"/>
    <w:rsid w:val="005F38A1"/>
    <w:rsid w:val="00604195"/>
    <w:rsid w:val="00606517"/>
    <w:rsid w:val="006111B5"/>
    <w:rsid w:val="00611B18"/>
    <w:rsid w:val="0061322C"/>
    <w:rsid w:val="00614814"/>
    <w:rsid w:val="00614EF9"/>
    <w:rsid w:val="006157FB"/>
    <w:rsid w:val="00616F72"/>
    <w:rsid w:val="00617500"/>
    <w:rsid w:val="00617ED5"/>
    <w:rsid w:val="0062129A"/>
    <w:rsid w:val="00624F31"/>
    <w:rsid w:val="0062679A"/>
    <w:rsid w:val="00627D61"/>
    <w:rsid w:val="00630008"/>
    <w:rsid w:val="006302FB"/>
    <w:rsid w:val="00631DE8"/>
    <w:rsid w:val="00634360"/>
    <w:rsid w:val="00636F53"/>
    <w:rsid w:val="006415A3"/>
    <w:rsid w:val="006434FC"/>
    <w:rsid w:val="00643ECD"/>
    <w:rsid w:val="00644B0C"/>
    <w:rsid w:val="00646B2E"/>
    <w:rsid w:val="00646D4F"/>
    <w:rsid w:val="00647AD3"/>
    <w:rsid w:val="00647B68"/>
    <w:rsid w:val="006524ED"/>
    <w:rsid w:val="0065620A"/>
    <w:rsid w:val="00657690"/>
    <w:rsid w:val="00657843"/>
    <w:rsid w:val="00661DE6"/>
    <w:rsid w:val="00663C55"/>
    <w:rsid w:val="00672C41"/>
    <w:rsid w:val="006733F4"/>
    <w:rsid w:val="00677DF6"/>
    <w:rsid w:val="006805A1"/>
    <w:rsid w:val="00681E5D"/>
    <w:rsid w:val="0068291E"/>
    <w:rsid w:val="00682B06"/>
    <w:rsid w:val="006876E3"/>
    <w:rsid w:val="00691092"/>
    <w:rsid w:val="0069176C"/>
    <w:rsid w:val="00696423"/>
    <w:rsid w:val="0069791F"/>
    <w:rsid w:val="0069796B"/>
    <w:rsid w:val="00697D65"/>
    <w:rsid w:val="006A05AD"/>
    <w:rsid w:val="006A46D8"/>
    <w:rsid w:val="006A47FC"/>
    <w:rsid w:val="006A5159"/>
    <w:rsid w:val="006A703C"/>
    <w:rsid w:val="006B0166"/>
    <w:rsid w:val="006B21A5"/>
    <w:rsid w:val="006B2F5C"/>
    <w:rsid w:val="006B5790"/>
    <w:rsid w:val="006B62A6"/>
    <w:rsid w:val="006B63DE"/>
    <w:rsid w:val="006B73BF"/>
    <w:rsid w:val="006C2486"/>
    <w:rsid w:val="006C36F7"/>
    <w:rsid w:val="006C3ED9"/>
    <w:rsid w:val="006C412F"/>
    <w:rsid w:val="006C7F0B"/>
    <w:rsid w:val="006D2A17"/>
    <w:rsid w:val="006D3699"/>
    <w:rsid w:val="006D721B"/>
    <w:rsid w:val="006D736F"/>
    <w:rsid w:val="006D79CF"/>
    <w:rsid w:val="006E055F"/>
    <w:rsid w:val="006E15B9"/>
    <w:rsid w:val="006E2AA1"/>
    <w:rsid w:val="006E2D90"/>
    <w:rsid w:val="006E4130"/>
    <w:rsid w:val="006E4D83"/>
    <w:rsid w:val="006E6339"/>
    <w:rsid w:val="006F693F"/>
    <w:rsid w:val="006F7E64"/>
    <w:rsid w:val="00700936"/>
    <w:rsid w:val="0070174E"/>
    <w:rsid w:val="00701F28"/>
    <w:rsid w:val="007020AD"/>
    <w:rsid w:val="007044B8"/>
    <w:rsid w:val="007048F8"/>
    <w:rsid w:val="00704ABA"/>
    <w:rsid w:val="007053D2"/>
    <w:rsid w:val="007126D2"/>
    <w:rsid w:val="007126D5"/>
    <w:rsid w:val="00713E57"/>
    <w:rsid w:val="00714602"/>
    <w:rsid w:val="00714CFD"/>
    <w:rsid w:val="00715946"/>
    <w:rsid w:val="007159D9"/>
    <w:rsid w:val="00717202"/>
    <w:rsid w:val="007174CB"/>
    <w:rsid w:val="007213D9"/>
    <w:rsid w:val="0072303A"/>
    <w:rsid w:val="007235CC"/>
    <w:rsid w:val="0072401C"/>
    <w:rsid w:val="00724AA8"/>
    <w:rsid w:val="00725AB2"/>
    <w:rsid w:val="00725E8F"/>
    <w:rsid w:val="0072746A"/>
    <w:rsid w:val="00731988"/>
    <w:rsid w:val="007326B4"/>
    <w:rsid w:val="0073422D"/>
    <w:rsid w:val="00734DCB"/>
    <w:rsid w:val="00736412"/>
    <w:rsid w:val="00737192"/>
    <w:rsid w:val="00741F42"/>
    <w:rsid w:val="007431D0"/>
    <w:rsid w:val="00744635"/>
    <w:rsid w:val="00744843"/>
    <w:rsid w:val="00744C44"/>
    <w:rsid w:val="007455B7"/>
    <w:rsid w:val="007461D7"/>
    <w:rsid w:val="0075168F"/>
    <w:rsid w:val="00751CCA"/>
    <w:rsid w:val="0075318C"/>
    <w:rsid w:val="00753A4E"/>
    <w:rsid w:val="00753B69"/>
    <w:rsid w:val="0075408A"/>
    <w:rsid w:val="00760659"/>
    <w:rsid w:val="00761467"/>
    <w:rsid w:val="00761914"/>
    <w:rsid w:val="00761C9E"/>
    <w:rsid w:val="00764553"/>
    <w:rsid w:val="00764FC4"/>
    <w:rsid w:val="00765B78"/>
    <w:rsid w:val="007665A2"/>
    <w:rsid w:val="00766E68"/>
    <w:rsid w:val="00767274"/>
    <w:rsid w:val="007713F5"/>
    <w:rsid w:val="007718C3"/>
    <w:rsid w:val="00772771"/>
    <w:rsid w:val="00772C46"/>
    <w:rsid w:val="00772D8A"/>
    <w:rsid w:val="007731FA"/>
    <w:rsid w:val="00773C54"/>
    <w:rsid w:val="00773D8D"/>
    <w:rsid w:val="00780F2E"/>
    <w:rsid w:val="00781D8D"/>
    <w:rsid w:val="00783321"/>
    <w:rsid w:val="00787874"/>
    <w:rsid w:val="007925BA"/>
    <w:rsid w:val="00792C93"/>
    <w:rsid w:val="007A075E"/>
    <w:rsid w:val="007A0AFF"/>
    <w:rsid w:val="007A0DD3"/>
    <w:rsid w:val="007A5156"/>
    <w:rsid w:val="007B0BF0"/>
    <w:rsid w:val="007B312A"/>
    <w:rsid w:val="007B49EB"/>
    <w:rsid w:val="007B635D"/>
    <w:rsid w:val="007C33F6"/>
    <w:rsid w:val="007C541B"/>
    <w:rsid w:val="007C5858"/>
    <w:rsid w:val="007C5D38"/>
    <w:rsid w:val="007C6440"/>
    <w:rsid w:val="007D030B"/>
    <w:rsid w:val="007D0DAF"/>
    <w:rsid w:val="007D0F3C"/>
    <w:rsid w:val="007D1D20"/>
    <w:rsid w:val="007D3AF9"/>
    <w:rsid w:val="007D5B37"/>
    <w:rsid w:val="007D69B8"/>
    <w:rsid w:val="007D6F2B"/>
    <w:rsid w:val="007E265D"/>
    <w:rsid w:val="007E365E"/>
    <w:rsid w:val="007E424C"/>
    <w:rsid w:val="007E4AE6"/>
    <w:rsid w:val="007E6E10"/>
    <w:rsid w:val="007F23B7"/>
    <w:rsid w:val="007F3466"/>
    <w:rsid w:val="007F55D5"/>
    <w:rsid w:val="00800073"/>
    <w:rsid w:val="008000C1"/>
    <w:rsid w:val="00800EB1"/>
    <w:rsid w:val="008021B5"/>
    <w:rsid w:val="00804175"/>
    <w:rsid w:val="00804EB6"/>
    <w:rsid w:val="0080514D"/>
    <w:rsid w:val="0080568E"/>
    <w:rsid w:val="00813AC7"/>
    <w:rsid w:val="0081708C"/>
    <w:rsid w:val="008206AE"/>
    <w:rsid w:val="00820718"/>
    <w:rsid w:val="0082455C"/>
    <w:rsid w:val="00824942"/>
    <w:rsid w:val="00824BF8"/>
    <w:rsid w:val="00824C4E"/>
    <w:rsid w:val="008370B5"/>
    <w:rsid w:val="00837208"/>
    <w:rsid w:val="00837CF8"/>
    <w:rsid w:val="00840906"/>
    <w:rsid w:val="0084130B"/>
    <w:rsid w:val="00844298"/>
    <w:rsid w:val="0084720E"/>
    <w:rsid w:val="0084768D"/>
    <w:rsid w:val="00847FE9"/>
    <w:rsid w:val="0085366B"/>
    <w:rsid w:val="008543AD"/>
    <w:rsid w:val="0085496F"/>
    <w:rsid w:val="00860689"/>
    <w:rsid w:val="00860F88"/>
    <w:rsid w:val="0086278F"/>
    <w:rsid w:val="00866E68"/>
    <w:rsid w:val="00870119"/>
    <w:rsid w:val="008716E2"/>
    <w:rsid w:val="00872DE2"/>
    <w:rsid w:val="008740A9"/>
    <w:rsid w:val="00877DC2"/>
    <w:rsid w:val="00880739"/>
    <w:rsid w:val="008818AD"/>
    <w:rsid w:val="00881C26"/>
    <w:rsid w:val="0088228B"/>
    <w:rsid w:val="00883AED"/>
    <w:rsid w:val="00884019"/>
    <w:rsid w:val="008852A9"/>
    <w:rsid w:val="00887868"/>
    <w:rsid w:val="0089061E"/>
    <w:rsid w:val="00890F59"/>
    <w:rsid w:val="00894E50"/>
    <w:rsid w:val="00896332"/>
    <w:rsid w:val="00897751"/>
    <w:rsid w:val="008A0D6C"/>
    <w:rsid w:val="008A1BB1"/>
    <w:rsid w:val="008A1DD2"/>
    <w:rsid w:val="008A6691"/>
    <w:rsid w:val="008B7239"/>
    <w:rsid w:val="008B76B6"/>
    <w:rsid w:val="008B7FF7"/>
    <w:rsid w:val="008C3E89"/>
    <w:rsid w:val="008D1C4B"/>
    <w:rsid w:val="008D37BC"/>
    <w:rsid w:val="008D3F6E"/>
    <w:rsid w:val="008D40FC"/>
    <w:rsid w:val="008D5136"/>
    <w:rsid w:val="008D559E"/>
    <w:rsid w:val="008D6406"/>
    <w:rsid w:val="008E078F"/>
    <w:rsid w:val="008E1678"/>
    <w:rsid w:val="008E1E5D"/>
    <w:rsid w:val="008E4FDB"/>
    <w:rsid w:val="008E7162"/>
    <w:rsid w:val="008E7EC6"/>
    <w:rsid w:val="008F0A9E"/>
    <w:rsid w:val="008F1CD0"/>
    <w:rsid w:val="008F1F52"/>
    <w:rsid w:val="008F2704"/>
    <w:rsid w:val="008F4AD7"/>
    <w:rsid w:val="008F5877"/>
    <w:rsid w:val="008F6A90"/>
    <w:rsid w:val="009018ED"/>
    <w:rsid w:val="00904D72"/>
    <w:rsid w:val="00905477"/>
    <w:rsid w:val="009109CC"/>
    <w:rsid w:val="0091198D"/>
    <w:rsid w:val="00911F83"/>
    <w:rsid w:val="009126A3"/>
    <w:rsid w:val="0091383E"/>
    <w:rsid w:val="009141C3"/>
    <w:rsid w:val="00914E35"/>
    <w:rsid w:val="00915B6F"/>
    <w:rsid w:val="00916F00"/>
    <w:rsid w:val="00917995"/>
    <w:rsid w:val="009208F7"/>
    <w:rsid w:val="00923412"/>
    <w:rsid w:val="0092441C"/>
    <w:rsid w:val="00926307"/>
    <w:rsid w:val="0092735F"/>
    <w:rsid w:val="00930640"/>
    <w:rsid w:val="009337F4"/>
    <w:rsid w:val="00934188"/>
    <w:rsid w:val="00934AC8"/>
    <w:rsid w:val="00935551"/>
    <w:rsid w:val="00936757"/>
    <w:rsid w:val="00940000"/>
    <w:rsid w:val="00943EA8"/>
    <w:rsid w:val="0094488D"/>
    <w:rsid w:val="009456A7"/>
    <w:rsid w:val="0095063C"/>
    <w:rsid w:val="00950E84"/>
    <w:rsid w:val="009531E6"/>
    <w:rsid w:val="00954643"/>
    <w:rsid w:val="00955A1E"/>
    <w:rsid w:val="00956392"/>
    <w:rsid w:val="009600C4"/>
    <w:rsid w:val="00960643"/>
    <w:rsid w:val="009623DF"/>
    <w:rsid w:val="00967A74"/>
    <w:rsid w:val="00970D43"/>
    <w:rsid w:val="00976477"/>
    <w:rsid w:val="00977F91"/>
    <w:rsid w:val="009813E6"/>
    <w:rsid w:val="009819FB"/>
    <w:rsid w:val="00984C30"/>
    <w:rsid w:val="00991551"/>
    <w:rsid w:val="0099210F"/>
    <w:rsid w:val="00992B01"/>
    <w:rsid w:val="00995064"/>
    <w:rsid w:val="00996D54"/>
    <w:rsid w:val="00997584"/>
    <w:rsid w:val="009A1181"/>
    <w:rsid w:val="009A11CC"/>
    <w:rsid w:val="009A1E48"/>
    <w:rsid w:val="009A2994"/>
    <w:rsid w:val="009A34F6"/>
    <w:rsid w:val="009A419B"/>
    <w:rsid w:val="009A42CD"/>
    <w:rsid w:val="009A4C11"/>
    <w:rsid w:val="009A6500"/>
    <w:rsid w:val="009B1C9F"/>
    <w:rsid w:val="009B5429"/>
    <w:rsid w:val="009C181F"/>
    <w:rsid w:val="009C432D"/>
    <w:rsid w:val="009C6BAD"/>
    <w:rsid w:val="009D0D3A"/>
    <w:rsid w:val="009D1DC6"/>
    <w:rsid w:val="009D3B2F"/>
    <w:rsid w:val="009D6864"/>
    <w:rsid w:val="009D704D"/>
    <w:rsid w:val="009E0E63"/>
    <w:rsid w:val="009E1028"/>
    <w:rsid w:val="009E22FB"/>
    <w:rsid w:val="009E3141"/>
    <w:rsid w:val="009E5AA2"/>
    <w:rsid w:val="009E6F48"/>
    <w:rsid w:val="009E6FEB"/>
    <w:rsid w:val="009F03FC"/>
    <w:rsid w:val="009F052F"/>
    <w:rsid w:val="009F0877"/>
    <w:rsid w:val="009F251E"/>
    <w:rsid w:val="009F2DE6"/>
    <w:rsid w:val="009F5A21"/>
    <w:rsid w:val="00A002CA"/>
    <w:rsid w:val="00A044CB"/>
    <w:rsid w:val="00A04F3F"/>
    <w:rsid w:val="00A0516E"/>
    <w:rsid w:val="00A055C0"/>
    <w:rsid w:val="00A0606D"/>
    <w:rsid w:val="00A06CBF"/>
    <w:rsid w:val="00A121B0"/>
    <w:rsid w:val="00A13477"/>
    <w:rsid w:val="00A15575"/>
    <w:rsid w:val="00A21ABD"/>
    <w:rsid w:val="00A21EFD"/>
    <w:rsid w:val="00A234BF"/>
    <w:rsid w:val="00A26848"/>
    <w:rsid w:val="00A26F4D"/>
    <w:rsid w:val="00A273A7"/>
    <w:rsid w:val="00A30A0C"/>
    <w:rsid w:val="00A33EAC"/>
    <w:rsid w:val="00A34E27"/>
    <w:rsid w:val="00A34E84"/>
    <w:rsid w:val="00A371BF"/>
    <w:rsid w:val="00A37500"/>
    <w:rsid w:val="00A413D0"/>
    <w:rsid w:val="00A42C82"/>
    <w:rsid w:val="00A42FD6"/>
    <w:rsid w:val="00A43472"/>
    <w:rsid w:val="00A43D0E"/>
    <w:rsid w:val="00A4428D"/>
    <w:rsid w:val="00A44391"/>
    <w:rsid w:val="00A44A06"/>
    <w:rsid w:val="00A53F01"/>
    <w:rsid w:val="00A604BF"/>
    <w:rsid w:val="00A623C6"/>
    <w:rsid w:val="00A656F4"/>
    <w:rsid w:val="00A65902"/>
    <w:rsid w:val="00A6700E"/>
    <w:rsid w:val="00A70671"/>
    <w:rsid w:val="00A718FF"/>
    <w:rsid w:val="00A74208"/>
    <w:rsid w:val="00A755DA"/>
    <w:rsid w:val="00A77155"/>
    <w:rsid w:val="00A77C65"/>
    <w:rsid w:val="00A803CC"/>
    <w:rsid w:val="00A81067"/>
    <w:rsid w:val="00A8151E"/>
    <w:rsid w:val="00A81834"/>
    <w:rsid w:val="00A81DF4"/>
    <w:rsid w:val="00A8479B"/>
    <w:rsid w:val="00A86BB9"/>
    <w:rsid w:val="00A90861"/>
    <w:rsid w:val="00A931C7"/>
    <w:rsid w:val="00A938B5"/>
    <w:rsid w:val="00A9474F"/>
    <w:rsid w:val="00A948F3"/>
    <w:rsid w:val="00A9520E"/>
    <w:rsid w:val="00A96604"/>
    <w:rsid w:val="00A96874"/>
    <w:rsid w:val="00A97578"/>
    <w:rsid w:val="00A975FD"/>
    <w:rsid w:val="00AA1B2D"/>
    <w:rsid w:val="00AA20E1"/>
    <w:rsid w:val="00AA5694"/>
    <w:rsid w:val="00AA6708"/>
    <w:rsid w:val="00AA76C5"/>
    <w:rsid w:val="00AB00AB"/>
    <w:rsid w:val="00AB0F39"/>
    <w:rsid w:val="00AB17EE"/>
    <w:rsid w:val="00AB3203"/>
    <w:rsid w:val="00AB398D"/>
    <w:rsid w:val="00AB3D48"/>
    <w:rsid w:val="00AB5361"/>
    <w:rsid w:val="00AB539D"/>
    <w:rsid w:val="00AB5A40"/>
    <w:rsid w:val="00AB5E6D"/>
    <w:rsid w:val="00AB6230"/>
    <w:rsid w:val="00AB65FE"/>
    <w:rsid w:val="00AB6855"/>
    <w:rsid w:val="00AB6A1A"/>
    <w:rsid w:val="00AB7E2C"/>
    <w:rsid w:val="00AC0B24"/>
    <w:rsid w:val="00AC1678"/>
    <w:rsid w:val="00AC1B0F"/>
    <w:rsid w:val="00AC282A"/>
    <w:rsid w:val="00AC437D"/>
    <w:rsid w:val="00AC4F1B"/>
    <w:rsid w:val="00AC539B"/>
    <w:rsid w:val="00AC6C99"/>
    <w:rsid w:val="00AD0AB3"/>
    <w:rsid w:val="00AD293A"/>
    <w:rsid w:val="00AD29AF"/>
    <w:rsid w:val="00AD2C36"/>
    <w:rsid w:val="00AD389B"/>
    <w:rsid w:val="00AD3A0F"/>
    <w:rsid w:val="00AE498D"/>
    <w:rsid w:val="00AF0C2E"/>
    <w:rsid w:val="00AF176D"/>
    <w:rsid w:val="00AF381E"/>
    <w:rsid w:val="00AF3BA2"/>
    <w:rsid w:val="00AF6B71"/>
    <w:rsid w:val="00AF7CD5"/>
    <w:rsid w:val="00B045D9"/>
    <w:rsid w:val="00B04780"/>
    <w:rsid w:val="00B050A5"/>
    <w:rsid w:val="00B0587B"/>
    <w:rsid w:val="00B10898"/>
    <w:rsid w:val="00B1146B"/>
    <w:rsid w:val="00B12985"/>
    <w:rsid w:val="00B13200"/>
    <w:rsid w:val="00B151CC"/>
    <w:rsid w:val="00B15A6B"/>
    <w:rsid w:val="00B15CBC"/>
    <w:rsid w:val="00B1689B"/>
    <w:rsid w:val="00B206A3"/>
    <w:rsid w:val="00B20F67"/>
    <w:rsid w:val="00B237C2"/>
    <w:rsid w:val="00B23E93"/>
    <w:rsid w:val="00B23F96"/>
    <w:rsid w:val="00B245D7"/>
    <w:rsid w:val="00B2463C"/>
    <w:rsid w:val="00B278DD"/>
    <w:rsid w:val="00B301C7"/>
    <w:rsid w:val="00B30EA5"/>
    <w:rsid w:val="00B31C43"/>
    <w:rsid w:val="00B32879"/>
    <w:rsid w:val="00B33879"/>
    <w:rsid w:val="00B3433B"/>
    <w:rsid w:val="00B35532"/>
    <w:rsid w:val="00B356D7"/>
    <w:rsid w:val="00B35C0B"/>
    <w:rsid w:val="00B3639B"/>
    <w:rsid w:val="00B40B2F"/>
    <w:rsid w:val="00B41802"/>
    <w:rsid w:val="00B474B7"/>
    <w:rsid w:val="00B475C7"/>
    <w:rsid w:val="00B51EE5"/>
    <w:rsid w:val="00B5484C"/>
    <w:rsid w:val="00B54A1D"/>
    <w:rsid w:val="00B617F4"/>
    <w:rsid w:val="00B63465"/>
    <w:rsid w:val="00B64789"/>
    <w:rsid w:val="00B668C4"/>
    <w:rsid w:val="00B66E2C"/>
    <w:rsid w:val="00B74027"/>
    <w:rsid w:val="00B77A2C"/>
    <w:rsid w:val="00B802B7"/>
    <w:rsid w:val="00B826C5"/>
    <w:rsid w:val="00B82B96"/>
    <w:rsid w:val="00B83ED4"/>
    <w:rsid w:val="00B85E47"/>
    <w:rsid w:val="00B86B47"/>
    <w:rsid w:val="00B879A7"/>
    <w:rsid w:val="00B91A8E"/>
    <w:rsid w:val="00B91DF9"/>
    <w:rsid w:val="00B91E2E"/>
    <w:rsid w:val="00B91E31"/>
    <w:rsid w:val="00B9329A"/>
    <w:rsid w:val="00B94B2A"/>
    <w:rsid w:val="00B95264"/>
    <w:rsid w:val="00B979A2"/>
    <w:rsid w:val="00B97AF4"/>
    <w:rsid w:val="00BA22E6"/>
    <w:rsid w:val="00BA258C"/>
    <w:rsid w:val="00BA4796"/>
    <w:rsid w:val="00BB0DB4"/>
    <w:rsid w:val="00BB21B0"/>
    <w:rsid w:val="00BC4380"/>
    <w:rsid w:val="00BC6781"/>
    <w:rsid w:val="00BD2218"/>
    <w:rsid w:val="00BD422B"/>
    <w:rsid w:val="00BD4781"/>
    <w:rsid w:val="00BD4DDB"/>
    <w:rsid w:val="00BD62D9"/>
    <w:rsid w:val="00BD70C4"/>
    <w:rsid w:val="00BD7345"/>
    <w:rsid w:val="00BD783A"/>
    <w:rsid w:val="00BE00A4"/>
    <w:rsid w:val="00BE55AE"/>
    <w:rsid w:val="00BE5658"/>
    <w:rsid w:val="00BE61F7"/>
    <w:rsid w:val="00BF1D5F"/>
    <w:rsid w:val="00BF2D5C"/>
    <w:rsid w:val="00BF48BD"/>
    <w:rsid w:val="00BF76C5"/>
    <w:rsid w:val="00C021CB"/>
    <w:rsid w:val="00C041F7"/>
    <w:rsid w:val="00C04D50"/>
    <w:rsid w:val="00C076EC"/>
    <w:rsid w:val="00C07D61"/>
    <w:rsid w:val="00C11754"/>
    <w:rsid w:val="00C121EA"/>
    <w:rsid w:val="00C12831"/>
    <w:rsid w:val="00C13F31"/>
    <w:rsid w:val="00C14CBC"/>
    <w:rsid w:val="00C155D7"/>
    <w:rsid w:val="00C1572D"/>
    <w:rsid w:val="00C16D68"/>
    <w:rsid w:val="00C21DB1"/>
    <w:rsid w:val="00C22DB0"/>
    <w:rsid w:val="00C24742"/>
    <w:rsid w:val="00C24DFB"/>
    <w:rsid w:val="00C26BA8"/>
    <w:rsid w:val="00C26F0D"/>
    <w:rsid w:val="00C27E56"/>
    <w:rsid w:val="00C30FD5"/>
    <w:rsid w:val="00C34293"/>
    <w:rsid w:val="00C3611A"/>
    <w:rsid w:val="00C36822"/>
    <w:rsid w:val="00C37C11"/>
    <w:rsid w:val="00C41D93"/>
    <w:rsid w:val="00C420E6"/>
    <w:rsid w:val="00C42A02"/>
    <w:rsid w:val="00C53275"/>
    <w:rsid w:val="00C55268"/>
    <w:rsid w:val="00C552B1"/>
    <w:rsid w:val="00C55647"/>
    <w:rsid w:val="00C559C0"/>
    <w:rsid w:val="00C6227E"/>
    <w:rsid w:val="00C6599E"/>
    <w:rsid w:val="00C66311"/>
    <w:rsid w:val="00C66943"/>
    <w:rsid w:val="00C677D5"/>
    <w:rsid w:val="00C67BD6"/>
    <w:rsid w:val="00C67F6F"/>
    <w:rsid w:val="00C71098"/>
    <w:rsid w:val="00C714A7"/>
    <w:rsid w:val="00C73611"/>
    <w:rsid w:val="00C745B2"/>
    <w:rsid w:val="00C74E1C"/>
    <w:rsid w:val="00C750FA"/>
    <w:rsid w:val="00C751A8"/>
    <w:rsid w:val="00C75407"/>
    <w:rsid w:val="00C81CDD"/>
    <w:rsid w:val="00C81D07"/>
    <w:rsid w:val="00C82465"/>
    <w:rsid w:val="00C8359A"/>
    <w:rsid w:val="00C844D4"/>
    <w:rsid w:val="00C91742"/>
    <w:rsid w:val="00C92281"/>
    <w:rsid w:val="00C940BF"/>
    <w:rsid w:val="00C94266"/>
    <w:rsid w:val="00C94D95"/>
    <w:rsid w:val="00CA2250"/>
    <w:rsid w:val="00CA3461"/>
    <w:rsid w:val="00CA6943"/>
    <w:rsid w:val="00CA6B0B"/>
    <w:rsid w:val="00CA6FD1"/>
    <w:rsid w:val="00CB4832"/>
    <w:rsid w:val="00CB4A26"/>
    <w:rsid w:val="00CB79FD"/>
    <w:rsid w:val="00CC002E"/>
    <w:rsid w:val="00CC041F"/>
    <w:rsid w:val="00CC1C8B"/>
    <w:rsid w:val="00CC3C5C"/>
    <w:rsid w:val="00CC45F0"/>
    <w:rsid w:val="00CD02A4"/>
    <w:rsid w:val="00CD0A77"/>
    <w:rsid w:val="00CD72B1"/>
    <w:rsid w:val="00CD7377"/>
    <w:rsid w:val="00CE2EB7"/>
    <w:rsid w:val="00CE506D"/>
    <w:rsid w:val="00CE5D51"/>
    <w:rsid w:val="00CF0D1A"/>
    <w:rsid w:val="00CF1718"/>
    <w:rsid w:val="00CF1769"/>
    <w:rsid w:val="00CF2D4D"/>
    <w:rsid w:val="00CF36F2"/>
    <w:rsid w:val="00CF4DED"/>
    <w:rsid w:val="00D004E4"/>
    <w:rsid w:val="00D037F8"/>
    <w:rsid w:val="00D04025"/>
    <w:rsid w:val="00D100D6"/>
    <w:rsid w:val="00D10BD1"/>
    <w:rsid w:val="00D118AB"/>
    <w:rsid w:val="00D11C89"/>
    <w:rsid w:val="00D16050"/>
    <w:rsid w:val="00D16307"/>
    <w:rsid w:val="00D201D5"/>
    <w:rsid w:val="00D2204D"/>
    <w:rsid w:val="00D23A93"/>
    <w:rsid w:val="00D2463A"/>
    <w:rsid w:val="00D24804"/>
    <w:rsid w:val="00D2663A"/>
    <w:rsid w:val="00D2679C"/>
    <w:rsid w:val="00D305DB"/>
    <w:rsid w:val="00D30920"/>
    <w:rsid w:val="00D320EC"/>
    <w:rsid w:val="00D324CE"/>
    <w:rsid w:val="00D34E69"/>
    <w:rsid w:val="00D432F9"/>
    <w:rsid w:val="00D43BC6"/>
    <w:rsid w:val="00D51AB2"/>
    <w:rsid w:val="00D51F88"/>
    <w:rsid w:val="00D521E9"/>
    <w:rsid w:val="00D531DF"/>
    <w:rsid w:val="00D54E29"/>
    <w:rsid w:val="00D61679"/>
    <w:rsid w:val="00D62E9B"/>
    <w:rsid w:val="00D62F5F"/>
    <w:rsid w:val="00D63C24"/>
    <w:rsid w:val="00D64093"/>
    <w:rsid w:val="00D65D0D"/>
    <w:rsid w:val="00D70CDF"/>
    <w:rsid w:val="00D72F0F"/>
    <w:rsid w:val="00D7320D"/>
    <w:rsid w:val="00D73E85"/>
    <w:rsid w:val="00D7411A"/>
    <w:rsid w:val="00D76A34"/>
    <w:rsid w:val="00D802EC"/>
    <w:rsid w:val="00D80416"/>
    <w:rsid w:val="00D80E9D"/>
    <w:rsid w:val="00D81F10"/>
    <w:rsid w:val="00D85AB2"/>
    <w:rsid w:val="00D901D6"/>
    <w:rsid w:val="00D918FB"/>
    <w:rsid w:val="00D91963"/>
    <w:rsid w:val="00D92960"/>
    <w:rsid w:val="00D9306C"/>
    <w:rsid w:val="00D95B26"/>
    <w:rsid w:val="00D96AC9"/>
    <w:rsid w:val="00DA0286"/>
    <w:rsid w:val="00DA0637"/>
    <w:rsid w:val="00DA0971"/>
    <w:rsid w:val="00DA3044"/>
    <w:rsid w:val="00DA5265"/>
    <w:rsid w:val="00DA54A1"/>
    <w:rsid w:val="00DA563B"/>
    <w:rsid w:val="00DB1188"/>
    <w:rsid w:val="00DB20EB"/>
    <w:rsid w:val="00DB3C4E"/>
    <w:rsid w:val="00DB76C0"/>
    <w:rsid w:val="00DC19B7"/>
    <w:rsid w:val="00DC29AC"/>
    <w:rsid w:val="00DC2C2B"/>
    <w:rsid w:val="00DC2F10"/>
    <w:rsid w:val="00DC584F"/>
    <w:rsid w:val="00DC79A9"/>
    <w:rsid w:val="00DD3FC2"/>
    <w:rsid w:val="00DD4C80"/>
    <w:rsid w:val="00DD6C48"/>
    <w:rsid w:val="00DE0340"/>
    <w:rsid w:val="00DE0E08"/>
    <w:rsid w:val="00DE1865"/>
    <w:rsid w:val="00DE4E97"/>
    <w:rsid w:val="00DE5F3D"/>
    <w:rsid w:val="00DE7799"/>
    <w:rsid w:val="00DF0A41"/>
    <w:rsid w:val="00DF0D3D"/>
    <w:rsid w:val="00DF1570"/>
    <w:rsid w:val="00DF2952"/>
    <w:rsid w:val="00DF3A1D"/>
    <w:rsid w:val="00DF4ED8"/>
    <w:rsid w:val="00E05C8A"/>
    <w:rsid w:val="00E066C1"/>
    <w:rsid w:val="00E06A38"/>
    <w:rsid w:val="00E104E7"/>
    <w:rsid w:val="00E11D4F"/>
    <w:rsid w:val="00E12A12"/>
    <w:rsid w:val="00E15BBC"/>
    <w:rsid w:val="00E21084"/>
    <w:rsid w:val="00E211FE"/>
    <w:rsid w:val="00E21447"/>
    <w:rsid w:val="00E2289C"/>
    <w:rsid w:val="00E24829"/>
    <w:rsid w:val="00E272BD"/>
    <w:rsid w:val="00E30B5B"/>
    <w:rsid w:val="00E30E79"/>
    <w:rsid w:val="00E32043"/>
    <w:rsid w:val="00E329C3"/>
    <w:rsid w:val="00E34DD3"/>
    <w:rsid w:val="00E36C52"/>
    <w:rsid w:val="00E36E5B"/>
    <w:rsid w:val="00E406A5"/>
    <w:rsid w:val="00E420CD"/>
    <w:rsid w:val="00E44DE4"/>
    <w:rsid w:val="00E463EB"/>
    <w:rsid w:val="00E46597"/>
    <w:rsid w:val="00E46763"/>
    <w:rsid w:val="00E4720C"/>
    <w:rsid w:val="00E60895"/>
    <w:rsid w:val="00E609FB"/>
    <w:rsid w:val="00E61C10"/>
    <w:rsid w:val="00E6262F"/>
    <w:rsid w:val="00E629BE"/>
    <w:rsid w:val="00E64936"/>
    <w:rsid w:val="00E64FFD"/>
    <w:rsid w:val="00E6792E"/>
    <w:rsid w:val="00E71386"/>
    <w:rsid w:val="00E73DD6"/>
    <w:rsid w:val="00E75EA3"/>
    <w:rsid w:val="00E7692C"/>
    <w:rsid w:val="00E80F1A"/>
    <w:rsid w:val="00E85525"/>
    <w:rsid w:val="00E85686"/>
    <w:rsid w:val="00E877BF"/>
    <w:rsid w:val="00E91289"/>
    <w:rsid w:val="00E92A1D"/>
    <w:rsid w:val="00E95AF7"/>
    <w:rsid w:val="00E970CB"/>
    <w:rsid w:val="00E977F3"/>
    <w:rsid w:val="00EA0549"/>
    <w:rsid w:val="00EA1C4E"/>
    <w:rsid w:val="00EA1E92"/>
    <w:rsid w:val="00EA631D"/>
    <w:rsid w:val="00EA75D1"/>
    <w:rsid w:val="00EB02B0"/>
    <w:rsid w:val="00EB1360"/>
    <w:rsid w:val="00EB2C0E"/>
    <w:rsid w:val="00EB3012"/>
    <w:rsid w:val="00EB321F"/>
    <w:rsid w:val="00EB3DCC"/>
    <w:rsid w:val="00EB5E6B"/>
    <w:rsid w:val="00EB68A0"/>
    <w:rsid w:val="00EB6D13"/>
    <w:rsid w:val="00EB78DB"/>
    <w:rsid w:val="00EC1F7A"/>
    <w:rsid w:val="00EC232D"/>
    <w:rsid w:val="00EC25A1"/>
    <w:rsid w:val="00EC4A07"/>
    <w:rsid w:val="00ED1044"/>
    <w:rsid w:val="00ED1A56"/>
    <w:rsid w:val="00ED40D6"/>
    <w:rsid w:val="00ED4AB9"/>
    <w:rsid w:val="00ED6BDF"/>
    <w:rsid w:val="00ED71F6"/>
    <w:rsid w:val="00EE0D51"/>
    <w:rsid w:val="00EE223D"/>
    <w:rsid w:val="00EE3DB2"/>
    <w:rsid w:val="00EE3E70"/>
    <w:rsid w:val="00EE77F5"/>
    <w:rsid w:val="00EF05C8"/>
    <w:rsid w:val="00EF05FF"/>
    <w:rsid w:val="00EF1B20"/>
    <w:rsid w:val="00EF56CC"/>
    <w:rsid w:val="00EF656F"/>
    <w:rsid w:val="00EF677D"/>
    <w:rsid w:val="00EF7006"/>
    <w:rsid w:val="00F02ACB"/>
    <w:rsid w:val="00F0373E"/>
    <w:rsid w:val="00F03D0F"/>
    <w:rsid w:val="00F04BC9"/>
    <w:rsid w:val="00F0556D"/>
    <w:rsid w:val="00F05E63"/>
    <w:rsid w:val="00F06BCA"/>
    <w:rsid w:val="00F06C94"/>
    <w:rsid w:val="00F07BFF"/>
    <w:rsid w:val="00F11379"/>
    <w:rsid w:val="00F11628"/>
    <w:rsid w:val="00F1402C"/>
    <w:rsid w:val="00F14A4D"/>
    <w:rsid w:val="00F159D8"/>
    <w:rsid w:val="00F17202"/>
    <w:rsid w:val="00F24662"/>
    <w:rsid w:val="00F25B56"/>
    <w:rsid w:val="00F27043"/>
    <w:rsid w:val="00F31CA0"/>
    <w:rsid w:val="00F35B6C"/>
    <w:rsid w:val="00F41707"/>
    <w:rsid w:val="00F46EDA"/>
    <w:rsid w:val="00F474CE"/>
    <w:rsid w:val="00F52940"/>
    <w:rsid w:val="00F656F7"/>
    <w:rsid w:val="00F7009F"/>
    <w:rsid w:val="00F732B8"/>
    <w:rsid w:val="00F74E85"/>
    <w:rsid w:val="00F7580A"/>
    <w:rsid w:val="00F7645D"/>
    <w:rsid w:val="00F777F1"/>
    <w:rsid w:val="00F77856"/>
    <w:rsid w:val="00F80D30"/>
    <w:rsid w:val="00F819ED"/>
    <w:rsid w:val="00F81CD5"/>
    <w:rsid w:val="00F83E39"/>
    <w:rsid w:val="00F84A21"/>
    <w:rsid w:val="00F858D9"/>
    <w:rsid w:val="00F8606F"/>
    <w:rsid w:val="00F87A1A"/>
    <w:rsid w:val="00F90569"/>
    <w:rsid w:val="00F92E85"/>
    <w:rsid w:val="00F9357B"/>
    <w:rsid w:val="00FA0AF3"/>
    <w:rsid w:val="00FA176A"/>
    <w:rsid w:val="00FA27D0"/>
    <w:rsid w:val="00FA3411"/>
    <w:rsid w:val="00FA3CC8"/>
    <w:rsid w:val="00FA45BF"/>
    <w:rsid w:val="00FA5A93"/>
    <w:rsid w:val="00FA62D3"/>
    <w:rsid w:val="00FB047D"/>
    <w:rsid w:val="00FB248E"/>
    <w:rsid w:val="00FB319E"/>
    <w:rsid w:val="00FB4B68"/>
    <w:rsid w:val="00FB5273"/>
    <w:rsid w:val="00FB5316"/>
    <w:rsid w:val="00FB7430"/>
    <w:rsid w:val="00FB7B3C"/>
    <w:rsid w:val="00FB7B40"/>
    <w:rsid w:val="00FC0CE1"/>
    <w:rsid w:val="00FC0FEC"/>
    <w:rsid w:val="00FC10D2"/>
    <w:rsid w:val="00FC24B9"/>
    <w:rsid w:val="00FC27A0"/>
    <w:rsid w:val="00FC2EFA"/>
    <w:rsid w:val="00FC45A7"/>
    <w:rsid w:val="00FC643E"/>
    <w:rsid w:val="00FC7672"/>
    <w:rsid w:val="00FD2837"/>
    <w:rsid w:val="00FD2C87"/>
    <w:rsid w:val="00FD3536"/>
    <w:rsid w:val="00FD3D4B"/>
    <w:rsid w:val="00FD50C2"/>
    <w:rsid w:val="00FD616C"/>
    <w:rsid w:val="00FD6194"/>
    <w:rsid w:val="00FD65B2"/>
    <w:rsid w:val="00FD6CF4"/>
    <w:rsid w:val="00FE0557"/>
    <w:rsid w:val="00FE24D3"/>
    <w:rsid w:val="00FE4A07"/>
    <w:rsid w:val="00FE7739"/>
    <w:rsid w:val="00FE786C"/>
    <w:rsid w:val="00FE7B98"/>
    <w:rsid w:val="00FF070F"/>
    <w:rsid w:val="00FF309B"/>
    <w:rsid w:val="00FF396E"/>
    <w:rsid w:val="00FF4BB9"/>
    <w:rsid w:val="00FF6627"/>
    <w:rsid w:val="00FF7040"/>
    <w:rsid w:val="00FF7D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179D3"/>
  <w15:chartTrackingRefBased/>
  <w15:docId w15:val="{BE4E6184-61EE-4C41-90BA-C03A41862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203"/>
    <w:pPr>
      <w:jc w:val="both"/>
    </w:pPr>
    <w:rPr>
      <w:rFonts w:ascii="Proxima Nova" w:hAnsi="Proxima Nova"/>
    </w:rPr>
  </w:style>
  <w:style w:type="paragraph" w:styleId="Heading1">
    <w:name w:val="heading 1"/>
    <w:basedOn w:val="Normal"/>
    <w:next w:val="Normal"/>
    <w:link w:val="Heading1Char"/>
    <w:uiPriority w:val="9"/>
    <w:qFormat/>
    <w:rsid w:val="00130288"/>
    <w:pPr>
      <w:keepNext/>
      <w:keepLines/>
      <w:spacing w:before="120" w:after="120"/>
      <w:jc w:val="center"/>
      <w:outlineLvl w:val="0"/>
    </w:pPr>
    <w:rPr>
      <w:rFonts w:ascii="Yorkten Slab Norm Black" w:eastAsiaTheme="majorEastAsia" w:hAnsi="Yorkten Slab Norm Black" w:cstheme="majorBidi"/>
      <w:color w:val="FA291C" w:themeColor="accent1"/>
      <w:sz w:val="32"/>
      <w:szCs w:val="32"/>
    </w:rPr>
  </w:style>
  <w:style w:type="paragraph" w:styleId="Heading2">
    <w:name w:val="heading 2"/>
    <w:basedOn w:val="Normal"/>
    <w:next w:val="Normal"/>
    <w:link w:val="Heading2Char"/>
    <w:uiPriority w:val="9"/>
    <w:unhideWhenUsed/>
    <w:qFormat/>
    <w:rsid w:val="00B74027"/>
    <w:pPr>
      <w:keepNext/>
      <w:keepLines/>
      <w:numPr>
        <w:numId w:val="21"/>
      </w:numPr>
      <w:spacing w:after="120"/>
      <w:ind w:left="0" w:firstLine="0"/>
      <w:outlineLvl w:val="1"/>
    </w:pPr>
    <w:rPr>
      <w:rFonts w:ascii="Yorkten Slab Norm Bold Ital" w:eastAsiaTheme="majorEastAsia" w:hAnsi="Yorkten Slab Norm Bold Ital" w:cstheme="majorBidi"/>
      <w:b/>
      <w:color w:val="27251F" w:themeColor="text2"/>
      <w:sz w:val="26"/>
      <w:szCs w:val="26"/>
    </w:rPr>
  </w:style>
  <w:style w:type="paragraph" w:styleId="Heading3">
    <w:name w:val="heading 3"/>
    <w:basedOn w:val="Normal"/>
    <w:next w:val="Normal"/>
    <w:link w:val="Heading3Char"/>
    <w:uiPriority w:val="9"/>
    <w:unhideWhenUsed/>
    <w:qFormat/>
    <w:rsid w:val="008206AE"/>
    <w:pPr>
      <w:keepNext/>
      <w:keepLines/>
      <w:spacing w:after="120"/>
      <w:outlineLvl w:val="2"/>
    </w:pPr>
    <w:rPr>
      <w:rFonts w:ascii="Yorkten Slab Norm Bold Ital" w:eastAsiaTheme="majorEastAsia" w:hAnsi="Yorkten Slab Norm Bold Ital" w:cstheme="majorBidi"/>
      <w:b/>
      <w:color w:val="27251F" w:themeColor="text2"/>
      <w:sz w:val="24"/>
      <w:szCs w:val="24"/>
    </w:rPr>
  </w:style>
  <w:style w:type="paragraph" w:styleId="Heading4">
    <w:name w:val="heading 4"/>
    <w:basedOn w:val="Normal"/>
    <w:next w:val="Normal"/>
    <w:link w:val="Heading4Char"/>
    <w:uiPriority w:val="9"/>
    <w:unhideWhenUsed/>
    <w:qFormat/>
    <w:rsid w:val="003B4AEF"/>
    <w:pPr>
      <w:keepNext/>
      <w:keepLines/>
      <w:spacing w:after="80"/>
      <w:outlineLvl w:val="3"/>
    </w:pPr>
    <w:rPr>
      <w:rFonts w:ascii="Industry Medium" w:eastAsiaTheme="majorEastAsia" w:hAnsi="Industry Medium" w:cstheme="majorBidi"/>
      <w:b/>
      <w:i/>
      <w:iCs/>
      <w:color w:val="000000" w:themeColor="text1"/>
    </w:rPr>
  </w:style>
  <w:style w:type="paragraph" w:styleId="Heading5">
    <w:name w:val="heading 5"/>
    <w:basedOn w:val="Normal"/>
    <w:next w:val="Normal"/>
    <w:link w:val="Heading5Char"/>
    <w:uiPriority w:val="9"/>
    <w:unhideWhenUsed/>
    <w:qFormat/>
    <w:rsid w:val="003B4AEF"/>
    <w:pPr>
      <w:keepNext/>
      <w:keepLines/>
      <w:spacing w:after="80"/>
      <w:outlineLvl w:val="4"/>
    </w:pPr>
    <w:rPr>
      <w:rFonts w:ascii="Industry Medium" w:eastAsiaTheme="majorEastAsia" w:hAnsi="Industry Medium" w:cstheme="majorBidi"/>
      <w:color w:val="27251F" w:themeColor="text2"/>
    </w:rPr>
  </w:style>
  <w:style w:type="paragraph" w:styleId="Heading6">
    <w:name w:val="heading 6"/>
    <w:basedOn w:val="Normal"/>
    <w:next w:val="Normal"/>
    <w:link w:val="Heading6Char"/>
    <w:uiPriority w:val="9"/>
    <w:unhideWhenUsed/>
    <w:qFormat/>
    <w:rsid w:val="003B4AEF"/>
    <w:pPr>
      <w:keepNext/>
      <w:keepLines/>
      <w:spacing w:after="80"/>
      <w:outlineLvl w:val="5"/>
    </w:pPr>
    <w:rPr>
      <w:rFonts w:ascii="Industry Medium" w:eastAsiaTheme="majorEastAsia" w:hAnsi="Industry Medium" w:cstheme="majorBidi"/>
      <w:i/>
      <w:color w:val="27251F" w:themeColor="text2"/>
    </w:rPr>
  </w:style>
  <w:style w:type="paragraph" w:styleId="Heading7">
    <w:name w:val="heading 7"/>
    <w:basedOn w:val="Normal"/>
    <w:next w:val="Normal"/>
    <w:link w:val="Heading7Char"/>
    <w:uiPriority w:val="9"/>
    <w:unhideWhenUsed/>
    <w:rsid w:val="003B4AEF"/>
    <w:pPr>
      <w:keepNext/>
      <w:keepLines/>
      <w:spacing w:before="40" w:after="0"/>
      <w:outlineLvl w:val="6"/>
    </w:pPr>
    <w:rPr>
      <w:rFonts w:asciiTheme="majorHAnsi" w:eastAsiaTheme="majorEastAsia" w:hAnsiTheme="majorHAnsi" w:cstheme="majorBidi"/>
      <w:i/>
      <w:iCs/>
      <w:color w:val="870A0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E63"/>
  </w:style>
  <w:style w:type="paragraph" w:styleId="Footer">
    <w:name w:val="footer"/>
    <w:basedOn w:val="Normal"/>
    <w:link w:val="FooterChar"/>
    <w:uiPriority w:val="99"/>
    <w:unhideWhenUsed/>
    <w:rsid w:val="009E0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E63"/>
  </w:style>
  <w:style w:type="table" w:styleId="TableGrid">
    <w:name w:val="Table Grid"/>
    <w:basedOn w:val="TableNormal"/>
    <w:uiPriority w:val="59"/>
    <w:rsid w:val="009E0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0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739"/>
    <w:rPr>
      <w:rFonts w:ascii="Segoe UI" w:hAnsi="Segoe UI" w:cs="Segoe UI"/>
      <w:sz w:val="18"/>
      <w:szCs w:val="18"/>
    </w:rPr>
  </w:style>
  <w:style w:type="character" w:customStyle="1" w:styleId="Heading1Char">
    <w:name w:val="Heading 1 Char"/>
    <w:basedOn w:val="DefaultParagraphFont"/>
    <w:link w:val="Heading1"/>
    <w:uiPriority w:val="9"/>
    <w:rsid w:val="00130288"/>
    <w:rPr>
      <w:rFonts w:ascii="Yorkten Slab Norm Black" w:eastAsiaTheme="majorEastAsia" w:hAnsi="Yorkten Slab Norm Black" w:cstheme="majorBidi"/>
      <w:color w:val="FA291C" w:themeColor="accent1"/>
      <w:sz w:val="32"/>
      <w:szCs w:val="32"/>
    </w:rPr>
  </w:style>
  <w:style w:type="paragraph" w:styleId="NoSpacing">
    <w:name w:val="No Spacing"/>
    <w:uiPriority w:val="1"/>
    <w:qFormat/>
    <w:rsid w:val="007E265D"/>
    <w:pPr>
      <w:spacing w:after="0" w:line="240" w:lineRule="auto"/>
    </w:pPr>
    <w:rPr>
      <w:rFonts w:ascii="Roboto Light" w:hAnsi="Roboto Light"/>
    </w:rPr>
  </w:style>
  <w:style w:type="character" w:customStyle="1" w:styleId="Heading2Char">
    <w:name w:val="Heading 2 Char"/>
    <w:basedOn w:val="DefaultParagraphFont"/>
    <w:link w:val="Heading2"/>
    <w:uiPriority w:val="9"/>
    <w:rsid w:val="00B74027"/>
    <w:rPr>
      <w:rFonts w:ascii="Yorkten Slab Norm Bold Ital" w:eastAsiaTheme="majorEastAsia" w:hAnsi="Yorkten Slab Norm Bold Ital" w:cstheme="majorBidi"/>
      <w:b/>
      <w:color w:val="27251F" w:themeColor="text2"/>
      <w:sz w:val="26"/>
      <w:szCs w:val="26"/>
    </w:rPr>
  </w:style>
  <w:style w:type="character" w:customStyle="1" w:styleId="Heading3Char">
    <w:name w:val="Heading 3 Char"/>
    <w:basedOn w:val="DefaultParagraphFont"/>
    <w:link w:val="Heading3"/>
    <w:uiPriority w:val="9"/>
    <w:rsid w:val="008206AE"/>
    <w:rPr>
      <w:rFonts w:ascii="Yorkten Slab Norm Bold Ital" w:eastAsiaTheme="majorEastAsia" w:hAnsi="Yorkten Slab Norm Bold Ital" w:cstheme="majorBidi"/>
      <w:b/>
      <w:color w:val="27251F" w:themeColor="text2"/>
      <w:sz w:val="24"/>
      <w:szCs w:val="24"/>
    </w:rPr>
  </w:style>
  <w:style w:type="character" w:customStyle="1" w:styleId="Heading4Char">
    <w:name w:val="Heading 4 Char"/>
    <w:basedOn w:val="DefaultParagraphFont"/>
    <w:link w:val="Heading4"/>
    <w:uiPriority w:val="9"/>
    <w:rsid w:val="003B4AEF"/>
    <w:rPr>
      <w:rFonts w:ascii="Industry Medium" w:eastAsiaTheme="majorEastAsia" w:hAnsi="Industry Medium" w:cstheme="majorBidi"/>
      <w:b/>
      <w:i/>
      <w:iCs/>
      <w:color w:val="000000" w:themeColor="text1"/>
    </w:rPr>
  </w:style>
  <w:style w:type="paragraph" w:styleId="Title">
    <w:name w:val="Title"/>
    <w:basedOn w:val="Normal"/>
    <w:next w:val="Normal"/>
    <w:link w:val="TitleChar"/>
    <w:qFormat/>
    <w:rsid w:val="00D7320D"/>
    <w:pPr>
      <w:spacing w:before="240" w:after="240" w:line="240" w:lineRule="auto"/>
      <w:contextualSpacing/>
      <w:jc w:val="center"/>
    </w:pPr>
    <w:rPr>
      <w:rFonts w:ascii="Yorkten Slab Norm Black" w:eastAsiaTheme="majorEastAsia" w:hAnsi="Yorkten Slab Norm Black" w:cstheme="majorBidi"/>
      <w:b/>
      <w:smallCaps/>
      <w:color w:val="003D77" w:themeColor="accent2"/>
      <w:spacing w:val="-10"/>
      <w:kern w:val="28"/>
      <w:sz w:val="56"/>
      <w:szCs w:val="56"/>
    </w:rPr>
  </w:style>
  <w:style w:type="character" w:customStyle="1" w:styleId="TitleChar">
    <w:name w:val="Title Char"/>
    <w:basedOn w:val="DefaultParagraphFont"/>
    <w:link w:val="Title"/>
    <w:rsid w:val="00D7320D"/>
    <w:rPr>
      <w:rFonts w:ascii="Yorkten Slab Norm Black" w:eastAsiaTheme="majorEastAsia" w:hAnsi="Yorkten Slab Norm Black" w:cstheme="majorBidi"/>
      <w:b/>
      <w:smallCaps/>
      <w:color w:val="003D77" w:themeColor="accent2"/>
      <w:spacing w:val="-10"/>
      <w:kern w:val="28"/>
      <w:sz w:val="56"/>
      <w:szCs w:val="56"/>
    </w:rPr>
  </w:style>
  <w:style w:type="character" w:customStyle="1" w:styleId="Heading5Char">
    <w:name w:val="Heading 5 Char"/>
    <w:basedOn w:val="DefaultParagraphFont"/>
    <w:link w:val="Heading5"/>
    <w:uiPriority w:val="9"/>
    <w:rsid w:val="003B4AEF"/>
    <w:rPr>
      <w:rFonts w:ascii="Industry Medium" w:eastAsiaTheme="majorEastAsia" w:hAnsi="Industry Medium" w:cstheme="majorBidi"/>
      <w:color w:val="27251F" w:themeColor="text2"/>
    </w:rPr>
  </w:style>
  <w:style w:type="character" w:customStyle="1" w:styleId="Heading6Char">
    <w:name w:val="Heading 6 Char"/>
    <w:basedOn w:val="DefaultParagraphFont"/>
    <w:link w:val="Heading6"/>
    <w:uiPriority w:val="9"/>
    <w:rsid w:val="003B4AEF"/>
    <w:rPr>
      <w:rFonts w:ascii="Industry Medium" w:eastAsiaTheme="majorEastAsia" w:hAnsi="Industry Medium" w:cstheme="majorBidi"/>
      <w:i/>
      <w:color w:val="27251F" w:themeColor="text2"/>
    </w:rPr>
  </w:style>
  <w:style w:type="character" w:customStyle="1" w:styleId="Heading7Char">
    <w:name w:val="Heading 7 Char"/>
    <w:basedOn w:val="DefaultParagraphFont"/>
    <w:link w:val="Heading7"/>
    <w:uiPriority w:val="9"/>
    <w:rsid w:val="003B4AEF"/>
    <w:rPr>
      <w:rFonts w:asciiTheme="majorHAnsi" w:eastAsiaTheme="majorEastAsia" w:hAnsiTheme="majorHAnsi" w:cstheme="majorBidi"/>
      <w:i/>
      <w:iCs/>
      <w:color w:val="870A03" w:themeColor="accent1" w:themeShade="7F"/>
    </w:rPr>
  </w:style>
  <w:style w:type="paragraph" w:styleId="Subtitle">
    <w:name w:val="Subtitle"/>
    <w:basedOn w:val="Normal"/>
    <w:next w:val="Normal"/>
    <w:link w:val="SubtitleChar"/>
    <w:uiPriority w:val="11"/>
    <w:qFormat/>
    <w:rsid w:val="00064C5A"/>
    <w:pPr>
      <w:numPr>
        <w:ilvl w:val="1"/>
      </w:numPr>
      <w:spacing w:before="120" w:after="120" w:line="240" w:lineRule="auto"/>
      <w:jc w:val="center"/>
    </w:pPr>
    <w:rPr>
      <w:rFonts w:ascii="Industry Medium" w:eastAsiaTheme="minorEastAsia" w:hAnsi="Industry Medium"/>
      <w:b/>
      <w:color w:val="767171" w:themeColor="background2" w:themeShade="80"/>
      <w:spacing w:val="15"/>
      <w:sz w:val="28"/>
    </w:rPr>
  </w:style>
  <w:style w:type="character" w:customStyle="1" w:styleId="SubtitleChar">
    <w:name w:val="Subtitle Char"/>
    <w:basedOn w:val="DefaultParagraphFont"/>
    <w:link w:val="Subtitle"/>
    <w:uiPriority w:val="11"/>
    <w:rsid w:val="00064C5A"/>
    <w:rPr>
      <w:rFonts w:ascii="Industry Medium" w:eastAsiaTheme="minorEastAsia" w:hAnsi="Industry Medium"/>
      <w:b/>
      <w:color w:val="767171" w:themeColor="background2" w:themeShade="80"/>
      <w:spacing w:val="15"/>
      <w:sz w:val="28"/>
    </w:rPr>
  </w:style>
  <w:style w:type="character" w:styleId="SubtleEmphasis">
    <w:name w:val="Subtle Emphasis"/>
    <w:basedOn w:val="DefaultParagraphFont"/>
    <w:uiPriority w:val="19"/>
    <w:qFormat/>
    <w:rsid w:val="003B4AEF"/>
    <w:rPr>
      <w:i/>
      <w:iCs/>
      <w:color w:val="404040" w:themeColor="text1" w:themeTint="BF"/>
    </w:rPr>
  </w:style>
  <w:style w:type="character" w:styleId="Emphasis">
    <w:name w:val="Emphasis"/>
    <w:basedOn w:val="DefaultParagraphFont"/>
    <w:uiPriority w:val="20"/>
    <w:qFormat/>
    <w:rsid w:val="003B4AEF"/>
    <w:rPr>
      <w:rFonts w:ascii="Roboto Light" w:hAnsi="Roboto Light"/>
      <w:b/>
      <w:i/>
      <w:iCs/>
      <w:sz w:val="22"/>
    </w:rPr>
  </w:style>
  <w:style w:type="character" w:styleId="IntenseEmphasis">
    <w:name w:val="Intense Emphasis"/>
    <w:basedOn w:val="DefaultParagraphFont"/>
    <w:uiPriority w:val="21"/>
    <w:qFormat/>
    <w:rsid w:val="003B4AEF"/>
    <w:rPr>
      <w:rFonts w:ascii="Roboto Light" w:hAnsi="Roboto Light"/>
      <w:b/>
      <w:i/>
      <w:iCs/>
      <w:color w:val="FA291C" w:themeColor="accent1"/>
      <w:sz w:val="22"/>
    </w:rPr>
  </w:style>
  <w:style w:type="character" w:styleId="Strong">
    <w:name w:val="Strong"/>
    <w:basedOn w:val="DefaultParagraphFont"/>
    <w:uiPriority w:val="22"/>
    <w:qFormat/>
    <w:rsid w:val="003B4AEF"/>
    <w:rPr>
      <w:rFonts w:ascii="Roboto Light" w:hAnsi="Roboto Light"/>
      <w:b/>
      <w:bCs/>
      <w:sz w:val="22"/>
    </w:rPr>
  </w:style>
  <w:style w:type="paragraph" w:styleId="Quote">
    <w:name w:val="Quote"/>
    <w:aliases w:val="Question"/>
    <w:basedOn w:val="Normal"/>
    <w:next w:val="Normal"/>
    <w:link w:val="QuoteChar"/>
    <w:uiPriority w:val="29"/>
    <w:qFormat/>
    <w:rsid w:val="00DE0340"/>
    <w:pPr>
      <w:keepNext/>
      <w:numPr>
        <w:numId w:val="22"/>
      </w:numPr>
      <w:pBdr>
        <w:top w:val="single" w:sz="4" w:space="1" w:color="auto"/>
        <w:left w:val="single" w:sz="4" w:space="4" w:color="auto"/>
        <w:right w:val="single" w:sz="4" w:space="4" w:color="auto"/>
      </w:pBdr>
      <w:spacing w:after="240" w:line="240" w:lineRule="auto"/>
      <w:ind w:left="0" w:firstLine="0"/>
    </w:pPr>
    <w:rPr>
      <w:rFonts w:cs="Arial"/>
      <w:i/>
      <w:iCs/>
      <w:color w:val="FA291C" w:themeColor="accent1"/>
    </w:rPr>
  </w:style>
  <w:style w:type="character" w:customStyle="1" w:styleId="QuoteChar">
    <w:name w:val="Quote Char"/>
    <w:aliases w:val="Question Char"/>
    <w:basedOn w:val="DefaultParagraphFont"/>
    <w:link w:val="Quote"/>
    <w:uiPriority w:val="29"/>
    <w:rsid w:val="00DE0340"/>
    <w:rPr>
      <w:rFonts w:ascii="Proxima Nova" w:hAnsi="Proxima Nova" w:cs="Arial"/>
      <w:i/>
      <w:iCs/>
      <w:color w:val="FA291C" w:themeColor="accent1"/>
    </w:rPr>
  </w:style>
  <w:style w:type="character" w:styleId="Hyperlink">
    <w:name w:val="Hyperlink"/>
    <w:basedOn w:val="DefaultParagraphFont"/>
    <w:uiPriority w:val="99"/>
    <w:unhideWhenUsed/>
    <w:rsid w:val="00D2204D"/>
    <w:rPr>
      <w:color w:val="D02E2D" w:themeColor="hyperlink"/>
      <w:u w:val="single"/>
    </w:rPr>
  </w:style>
  <w:style w:type="character" w:styleId="UnresolvedMention">
    <w:name w:val="Unresolved Mention"/>
    <w:basedOn w:val="DefaultParagraphFont"/>
    <w:uiPriority w:val="99"/>
    <w:semiHidden/>
    <w:unhideWhenUsed/>
    <w:rsid w:val="0017322D"/>
    <w:rPr>
      <w:color w:val="605E5C"/>
      <w:shd w:val="clear" w:color="auto" w:fill="E1DFDD"/>
    </w:rPr>
  </w:style>
  <w:style w:type="paragraph" w:styleId="ListParagraph">
    <w:name w:val="List Paragraph"/>
    <w:basedOn w:val="Normal"/>
    <w:link w:val="ListParagraphChar"/>
    <w:uiPriority w:val="34"/>
    <w:qFormat/>
    <w:rsid w:val="001A3912"/>
    <w:pPr>
      <w:ind w:left="720"/>
      <w:contextualSpacing/>
    </w:pPr>
  </w:style>
  <w:style w:type="paragraph" w:styleId="FootnoteText">
    <w:name w:val="footnote text"/>
    <w:basedOn w:val="Normal"/>
    <w:link w:val="FootnoteTextChar"/>
    <w:uiPriority w:val="99"/>
    <w:semiHidden/>
    <w:unhideWhenUsed/>
    <w:rsid w:val="00A051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516E"/>
    <w:rPr>
      <w:rFonts w:ascii="Roboto Light" w:hAnsi="Roboto Light"/>
      <w:sz w:val="20"/>
      <w:szCs w:val="20"/>
    </w:rPr>
  </w:style>
  <w:style w:type="character" w:styleId="FootnoteReference">
    <w:name w:val="footnote reference"/>
    <w:basedOn w:val="DefaultParagraphFont"/>
    <w:uiPriority w:val="99"/>
    <w:semiHidden/>
    <w:unhideWhenUsed/>
    <w:rsid w:val="00A0516E"/>
    <w:rPr>
      <w:vertAlign w:val="superscript"/>
    </w:rPr>
  </w:style>
  <w:style w:type="character" w:customStyle="1" w:styleId="font-bold">
    <w:name w:val="font-bold"/>
    <w:basedOn w:val="DefaultParagraphFont"/>
    <w:rsid w:val="00001DAE"/>
  </w:style>
  <w:style w:type="paragraph" w:customStyle="1" w:styleId="Default">
    <w:name w:val="Default"/>
    <w:rsid w:val="002D3813"/>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39621F"/>
    <w:rPr>
      <w:color w:val="003D77" w:themeColor="followedHyperlink"/>
      <w:u w:val="single"/>
    </w:rPr>
  </w:style>
  <w:style w:type="character" w:styleId="CommentReference">
    <w:name w:val="annotation reference"/>
    <w:basedOn w:val="DefaultParagraphFont"/>
    <w:uiPriority w:val="99"/>
    <w:semiHidden/>
    <w:unhideWhenUsed/>
    <w:rsid w:val="0059512E"/>
    <w:rPr>
      <w:sz w:val="16"/>
      <w:szCs w:val="16"/>
    </w:rPr>
  </w:style>
  <w:style w:type="paragraph" w:styleId="CommentText">
    <w:name w:val="annotation text"/>
    <w:basedOn w:val="Normal"/>
    <w:link w:val="CommentTextChar"/>
    <w:uiPriority w:val="99"/>
    <w:unhideWhenUsed/>
    <w:rsid w:val="0059512E"/>
    <w:pPr>
      <w:spacing w:line="240" w:lineRule="auto"/>
    </w:pPr>
    <w:rPr>
      <w:sz w:val="20"/>
      <w:szCs w:val="20"/>
    </w:rPr>
  </w:style>
  <w:style w:type="character" w:customStyle="1" w:styleId="CommentTextChar">
    <w:name w:val="Comment Text Char"/>
    <w:basedOn w:val="DefaultParagraphFont"/>
    <w:link w:val="CommentText"/>
    <w:uiPriority w:val="99"/>
    <w:rsid w:val="0059512E"/>
    <w:rPr>
      <w:rFonts w:ascii="Proxima Nova" w:hAnsi="Proxima Nova"/>
      <w:sz w:val="20"/>
      <w:szCs w:val="20"/>
    </w:rPr>
  </w:style>
  <w:style w:type="paragraph" w:styleId="CommentSubject">
    <w:name w:val="annotation subject"/>
    <w:basedOn w:val="CommentText"/>
    <w:next w:val="CommentText"/>
    <w:link w:val="CommentSubjectChar"/>
    <w:uiPriority w:val="99"/>
    <w:semiHidden/>
    <w:unhideWhenUsed/>
    <w:rsid w:val="0059512E"/>
    <w:rPr>
      <w:b/>
      <w:bCs/>
    </w:rPr>
  </w:style>
  <w:style w:type="character" w:customStyle="1" w:styleId="CommentSubjectChar">
    <w:name w:val="Comment Subject Char"/>
    <w:basedOn w:val="CommentTextChar"/>
    <w:link w:val="CommentSubject"/>
    <w:uiPriority w:val="99"/>
    <w:semiHidden/>
    <w:rsid w:val="0059512E"/>
    <w:rPr>
      <w:rFonts w:ascii="Proxima Nova" w:hAnsi="Proxima Nova"/>
      <w:b/>
      <w:bCs/>
      <w:sz w:val="20"/>
      <w:szCs w:val="20"/>
    </w:rPr>
  </w:style>
  <w:style w:type="numbering" w:customStyle="1" w:styleId="CurrentList1">
    <w:name w:val="Current List1"/>
    <w:uiPriority w:val="99"/>
    <w:rsid w:val="00CE2EB7"/>
    <w:pPr>
      <w:numPr>
        <w:numId w:val="15"/>
      </w:numPr>
    </w:pPr>
  </w:style>
  <w:style w:type="table" w:styleId="GridTable1Light">
    <w:name w:val="Grid Table 1 Light"/>
    <w:basedOn w:val="TableNormal"/>
    <w:uiPriority w:val="99"/>
    <w:rsid w:val="0006710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link w:val="CaptionChar"/>
    <w:uiPriority w:val="35"/>
    <w:unhideWhenUsed/>
    <w:qFormat/>
    <w:rsid w:val="003D4044"/>
    <w:pPr>
      <w:spacing w:before="120" w:after="120" w:line="240" w:lineRule="auto"/>
      <w:jc w:val="center"/>
    </w:pPr>
    <w:rPr>
      <w:bCs/>
      <w:szCs w:val="18"/>
    </w:rPr>
  </w:style>
  <w:style w:type="paragraph" w:customStyle="1" w:styleId="Instructions">
    <w:name w:val="Instructions"/>
    <w:basedOn w:val="ListParagraph"/>
    <w:link w:val="InstructionsChar"/>
    <w:qFormat/>
    <w:rsid w:val="00ED1A56"/>
    <w:pPr>
      <w:numPr>
        <w:numId w:val="18"/>
      </w:numPr>
      <w:spacing w:after="120" w:line="240" w:lineRule="auto"/>
    </w:pPr>
  </w:style>
  <w:style w:type="paragraph" w:customStyle="1" w:styleId="Figure">
    <w:name w:val="Figure"/>
    <w:basedOn w:val="Caption"/>
    <w:link w:val="FigureChar"/>
    <w:qFormat/>
    <w:rsid w:val="0012216D"/>
    <w:pPr>
      <w:keepNext/>
    </w:pPr>
    <w:rPr>
      <w:rFonts w:ascii="Roboto Light" w:hAnsi="Roboto Light"/>
      <w:b/>
    </w:rPr>
  </w:style>
  <w:style w:type="paragraph" w:customStyle="1" w:styleId="StudentResponse">
    <w:name w:val="Student Response"/>
    <w:basedOn w:val="Normal"/>
    <w:link w:val="StudentResponseChar"/>
    <w:qFormat/>
    <w:rsid w:val="004B46B8"/>
    <w:pPr>
      <w:pBdr>
        <w:left w:val="single" w:sz="4" w:space="4" w:color="auto"/>
        <w:bottom w:val="single" w:sz="4" w:space="1" w:color="auto"/>
        <w:right w:val="single" w:sz="4" w:space="4" w:color="auto"/>
      </w:pBdr>
      <w:spacing w:after="200" w:line="240" w:lineRule="auto"/>
    </w:pPr>
  </w:style>
  <w:style w:type="character" w:customStyle="1" w:styleId="CaptionChar">
    <w:name w:val="Caption Char"/>
    <w:basedOn w:val="DefaultParagraphFont"/>
    <w:link w:val="Caption"/>
    <w:uiPriority w:val="35"/>
    <w:rsid w:val="003D4044"/>
    <w:rPr>
      <w:rFonts w:ascii="Proxima Nova" w:hAnsi="Proxima Nova"/>
      <w:bCs/>
      <w:szCs w:val="18"/>
    </w:rPr>
  </w:style>
  <w:style w:type="character" w:customStyle="1" w:styleId="FigureChar">
    <w:name w:val="Figure Char"/>
    <w:basedOn w:val="CaptionChar"/>
    <w:link w:val="Figure"/>
    <w:rsid w:val="0012216D"/>
    <w:rPr>
      <w:rFonts w:ascii="Roboto Light" w:hAnsi="Roboto Light"/>
      <w:b/>
      <w:bCs/>
      <w:szCs w:val="18"/>
    </w:rPr>
  </w:style>
  <w:style w:type="character" w:customStyle="1" w:styleId="StudentResponseChar">
    <w:name w:val="Student Response Char"/>
    <w:basedOn w:val="DefaultParagraphFont"/>
    <w:link w:val="StudentResponse"/>
    <w:rsid w:val="004B46B8"/>
    <w:rPr>
      <w:rFonts w:ascii="Proxima Nova" w:hAnsi="Proxima Nova"/>
    </w:rPr>
  </w:style>
  <w:style w:type="character" w:styleId="IntenseReference">
    <w:name w:val="Intense Reference"/>
    <w:basedOn w:val="DefaultParagraphFont"/>
    <w:uiPriority w:val="32"/>
    <w:qFormat/>
    <w:rsid w:val="0012216D"/>
    <w:rPr>
      <w:b/>
      <w:bCs/>
      <w:smallCaps/>
      <w:color w:val="FA291C" w:themeColor="accent1"/>
      <w:spacing w:val="5"/>
    </w:rPr>
  </w:style>
  <w:style w:type="paragraph" w:styleId="Bibliography">
    <w:name w:val="Bibliography"/>
    <w:basedOn w:val="Normal"/>
    <w:next w:val="Normal"/>
    <w:uiPriority w:val="37"/>
    <w:unhideWhenUsed/>
    <w:rsid w:val="0012216D"/>
    <w:pPr>
      <w:spacing w:after="200" w:line="240" w:lineRule="auto"/>
    </w:pPr>
    <w:rPr>
      <w:rFonts w:ascii="Roboto Light" w:hAnsi="Roboto Light"/>
    </w:rPr>
  </w:style>
  <w:style w:type="paragraph" w:customStyle="1" w:styleId="TI-89Heading">
    <w:name w:val="TI-89 Heading"/>
    <w:basedOn w:val="Heading3"/>
    <w:qFormat/>
    <w:rsid w:val="008206AE"/>
    <w:rPr>
      <w:bCs/>
      <w:color w:val="FA291C" w:themeColor="accent1"/>
    </w:rPr>
  </w:style>
  <w:style w:type="paragraph" w:customStyle="1" w:styleId="Ti-NspireHeading">
    <w:name w:val="Ti-Nspire Heading"/>
    <w:basedOn w:val="TI-89Heading"/>
    <w:qFormat/>
    <w:rsid w:val="008206AE"/>
    <w:rPr>
      <w:color w:val="003D77" w:themeColor="accent2"/>
    </w:rPr>
  </w:style>
  <w:style w:type="character" w:styleId="PlaceholderText">
    <w:name w:val="Placeholder Text"/>
    <w:basedOn w:val="DefaultParagraphFont"/>
    <w:uiPriority w:val="99"/>
    <w:semiHidden/>
    <w:rsid w:val="00A656F4"/>
    <w:rPr>
      <w:color w:val="808080"/>
    </w:rPr>
  </w:style>
  <w:style w:type="paragraph" w:customStyle="1" w:styleId="ExerciseHeading">
    <w:name w:val="Exercise Heading"/>
    <w:basedOn w:val="Heading2"/>
    <w:link w:val="ExerciseHeadingChar"/>
    <w:qFormat/>
    <w:rsid w:val="002F0D28"/>
    <w:pPr>
      <w:spacing w:before="240" w:after="0" w:line="276" w:lineRule="auto"/>
      <w:ind w:left="720" w:hanging="360"/>
      <w:jc w:val="left"/>
    </w:pPr>
    <w:rPr>
      <w:rFonts w:ascii="Trajan Pro" w:hAnsi="Trajan Pro"/>
      <w:bCs/>
      <w:szCs w:val="28"/>
    </w:rPr>
  </w:style>
  <w:style w:type="character" w:customStyle="1" w:styleId="ExerciseHeadingChar">
    <w:name w:val="Exercise Heading Char"/>
    <w:basedOn w:val="Heading2Char"/>
    <w:link w:val="ExerciseHeading"/>
    <w:rsid w:val="002F0D28"/>
    <w:rPr>
      <w:rFonts w:ascii="Trajan Pro" w:eastAsiaTheme="majorEastAsia" w:hAnsi="Trajan Pro" w:cstheme="majorBidi"/>
      <w:b/>
      <w:bCs/>
      <w:color w:val="27251F" w:themeColor="text2"/>
      <w:sz w:val="26"/>
      <w:szCs w:val="28"/>
    </w:rPr>
  </w:style>
  <w:style w:type="character" w:customStyle="1" w:styleId="ListParagraphChar">
    <w:name w:val="List Paragraph Char"/>
    <w:basedOn w:val="DefaultParagraphFont"/>
    <w:link w:val="ListParagraph"/>
    <w:uiPriority w:val="34"/>
    <w:rsid w:val="00A21EFD"/>
    <w:rPr>
      <w:rFonts w:ascii="Proxima Nova" w:hAnsi="Proxima Nova"/>
    </w:rPr>
  </w:style>
  <w:style w:type="character" w:customStyle="1" w:styleId="InstructionsChar">
    <w:name w:val="Instructions Char"/>
    <w:basedOn w:val="ListParagraphChar"/>
    <w:link w:val="Instructions"/>
    <w:rsid w:val="00C21DB1"/>
    <w:rPr>
      <w:rFonts w:ascii="Proxima Nova" w:hAnsi="Proxima Nov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43965">
      <w:bodyDiv w:val="1"/>
      <w:marLeft w:val="0"/>
      <w:marRight w:val="0"/>
      <w:marTop w:val="0"/>
      <w:marBottom w:val="0"/>
      <w:divBdr>
        <w:top w:val="none" w:sz="0" w:space="0" w:color="auto"/>
        <w:left w:val="none" w:sz="0" w:space="0" w:color="auto"/>
        <w:bottom w:val="none" w:sz="0" w:space="0" w:color="auto"/>
        <w:right w:val="none" w:sz="0" w:space="0" w:color="auto"/>
      </w:divBdr>
    </w:div>
    <w:div w:id="119499547">
      <w:bodyDiv w:val="1"/>
      <w:marLeft w:val="0"/>
      <w:marRight w:val="0"/>
      <w:marTop w:val="0"/>
      <w:marBottom w:val="0"/>
      <w:divBdr>
        <w:top w:val="none" w:sz="0" w:space="0" w:color="auto"/>
        <w:left w:val="none" w:sz="0" w:space="0" w:color="auto"/>
        <w:bottom w:val="none" w:sz="0" w:space="0" w:color="auto"/>
        <w:right w:val="none" w:sz="0" w:space="0" w:color="auto"/>
      </w:divBdr>
    </w:div>
    <w:div w:id="128592954">
      <w:bodyDiv w:val="1"/>
      <w:marLeft w:val="0"/>
      <w:marRight w:val="0"/>
      <w:marTop w:val="0"/>
      <w:marBottom w:val="0"/>
      <w:divBdr>
        <w:top w:val="none" w:sz="0" w:space="0" w:color="auto"/>
        <w:left w:val="none" w:sz="0" w:space="0" w:color="auto"/>
        <w:bottom w:val="none" w:sz="0" w:space="0" w:color="auto"/>
        <w:right w:val="none" w:sz="0" w:space="0" w:color="auto"/>
      </w:divBdr>
    </w:div>
    <w:div w:id="395320064">
      <w:bodyDiv w:val="1"/>
      <w:marLeft w:val="0"/>
      <w:marRight w:val="0"/>
      <w:marTop w:val="0"/>
      <w:marBottom w:val="0"/>
      <w:divBdr>
        <w:top w:val="none" w:sz="0" w:space="0" w:color="auto"/>
        <w:left w:val="none" w:sz="0" w:space="0" w:color="auto"/>
        <w:bottom w:val="none" w:sz="0" w:space="0" w:color="auto"/>
        <w:right w:val="none" w:sz="0" w:space="0" w:color="auto"/>
      </w:divBdr>
      <w:divsChild>
        <w:div w:id="1415080898">
          <w:marLeft w:val="0"/>
          <w:marRight w:val="0"/>
          <w:marTop w:val="0"/>
          <w:marBottom w:val="0"/>
          <w:divBdr>
            <w:top w:val="none" w:sz="0" w:space="0" w:color="auto"/>
            <w:left w:val="none" w:sz="0" w:space="0" w:color="auto"/>
            <w:bottom w:val="none" w:sz="0" w:space="0" w:color="auto"/>
            <w:right w:val="none" w:sz="0" w:space="0" w:color="auto"/>
          </w:divBdr>
          <w:divsChild>
            <w:div w:id="1890648803">
              <w:marLeft w:val="0"/>
              <w:marRight w:val="0"/>
              <w:marTop w:val="0"/>
              <w:marBottom w:val="0"/>
              <w:divBdr>
                <w:top w:val="none" w:sz="0" w:space="0" w:color="auto"/>
                <w:left w:val="none" w:sz="0" w:space="0" w:color="auto"/>
                <w:bottom w:val="none" w:sz="0" w:space="0" w:color="auto"/>
                <w:right w:val="none" w:sz="0" w:space="0" w:color="auto"/>
              </w:divBdr>
              <w:divsChild>
                <w:div w:id="85296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141646">
      <w:bodyDiv w:val="1"/>
      <w:marLeft w:val="0"/>
      <w:marRight w:val="0"/>
      <w:marTop w:val="0"/>
      <w:marBottom w:val="0"/>
      <w:divBdr>
        <w:top w:val="none" w:sz="0" w:space="0" w:color="auto"/>
        <w:left w:val="none" w:sz="0" w:space="0" w:color="auto"/>
        <w:bottom w:val="none" w:sz="0" w:space="0" w:color="auto"/>
        <w:right w:val="none" w:sz="0" w:space="0" w:color="auto"/>
      </w:divBdr>
    </w:div>
    <w:div w:id="729425472">
      <w:bodyDiv w:val="1"/>
      <w:marLeft w:val="0"/>
      <w:marRight w:val="0"/>
      <w:marTop w:val="0"/>
      <w:marBottom w:val="0"/>
      <w:divBdr>
        <w:top w:val="none" w:sz="0" w:space="0" w:color="auto"/>
        <w:left w:val="none" w:sz="0" w:space="0" w:color="auto"/>
        <w:bottom w:val="none" w:sz="0" w:space="0" w:color="auto"/>
        <w:right w:val="none" w:sz="0" w:space="0" w:color="auto"/>
      </w:divBdr>
    </w:div>
    <w:div w:id="989792255">
      <w:bodyDiv w:val="1"/>
      <w:marLeft w:val="0"/>
      <w:marRight w:val="0"/>
      <w:marTop w:val="0"/>
      <w:marBottom w:val="0"/>
      <w:divBdr>
        <w:top w:val="none" w:sz="0" w:space="0" w:color="auto"/>
        <w:left w:val="none" w:sz="0" w:space="0" w:color="auto"/>
        <w:bottom w:val="none" w:sz="0" w:space="0" w:color="auto"/>
        <w:right w:val="none" w:sz="0" w:space="0" w:color="auto"/>
      </w:divBdr>
    </w:div>
    <w:div w:id="993798519">
      <w:bodyDiv w:val="1"/>
      <w:marLeft w:val="0"/>
      <w:marRight w:val="0"/>
      <w:marTop w:val="0"/>
      <w:marBottom w:val="0"/>
      <w:divBdr>
        <w:top w:val="none" w:sz="0" w:space="0" w:color="auto"/>
        <w:left w:val="none" w:sz="0" w:space="0" w:color="auto"/>
        <w:bottom w:val="none" w:sz="0" w:space="0" w:color="auto"/>
        <w:right w:val="none" w:sz="0" w:space="0" w:color="auto"/>
      </w:divBdr>
    </w:div>
    <w:div w:id="1022705508">
      <w:bodyDiv w:val="1"/>
      <w:marLeft w:val="0"/>
      <w:marRight w:val="0"/>
      <w:marTop w:val="0"/>
      <w:marBottom w:val="0"/>
      <w:divBdr>
        <w:top w:val="none" w:sz="0" w:space="0" w:color="auto"/>
        <w:left w:val="none" w:sz="0" w:space="0" w:color="auto"/>
        <w:bottom w:val="none" w:sz="0" w:space="0" w:color="auto"/>
        <w:right w:val="none" w:sz="0" w:space="0" w:color="auto"/>
      </w:divBdr>
    </w:div>
    <w:div w:id="1074888250">
      <w:bodyDiv w:val="1"/>
      <w:marLeft w:val="0"/>
      <w:marRight w:val="0"/>
      <w:marTop w:val="0"/>
      <w:marBottom w:val="0"/>
      <w:divBdr>
        <w:top w:val="none" w:sz="0" w:space="0" w:color="auto"/>
        <w:left w:val="none" w:sz="0" w:space="0" w:color="auto"/>
        <w:bottom w:val="none" w:sz="0" w:space="0" w:color="auto"/>
        <w:right w:val="none" w:sz="0" w:space="0" w:color="auto"/>
      </w:divBdr>
      <w:divsChild>
        <w:div w:id="1780373982">
          <w:marLeft w:val="0"/>
          <w:marRight w:val="0"/>
          <w:marTop w:val="0"/>
          <w:marBottom w:val="0"/>
          <w:divBdr>
            <w:top w:val="none" w:sz="0" w:space="0" w:color="auto"/>
            <w:left w:val="none" w:sz="0" w:space="0" w:color="auto"/>
            <w:bottom w:val="none" w:sz="0" w:space="0" w:color="auto"/>
            <w:right w:val="none" w:sz="0" w:space="0" w:color="auto"/>
          </w:divBdr>
          <w:divsChild>
            <w:div w:id="393629758">
              <w:marLeft w:val="0"/>
              <w:marRight w:val="0"/>
              <w:marTop w:val="0"/>
              <w:marBottom w:val="0"/>
              <w:divBdr>
                <w:top w:val="none" w:sz="0" w:space="0" w:color="auto"/>
                <w:left w:val="none" w:sz="0" w:space="0" w:color="auto"/>
                <w:bottom w:val="none" w:sz="0" w:space="0" w:color="auto"/>
                <w:right w:val="none" w:sz="0" w:space="0" w:color="auto"/>
              </w:divBdr>
              <w:divsChild>
                <w:div w:id="2813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000034">
      <w:bodyDiv w:val="1"/>
      <w:marLeft w:val="0"/>
      <w:marRight w:val="0"/>
      <w:marTop w:val="0"/>
      <w:marBottom w:val="0"/>
      <w:divBdr>
        <w:top w:val="none" w:sz="0" w:space="0" w:color="auto"/>
        <w:left w:val="none" w:sz="0" w:space="0" w:color="auto"/>
        <w:bottom w:val="none" w:sz="0" w:space="0" w:color="auto"/>
        <w:right w:val="none" w:sz="0" w:space="0" w:color="auto"/>
      </w:divBdr>
    </w:div>
    <w:div w:id="1308899789">
      <w:bodyDiv w:val="1"/>
      <w:marLeft w:val="0"/>
      <w:marRight w:val="0"/>
      <w:marTop w:val="0"/>
      <w:marBottom w:val="0"/>
      <w:divBdr>
        <w:top w:val="none" w:sz="0" w:space="0" w:color="auto"/>
        <w:left w:val="none" w:sz="0" w:space="0" w:color="auto"/>
        <w:bottom w:val="none" w:sz="0" w:space="0" w:color="auto"/>
        <w:right w:val="none" w:sz="0" w:space="0" w:color="auto"/>
      </w:divBdr>
    </w:div>
    <w:div w:id="1322999335">
      <w:bodyDiv w:val="1"/>
      <w:marLeft w:val="0"/>
      <w:marRight w:val="0"/>
      <w:marTop w:val="0"/>
      <w:marBottom w:val="0"/>
      <w:divBdr>
        <w:top w:val="none" w:sz="0" w:space="0" w:color="auto"/>
        <w:left w:val="none" w:sz="0" w:space="0" w:color="auto"/>
        <w:bottom w:val="none" w:sz="0" w:space="0" w:color="auto"/>
        <w:right w:val="none" w:sz="0" w:space="0" w:color="auto"/>
      </w:divBdr>
    </w:div>
    <w:div w:id="1335109884">
      <w:bodyDiv w:val="1"/>
      <w:marLeft w:val="0"/>
      <w:marRight w:val="0"/>
      <w:marTop w:val="0"/>
      <w:marBottom w:val="0"/>
      <w:divBdr>
        <w:top w:val="none" w:sz="0" w:space="0" w:color="auto"/>
        <w:left w:val="none" w:sz="0" w:space="0" w:color="auto"/>
        <w:bottom w:val="none" w:sz="0" w:space="0" w:color="auto"/>
        <w:right w:val="none" w:sz="0" w:space="0" w:color="auto"/>
      </w:divBdr>
    </w:div>
    <w:div w:id="1345788981">
      <w:bodyDiv w:val="1"/>
      <w:marLeft w:val="0"/>
      <w:marRight w:val="0"/>
      <w:marTop w:val="0"/>
      <w:marBottom w:val="0"/>
      <w:divBdr>
        <w:top w:val="none" w:sz="0" w:space="0" w:color="auto"/>
        <w:left w:val="none" w:sz="0" w:space="0" w:color="auto"/>
        <w:bottom w:val="none" w:sz="0" w:space="0" w:color="auto"/>
        <w:right w:val="none" w:sz="0" w:space="0" w:color="auto"/>
      </w:divBdr>
    </w:div>
    <w:div w:id="1412464478">
      <w:bodyDiv w:val="1"/>
      <w:marLeft w:val="0"/>
      <w:marRight w:val="0"/>
      <w:marTop w:val="0"/>
      <w:marBottom w:val="0"/>
      <w:divBdr>
        <w:top w:val="none" w:sz="0" w:space="0" w:color="auto"/>
        <w:left w:val="none" w:sz="0" w:space="0" w:color="auto"/>
        <w:bottom w:val="none" w:sz="0" w:space="0" w:color="auto"/>
        <w:right w:val="none" w:sz="0" w:space="0" w:color="auto"/>
      </w:divBdr>
    </w:div>
    <w:div w:id="1413939456">
      <w:bodyDiv w:val="1"/>
      <w:marLeft w:val="0"/>
      <w:marRight w:val="0"/>
      <w:marTop w:val="0"/>
      <w:marBottom w:val="0"/>
      <w:divBdr>
        <w:top w:val="none" w:sz="0" w:space="0" w:color="auto"/>
        <w:left w:val="none" w:sz="0" w:space="0" w:color="auto"/>
        <w:bottom w:val="none" w:sz="0" w:space="0" w:color="auto"/>
        <w:right w:val="none" w:sz="0" w:space="0" w:color="auto"/>
      </w:divBdr>
    </w:div>
    <w:div w:id="1538852423">
      <w:bodyDiv w:val="1"/>
      <w:marLeft w:val="0"/>
      <w:marRight w:val="0"/>
      <w:marTop w:val="0"/>
      <w:marBottom w:val="0"/>
      <w:divBdr>
        <w:top w:val="none" w:sz="0" w:space="0" w:color="auto"/>
        <w:left w:val="none" w:sz="0" w:space="0" w:color="auto"/>
        <w:bottom w:val="none" w:sz="0" w:space="0" w:color="auto"/>
        <w:right w:val="none" w:sz="0" w:space="0" w:color="auto"/>
      </w:divBdr>
    </w:div>
    <w:div w:id="1553274239">
      <w:bodyDiv w:val="1"/>
      <w:marLeft w:val="0"/>
      <w:marRight w:val="0"/>
      <w:marTop w:val="0"/>
      <w:marBottom w:val="0"/>
      <w:divBdr>
        <w:top w:val="none" w:sz="0" w:space="0" w:color="auto"/>
        <w:left w:val="none" w:sz="0" w:space="0" w:color="auto"/>
        <w:bottom w:val="none" w:sz="0" w:space="0" w:color="auto"/>
        <w:right w:val="none" w:sz="0" w:space="0" w:color="auto"/>
      </w:divBdr>
      <w:divsChild>
        <w:div w:id="444350664">
          <w:marLeft w:val="806"/>
          <w:marRight w:val="0"/>
          <w:marTop w:val="200"/>
          <w:marBottom w:val="0"/>
          <w:divBdr>
            <w:top w:val="none" w:sz="0" w:space="0" w:color="auto"/>
            <w:left w:val="none" w:sz="0" w:space="0" w:color="auto"/>
            <w:bottom w:val="none" w:sz="0" w:space="0" w:color="auto"/>
            <w:right w:val="none" w:sz="0" w:space="0" w:color="auto"/>
          </w:divBdr>
        </w:div>
      </w:divsChild>
    </w:div>
    <w:div w:id="1833333708">
      <w:bodyDiv w:val="1"/>
      <w:marLeft w:val="0"/>
      <w:marRight w:val="0"/>
      <w:marTop w:val="0"/>
      <w:marBottom w:val="0"/>
      <w:divBdr>
        <w:top w:val="none" w:sz="0" w:space="0" w:color="auto"/>
        <w:left w:val="none" w:sz="0" w:space="0" w:color="auto"/>
        <w:bottom w:val="none" w:sz="0" w:space="0" w:color="auto"/>
        <w:right w:val="none" w:sz="0" w:space="0" w:color="auto"/>
      </w:divBdr>
    </w:div>
    <w:div w:id="1854303063">
      <w:bodyDiv w:val="1"/>
      <w:marLeft w:val="0"/>
      <w:marRight w:val="0"/>
      <w:marTop w:val="0"/>
      <w:marBottom w:val="0"/>
      <w:divBdr>
        <w:top w:val="none" w:sz="0" w:space="0" w:color="auto"/>
        <w:left w:val="none" w:sz="0" w:space="0" w:color="auto"/>
        <w:bottom w:val="none" w:sz="0" w:space="0" w:color="auto"/>
        <w:right w:val="none" w:sz="0" w:space="0" w:color="auto"/>
      </w:divBdr>
    </w:div>
    <w:div w:id="1867517208">
      <w:bodyDiv w:val="1"/>
      <w:marLeft w:val="0"/>
      <w:marRight w:val="0"/>
      <w:marTop w:val="0"/>
      <w:marBottom w:val="0"/>
      <w:divBdr>
        <w:top w:val="none" w:sz="0" w:space="0" w:color="auto"/>
        <w:left w:val="none" w:sz="0" w:space="0" w:color="auto"/>
        <w:bottom w:val="none" w:sz="0" w:space="0" w:color="auto"/>
        <w:right w:val="none" w:sz="0" w:space="0" w:color="auto"/>
      </w:divBdr>
      <w:divsChild>
        <w:div w:id="77481311">
          <w:marLeft w:val="0"/>
          <w:marRight w:val="0"/>
          <w:marTop w:val="0"/>
          <w:marBottom w:val="0"/>
          <w:divBdr>
            <w:top w:val="none" w:sz="0" w:space="0" w:color="auto"/>
            <w:left w:val="none" w:sz="0" w:space="0" w:color="auto"/>
            <w:bottom w:val="none" w:sz="0" w:space="0" w:color="auto"/>
            <w:right w:val="none" w:sz="0" w:space="0" w:color="auto"/>
          </w:divBdr>
          <w:divsChild>
            <w:div w:id="1648587464">
              <w:marLeft w:val="0"/>
              <w:marRight w:val="0"/>
              <w:marTop w:val="0"/>
              <w:marBottom w:val="0"/>
              <w:divBdr>
                <w:top w:val="none" w:sz="0" w:space="0" w:color="auto"/>
                <w:left w:val="none" w:sz="0" w:space="0" w:color="auto"/>
                <w:bottom w:val="none" w:sz="0" w:space="0" w:color="auto"/>
                <w:right w:val="none" w:sz="0" w:space="0" w:color="auto"/>
              </w:divBdr>
              <w:divsChild>
                <w:div w:id="84548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387980">
      <w:bodyDiv w:val="1"/>
      <w:marLeft w:val="0"/>
      <w:marRight w:val="0"/>
      <w:marTop w:val="0"/>
      <w:marBottom w:val="0"/>
      <w:divBdr>
        <w:top w:val="none" w:sz="0" w:space="0" w:color="auto"/>
        <w:left w:val="none" w:sz="0" w:space="0" w:color="auto"/>
        <w:bottom w:val="none" w:sz="0" w:space="0" w:color="auto"/>
        <w:right w:val="none" w:sz="0" w:space="0" w:color="auto"/>
      </w:divBdr>
    </w:div>
    <w:div w:id="1897859797">
      <w:bodyDiv w:val="1"/>
      <w:marLeft w:val="0"/>
      <w:marRight w:val="0"/>
      <w:marTop w:val="0"/>
      <w:marBottom w:val="0"/>
      <w:divBdr>
        <w:top w:val="none" w:sz="0" w:space="0" w:color="auto"/>
        <w:left w:val="none" w:sz="0" w:space="0" w:color="auto"/>
        <w:bottom w:val="none" w:sz="0" w:space="0" w:color="auto"/>
        <w:right w:val="none" w:sz="0" w:space="0" w:color="auto"/>
      </w:divBdr>
    </w:div>
    <w:div w:id="1991207556">
      <w:bodyDiv w:val="1"/>
      <w:marLeft w:val="0"/>
      <w:marRight w:val="0"/>
      <w:marTop w:val="0"/>
      <w:marBottom w:val="0"/>
      <w:divBdr>
        <w:top w:val="none" w:sz="0" w:space="0" w:color="auto"/>
        <w:left w:val="none" w:sz="0" w:space="0" w:color="auto"/>
        <w:bottom w:val="none" w:sz="0" w:space="0" w:color="auto"/>
        <w:right w:val="none" w:sz="0" w:space="0" w:color="auto"/>
      </w:divBdr>
    </w:div>
    <w:div w:id="2121952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0.jpg"/></Relationships>
</file>

<file path=word/theme/theme1.xml><?xml version="1.0" encoding="utf-8"?>
<a:theme xmlns:a="http://schemas.openxmlformats.org/drawingml/2006/main" name="Office Theme">
  <a:themeElements>
    <a:clrScheme name="PennWest">
      <a:dk1>
        <a:srgbClr val="000000"/>
      </a:dk1>
      <a:lt1>
        <a:sysClr val="window" lastClr="FFFFFF"/>
      </a:lt1>
      <a:dk2>
        <a:srgbClr val="27251F"/>
      </a:dk2>
      <a:lt2>
        <a:srgbClr val="E7E6E6"/>
      </a:lt2>
      <a:accent1>
        <a:srgbClr val="FA291C"/>
      </a:accent1>
      <a:accent2>
        <a:srgbClr val="003D77"/>
      </a:accent2>
      <a:accent3>
        <a:srgbClr val="F1C418"/>
      </a:accent3>
      <a:accent4>
        <a:srgbClr val="D02E2D"/>
      </a:accent4>
      <a:accent5>
        <a:srgbClr val="003D77"/>
      </a:accent5>
      <a:accent6>
        <a:srgbClr val="F1C418"/>
      </a:accent6>
      <a:hlink>
        <a:srgbClr val="D02E2D"/>
      </a:hlink>
      <a:folHlink>
        <a:srgbClr val="003D7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0D9855C59DF44890330B0749F518B1" ma:contentTypeVersion="3" ma:contentTypeDescription="Create a new document." ma:contentTypeScope="" ma:versionID="0fdf351e22006cb5afd876ff7b6ba619">
  <xsd:schema xmlns:xsd="http://www.w3.org/2001/XMLSchema" xmlns:xs="http://www.w3.org/2001/XMLSchema" xmlns:p="http://schemas.microsoft.com/office/2006/metadata/properties" xmlns:ns1="http://schemas.microsoft.com/sharepoint/v3" xmlns:ns2="67086f09-f78b-4d7d-8943-de94f5431fbf" xmlns:ns3="26dd2402-1bc5-42fc-ba0f-1c1e2ac510ea" xmlns:ns4="c5331d69-3752-44c0-8c4e-41fccda4901a" xmlns:ns5="5d2bd7e8-5cf1-4cfd-897d-f506b44d225b" targetNamespace="http://schemas.microsoft.com/office/2006/metadata/properties" ma:root="true" ma:fieldsID="66b9424975249e3c094f9b63c7dfcb94" ns1:_="" ns2:_="" ns3:_="" ns4:_="" ns5:_="">
    <xsd:import namespace="http://schemas.microsoft.com/sharepoint/v3"/>
    <xsd:import namespace="67086f09-f78b-4d7d-8943-de94f5431fbf"/>
    <xsd:import namespace="26dd2402-1bc5-42fc-ba0f-1c1e2ac510ea"/>
    <xsd:import namespace="c5331d69-3752-44c0-8c4e-41fccda4901a"/>
    <xsd:import namespace="5d2bd7e8-5cf1-4cfd-897d-f506b44d225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1:_ip_UnifiedCompliancePolicyProperties" minOccurs="0"/>
                <xsd:element ref="ns1:_ip_UnifiedCompliancePolicyUIAction"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5:SharedWithUsers" minOccurs="0"/>
                <xsd:element ref="ns5:SharedWithDetail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086f09-f78b-4d7d-8943-de94f5431fbf"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490d36b8-f04c-4b27-a4a4-6fb4a2e4e7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dd2402-1bc5-42fc-ba0f-1c1e2ac510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4b7b73c-6168-49e9-a13c-7df51273c9d4}" ma:internalName="TaxCatchAll" ma:showField="CatchAllData" ma:web="26dd2402-1bc5-42fc-ba0f-1c1e2ac510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331d69-3752-44c0-8c4e-41fccda4901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2bd7e8-5cf1-4cfd-897d-f506b44d225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7086f09-f78b-4d7d-8943-de94f5431fbf">
      <Terms xmlns="http://schemas.microsoft.com/office/infopath/2007/PartnerControls"/>
    </lcf76f155ced4ddcb4097134ff3c332f>
    <TaxCatchAll xmlns="26dd2402-1bc5-42fc-ba0f-1c1e2ac510e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Fes15</b:Tag>
    <b:SourceType>DocumentFromInternetSite</b:SourceType>
    <b:Guid>{85B2CE39-435D-4597-AF15-6CEAA2F58F19}</b:Guid>
    <b:Title>Symbols</b:Title>
    <b:Author>
      <b:Author>
        <b:Corporate>Festo</b:Corporate>
      </b:Author>
    </b:Author>
    <b:YearAccessed>2015</b:YearAccessed>
    <b:URL>https://www.festo-didactic.com/int-en/services/symbols/?fbid=aW50LmVuLjU1Ny4xNy4zNC44MjE&amp;page=4&amp;offset=0&amp;showitems=8</b:URL>
    <b:RefOrder>1</b:RefOrder>
  </b:Source>
  <b:Source>
    <b:Tag>FES</b:Tag>
    <b:SourceType>Report</b:SourceType>
    <b:Guid>{BA7465FD-179A-46FD-844B-0D856C5F11B1}</b:Guid>
    <b:Title>MecLab Teachware Instructor Resources</b:Title>
    <b:Author>
      <b:Author>
        <b:Corporate>FESTO Didactic</b:Corporate>
      </b:Author>
    </b:Author>
    <b:Publisher>Festo Didactic, GmbH</b:Publisher>
    <b:RefOrder>2</b:RefOrder>
  </b:Source>
  <b:Source>
    <b:Tag>Roc</b:Tag>
    <b:SourceType>DocumentFromInternetSite</b:SourceType>
    <b:Guid>{3DFB4FAF-D75F-44B7-B51F-847DBF13F90E}</b:Guid>
    <b:Title>RSLogix 500 Getting Results Guide</b:Title>
    <b:ProductionCompany>Rockwell Automation</b:ProductionCompany>
    <b:InternetSiteTitle>Allen-Bradley by Rockwell Automation</b:InternetSiteTitle>
    <b:Year>2018</b:Year>
    <b:Month>August</b:Month>
    <b:Day>28</b:Day>
    <b:URL>https://literature.rockwellautomation.com/idc/groups/literature/documents/gr/lg500-gr002_-en-e.pdf</b:URL>
    <b:RefOrder>1</b:RefOrder>
  </b:Source>
</b:Sources>
</file>

<file path=customXml/itemProps1.xml><?xml version="1.0" encoding="utf-8"?>
<ds:datastoreItem xmlns:ds="http://schemas.openxmlformats.org/officeDocument/2006/customXml" ds:itemID="{50D32AFA-C6C4-48B2-A61B-2E430CF4B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7086f09-f78b-4d7d-8943-de94f5431fbf"/>
    <ds:schemaRef ds:uri="26dd2402-1bc5-42fc-ba0f-1c1e2ac510ea"/>
    <ds:schemaRef ds:uri="c5331d69-3752-44c0-8c4e-41fccda4901a"/>
    <ds:schemaRef ds:uri="5d2bd7e8-5cf1-4cfd-897d-f506b44d2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6472C4-7E97-4A1D-AD75-E82B4D5BA857}">
  <ds:schemaRefs>
    <ds:schemaRef ds:uri="http://schemas.microsoft.com/office/2006/metadata/properties"/>
    <ds:schemaRef ds:uri="http://schemas.microsoft.com/office/infopath/2007/PartnerControls"/>
    <ds:schemaRef ds:uri="http://schemas.microsoft.com/sharepoint/v3"/>
    <ds:schemaRef ds:uri="67086f09-f78b-4d7d-8943-de94f5431fbf"/>
    <ds:schemaRef ds:uri="26dd2402-1bc5-42fc-ba0f-1c1e2ac510ea"/>
  </ds:schemaRefs>
</ds:datastoreItem>
</file>

<file path=customXml/itemProps3.xml><?xml version="1.0" encoding="utf-8"?>
<ds:datastoreItem xmlns:ds="http://schemas.openxmlformats.org/officeDocument/2006/customXml" ds:itemID="{649B285A-C06C-4CC2-900D-C9AB325629D8}">
  <ds:schemaRefs>
    <ds:schemaRef ds:uri="http://schemas.microsoft.com/sharepoint/v3/contenttype/forms"/>
  </ds:schemaRefs>
</ds:datastoreItem>
</file>

<file path=customXml/itemProps4.xml><?xml version="1.0" encoding="utf-8"?>
<ds:datastoreItem xmlns:ds="http://schemas.openxmlformats.org/officeDocument/2006/customXml" ds:itemID="{CC27220E-76F2-4279-B4E4-A61C8A3C4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Ghassan Al-Sinbol</dc:creator>
  <cp:keywords/>
  <dc:description/>
  <cp:lastModifiedBy>TJ Johns</cp:lastModifiedBy>
  <cp:revision>42</cp:revision>
  <cp:lastPrinted>2024-01-16T07:29:00Z</cp:lastPrinted>
  <dcterms:created xsi:type="dcterms:W3CDTF">2024-02-05T03:41:00Z</dcterms:created>
  <dcterms:modified xsi:type="dcterms:W3CDTF">2024-05-04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D9855C59DF44890330B0749F518B1</vt:lpwstr>
  </property>
</Properties>
</file>